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0D05" w14:textId="2EBC3551" w:rsidR="00444FC4" w:rsidRDefault="00F11BF0" w:rsidP="001D6203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E037D9">
        <w:rPr>
          <w:color w:val="000000"/>
          <w:sz w:val="20"/>
          <w:szCs w:val="20"/>
        </w:rPr>
        <w:t>K Rámcové smlouvě o prodeji zboží a poskytování služeb Vodafone OneNet č.</w:t>
      </w:r>
      <w:r w:rsidRPr="006635A6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="00A5654D" w:rsidRPr="00A5654D">
        <w:rPr>
          <w:color w:val="000000"/>
          <w:sz w:val="20"/>
          <w:szCs w:val="20"/>
        </w:rPr>
        <w:t>1-287157450195_0</w:t>
      </w:r>
      <w:r w:rsidRPr="00E037D9">
        <w:rPr>
          <w:color w:val="000000"/>
          <w:sz w:val="20"/>
          <w:szCs w:val="20"/>
        </w:rPr>
        <w:t>, uzavřené dne: ……………………… (dále jen „Rámcová smlouva“)</w:t>
      </w:r>
      <w:r w:rsidR="001444CA">
        <w:rPr>
          <w:color w:val="000000"/>
          <w:sz w:val="20"/>
          <w:szCs w:val="20"/>
        </w:rPr>
        <w:t xml:space="preserve"> </w:t>
      </w:r>
      <w:bookmarkStart w:id="0" w:name="_Hlk136525377"/>
      <w:r w:rsidR="001444CA">
        <w:rPr>
          <w:color w:val="000000"/>
          <w:sz w:val="20"/>
          <w:szCs w:val="20"/>
        </w:rPr>
        <w:t xml:space="preserve"> č.j. </w:t>
      </w:r>
      <w:r w:rsidR="001444CA" w:rsidRPr="00F07F02">
        <w:rPr>
          <w:color w:val="000000"/>
          <w:sz w:val="20"/>
          <w:szCs w:val="20"/>
        </w:rPr>
        <w:t>SMLDOD23000550</w:t>
      </w:r>
      <w:bookmarkEnd w:id="0"/>
    </w:p>
    <w:p w14:paraId="048D604C" w14:textId="77777777" w:rsidR="00E03219" w:rsidRPr="00E037D9" w:rsidRDefault="006D024C" w:rsidP="00E03219">
      <w:pPr>
        <w:spacing w:line="220" w:lineRule="atLeast"/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5211"/>
        <w:gridCol w:w="4995"/>
      </w:tblGrid>
      <w:tr w:rsidR="003A2C7D" w14:paraId="1837C2E2" w14:textId="77777777" w:rsidTr="00EF3D34">
        <w:trPr>
          <w:trHeight w:hRule="exact" w:val="340"/>
        </w:trPr>
        <w:tc>
          <w:tcPr>
            <w:tcW w:w="10206" w:type="dxa"/>
            <w:gridSpan w:val="2"/>
            <w:shd w:val="clear" w:color="auto" w:fill="939598"/>
            <w:vAlign w:val="center"/>
          </w:tcPr>
          <w:p w14:paraId="3EB3F12B" w14:textId="77777777" w:rsidR="00E03219" w:rsidRPr="00E037D9" w:rsidRDefault="00F11BF0" w:rsidP="00EF3D34">
            <w:pPr>
              <w:pStyle w:val="Subtitle"/>
            </w:pPr>
            <w:r w:rsidRPr="00E037D9">
              <w:t>Identifikace smluvních stran</w:t>
            </w:r>
          </w:p>
        </w:tc>
      </w:tr>
      <w:tr w:rsidR="003A2C7D" w14:paraId="2BC86B82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2E3C1DC9" w14:textId="77777777" w:rsidR="001322A5" w:rsidRPr="00E037D9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Poskytovatel: </w:t>
            </w:r>
            <w:r w:rsidRPr="00E037D9">
              <w:rPr>
                <w:rFonts w:cs="Arial"/>
                <w:bCs/>
                <w:color w:val="000000"/>
                <w:szCs w:val="18"/>
              </w:rPr>
              <w:t>Vodafone Czech Republic a.s.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534F7F03" w14:textId="77777777" w:rsidR="001322A5" w:rsidRPr="00184A16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Účastník: </w:t>
            </w:r>
            <w:r w:rsidRPr="00446544">
              <w:rPr>
                <w:rFonts w:cs="VodafoneRg-Bold"/>
                <w:color w:val="000000"/>
                <w:szCs w:val="18"/>
              </w:rPr>
              <w:t xml:space="preserve">Město Dobříš </w:t>
            </w:r>
          </w:p>
        </w:tc>
      </w:tr>
      <w:tr w:rsidR="003A2C7D" w14:paraId="6F1CDF48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42D136C3" w14:textId="77777777" w:rsidR="001322A5" w:rsidRPr="00E037D9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Sídlo: </w:t>
            </w:r>
            <w:r w:rsidRPr="00E037D9">
              <w:rPr>
                <w:rFonts w:cs="Arial"/>
                <w:bCs/>
                <w:color w:val="000000"/>
                <w:szCs w:val="18"/>
              </w:rPr>
              <w:t xml:space="preserve">náměstí Junkových 2, </w:t>
            </w:r>
            <w:r>
              <w:rPr>
                <w:rFonts w:cs="VodafoneRg-Regular"/>
                <w:color w:val="000000"/>
                <w:szCs w:val="18"/>
              </w:rPr>
              <w:t xml:space="preserve">155 00 Praha 5 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6F2EBD30" w14:textId="77777777" w:rsidR="001322A5" w:rsidRPr="00D50B1B" w:rsidRDefault="00F11BF0" w:rsidP="001322A5">
            <w:pPr>
              <w:rPr>
                <w:rFonts w:cs="VodafoneRg-Bold"/>
                <w:color w:val="000000"/>
                <w:szCs w:val="18"/>
              </w:rPr>
            </w:pPr>
            <w:r>
              <w:rPr>
                <w:rFonts w:cs="VodafoneRg-Bold"/>
                <w:b/>
                <w:bCs/>
                <w:color w:val="000000"/>
                <w:szCs w:val="18"/>
              </w:rPr>
              <w:t xml:space="preserve">Sídlo/místo podnikání: </w:t>
            </w:r>
            <w:r>
              <w:rPr>
                <w:rFonts w:cs="VodafoneRg-Bold"/>
                <w:color w:val="000000"/>
                <w:szCs w:val="18"/>
              </w:rPr>
              <w:t xml:space="preserve">Mírové náměstí 119, </w:t>
            </w:r>
            <w:r>
              <w:rPr>
                <w:rFonts w:cs="Arial"/>
                <w:color w:val="000000"/>
                <w:szCs w:val="18"/>
              </w:rPr>
              <w:t xml:space="preserve">263 01 Dobříš </w:t>
            </w:r>
          </w:p>
        </w:tc>
      </w:tr>
      <w:tr w:rsidR="003A2C7D" w14:paraId="3352BA1C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41AECF4F" w14:textId="77777777" w:rsidR="001322A5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IČO: </w:t>
            </w:r>
            <w:r w:rsidRPr="00E037D9">
              <w:rPr>
                <w:rFonts w:cs="Arial"/>
                <w:color w:val="000000"/>
                <w:szCs w:val="18"/>
              </w:rPr>
              <w:t>25788001</w:t>
            </w:r>
          </w:p>
          <w:p w14:paraId="6A53D0CE" w14:textId="494AC59D" w:rsidR="001322A5" w:rsidRPr="00E037D9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Oprávněný zástupce: </w:t>
            </w:r>
            <w:r w:rsidRPr="00C73A4B">
              <w:rPr>
                <w:rFonts w:cs="VodafoneRg-Bold"/>
                <w:bCs/>
                <w:color w:val="000000"/>
                <w:szCs w:val="18"/>
              </w:rPr>
              <w:t xml:space="preserve"> Eva Hrdličková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2C7E5723" w14:textId="77777777" w:rsidR="001322A5" w:rsidRDefault="00F11BF0" w:rsidP="001322A5">
            <w:pPr>
              <w:rPr>
                <w:rFonts w:cs="VodafoneRg-Bold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IČO: </w:t>
            </w:r>
            <w:r w:rsidRPr="00446544">
              <w:rPr>
                <w:rFonts w:cs="VodafoneRg-Bold"/>
                <w:color w:val="000000"/>
                <w:szCs w:val="18"/>
              </w:rPr>
              <w:t>00242098</w:t>
            </w:r>
          </w:p>
          <w:tbl>
            <w:tblPr>
              <w:tblStyle w:val="TableGrid"/>
              <w:tblW w:w="0" w:type="auto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3"/>
              <w:gridCol w:w="3116"/>
            </w:tblGrid>
            <w:tr w:rsidR="003A2C7D" w14:paraId="5C8B461D" w14:textId="77777777" w:rsidTr="00BE439F">
              <w:tc>
                <w:tcPr>
                  <w:tcW w:w="1653" w:type="dxa"/>
                </w:tcPr>
                <w:p w14:paraId="05E1AD90" w14:textId="77777777" w:rsidR="001322A5" w:rsidRPr="009B2181" w:rsidRDefault="00F11BF0" w:rsidP="001322A5">
                  <w:pPr>
                    <w:rPr>
                      <w:rFonts w:cs="Arial"/>
                      <w:b/>
                      <w:color w:val="000000"/>
                      <w:szCs w:val="18"/>
                    </w:rPr>
                  </w:pPr>
                  <w:r w:rsidRPr="00AF3A06">
                    <w:rPr>
                      <w:rFonts w:cs="Arial"/>
                      <w:b/>
                      <w:color w:val="000000"/>
                      <w:szCs w:val="18"/>
                    </w:rPr>
                    <w:t xml:space="preserve">Oprávněný zástupce: </w:t>
                  </w:r>
                </w:p>
              </w:tc>
              <w:tc>
                <w:tcPr>
                  <w:tcW w:w="3116" w:type="dxa"/>
                </w:tcPr>
                <w:p w14:paraId="3DCC2A9B" w14:textId="3E1EAF3C" w:rsidR="003A2C7D" w:rsidRDefault="00A15ABF">
                  <w:r>
                    <w:t>Ing. Pavel Svoboda</w:t>
                  </w:r>
                  <w:r w:rsidR="00302EB4">
                    <w:t xml:space="preserve">, </w:t>
                  </w:r>
                  <w:r>
                    <w:t>starosta</w:t>
                  </w:r>
                </w:p>
              </w:tc>
            </w:tr>
          </w:tbl>
          <w:p w14:paraId="660D9D26" w14:textId="77777777" w:rsidR="001322A5" w:rsidRPr="00184A16" w:rsidRDefault="006D024C" w:rsidP="001322A5">
            <w:pPr>
              <w:rPr>
                <w:rFonts w:cs="Arial"/>
                <w:color w:val="000000"/>
                <w:szCs w:val="18"/>
              </w:rPr>
            </w:pPr>
          </w:p>
        </w:tc>
      </w:tr>
      <w:tr w:rsidR="003A2C7D" w14:paraId="0BF6B036" w14:textId="77777777" w:rsidTr="00AB160E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07BA8EF4" w14:textId="77777777" w:rsidR="001322A5" w:rsidRPr="00184A16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Poskytovatel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1B0AE4C2" w14:textId="77777777" w:rsidR="001322A5" w:rsidRPr="00184A16" w:rsidRDefault="00F11BF0" w:rsidP="001322A5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Účastník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</w:tr>
      <w:tr w:rsidR="003A2C7D" w14:paraId="5AD96AFA" w14:textId="77777777" w:rsidTr="00AB160E">
        <w:trPr>
          <w:trHeight w:val="284"/>
        </w:trPr>
        <w:tc>
          <w:tcPr>
            <w:tcW w:w="10206" w:type="dxa"/>
            <w:gridSpan w:val="2"/>
            <w:tcBorders>
              <w:top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11D2B0E8" w14:textId="77777777" w:rsidR="00E03219" w:rsidRPr="00302EB4" w:rsidRDefault="00F11BF0" w:rsidP="00EF3D34">
            <w:pPr>
              <w:rPr>
                <w:rFonts w:cs="Arial"/>
                <w:color w:val="000000"/>
                <w:szCs w:val="18"/>
              </w:rPr>
            </w:pPr>
            <w:r w:rsidRPr="00302EB4">
              <w:rPr>
                <w:rFonts w:cs="VodafoneRg-Bold"/>
                <w:b/>
                <w:bCs/>
                <w:color w:val="000000"/>
                <w:szCs w:val="18"/>
              </w:rPr>
              <w:t>Osoby oprávněné k jednání za Účastníka ve věci:</w:t>
            </w:r>
          </w:p>
        </w:tc>
      </w:tr>
      <w:tr w:rsidR="00F11BF0" w14:paraId="20334B1C" w14:textId="77777777" w:rsidTr="00AB160E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61E9E996" w14:textId="6BD15CA2" w:rsidR="00F11BF0" w:rsidRPr="00302EB4" w:rsidRDefault="00F11BF0" w:rsidP="00F11BF0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302EB4">
              <w:rPr>
                <w:rFonts w:cs="VodafoneRg-Bold"/>
                <w:bCs/>
                <w:color w:val="000000"/>
                <w:szCs w:val="18"/>
              </w:rPr>
              <w:t xml:space="preserve">Změny Dílčí smlouvy: </w:t>
            </w:r>
            <w:r w:rsidR="00A15ABF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Ing. Pavel Svoboda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65B3077E" w14:textId="65F9699D" w:rsidR="00F11BF0" w:rsidRPr="00302EB4" w:rsidRDefault="00F11BF0" w:rsidP="00F11BF0">
            <w:pPr>
              <w:rPr>
                <w:rFonts w:cs="Arial"/>
                <w:color w:val="000000"/>
                <w:szCs w:val="18"/>
                <w:lang w:val="en-US"/>
              </w:rPr>
            </w:pPr>
            <w:r w:rsidRPr="00302EB4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r w:rsidR="00A15ABF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724 849 845/svoboda.pavel</w:t>
            </w:r>
            <w:r w:rsidR="00302EB4" w:rsidRPr="006D024C">
              <w:rPr>
                <w:rFonts w:cs="VodafoneRg-Bold"/>
                <w:bCs/>
                <w:color w:val="000000"/>
                <w:szCs w:val="18"/>
                <w:highlight w:val="black"/>
                <w:lang w:val="en-US"/>
              </w:rPr>
              <w:t>@mestodobris.cz</w:t>
            </w:r>
          </w:p>
        </w:tc>
      </w:tr>
      <w:tr w:rsidR="00F11BF0" w14:paraId="5BA210E8" w14:textId="77777777" w:rsidTr="00AB160E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6AD53EF2" w14:textId="0AEEBE99" w:rsidR="00F11BF0" w:rsidRPr="00302EB4" w:rsidRDefault="00F11BF0" w:rsidP="00F11BF0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302EB4">
              <w:rPr>
                <w:rFonts w:cs="VodafoneRg-Regular"/>
                <w:color w:val="000000"/>
                <w:szCs w:val="18"/>
              </w:rPr>
              <w:t xml:space="preserve">Vyúčtování ceny za poskytnuté Služby: </w:t>
            </w:r>
            <w:r w:rsidRPr="00302EB4">
              <w:rPr>
                <w:rFonts w:cs="VodafoneRg-Bold"/>
                <w:color w:val="000000"/>
                <w:szCs w:val="18"/>
              </w:rPr>
              <w:t xml:space="preserve">  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Radek Svajčík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11DCB896" w14:textId="1F660106" w:rsidR="00F11BF0" w:rsidRPr="00302EB4" w:rsidRDefault="00F11BF0" w:rsidP="00F11BF0">
            <w:pPr>
              <w:rPr>
                <w:rFonts w:cs="Arial"/>
                <w:color w:val="000000"/>
                <w:szCs w:val="18"/>
              </w:rPr>
            </w:pPr>
            <w:r w:rsidRPr="00302EB4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602</w:t>
            </w:r>
            <w:r w:rsidR="001444CA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 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119</w:t>
            </w:r>
            <w:r w:rsidR="001444CA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 xml:space="preserve">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453/svajcik@mestodobris.cz</w:t>
            </w:r>
          </w:p>
        </w:tc>
      </w:tr>
      <w:tr w:rsidR="00F11BF0" w14:paraId="21EED720" w14:textId="77777777" w:rsidTr="00AB160E">
        <w:trPr>
          <w:trHeight w:val="68"/>
        </w:trPr>
        <w:tc>
          <w:tcPr>
            <w:tcW w:w="5211" w:type="dxa"/>
            <w:shd w:val="clear" w:color="auto" w:fill="F2F2F2" w:themeFill="background1" w:themeFillShade="F2"/>
          </w:tcPr>
          <w:p w14:paraId="736F79E2" w14:textId="69B49EE8" w:rsidR="00F11BF0" w:rsidRPr="00302EB4" w:rsidRDefault="00F11BF0" w:rsidP="00F11BF0">
            <w:pPr>
              <w:rPr>
                <w:rFonts w:cs="Arial"/>
                <w:color w:val="000000"/>
                <w:szCs w:val="18"/>
              </w:rPr>
            </w:pPr>
            <w:r w:rsidRPr="00302EB4">
              <w:rPr>
                <w:rFonts w:cs="VodafoneRg-Regular"/>
                <w:color w:val="000000"/>
                <w:szCs w:val="18"/>
              </w:rPr>
              <w:t xml:space="preserve">Technických záležitostech: </w:t>
            </w:r>
            <w:r w:rsidRPr="00302EB4">
              <w:rPr>
                <w:rFonts w:cs="VodafoneRg-Bold"/>
                <w:color w:val="000000"/>
                <w:szCs w:val="18"/>
              </w:rPr>
              <w:t xml:space="preserve"> 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Radek Svajčík</w:t>
            </w:r>
            <w:r w:rsidRPr="00302EB4">
              <w:rPr>
                <w:rFonts w:cs="VodafoneRg-Bold"/>
                <w:color w:val="000000"/>
                <w:szCs w:val="18"/>
              </w:rPr>
              <w:t xml:space="preserve"> 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16A3B8A2" w14:textId="77CFFD6C" w:rsidR="00F11BF0" w:rsidRPr="00302EB4" w:rsidRDefault="00F11BF0" w:rsidP="00F11BF0">
            <w:pPr>
              <w:rPr>
                <w:rFonts w:cs="Arial"/>
                <w:color w:val="000000"/>
                <w:szCs w:val="18"/>
              </w:rPr>
            </w:pPr>
            <w:r w:rsidRPr="00302EB4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602</w:t>
            </w:r>
            <w:r w:rsidR="001444CA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 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119</w:t>
            </w:r>
            <w:r w:rsidR="001444CA"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 xml:space="preserve"> </w:t>
            </w:r>
            <w:r w:rsidRPr="006D024C">
              <w:rPr>
                <w:rFonts w:cs="VodafoneRg-Bold"/>
                <w:bCs/>
                <w:color w:val="000000"/>
                <w:szCs w:val="18"/>
                <w:highlight w:val="black"/>
              </w:rPr>
              <w:t>453/svajcik@mestodobris.cz</w:t>
            </w:r>
          </w:p>
        </w:tc>
      </w:tr>
    </w:tbl>
    <w:p w14:paraId="62BFA9E9" w14:textId="77777777" w:rsidR="00E03219" w:rsidRPr="00E037D9" w:rsidRDefault="006D024C" w:rsidP="00E03219">
      <w:pPr>
        <w:rPr>
          <w:rFonts w:cs="Arial"/>
          <w:color w:val="000000"/>
          <w:sz w:val="20"/>
          <w:szCs w:val="20"/>
        </w:rPr>
      </w:pPr>
    </w:p>
    <w:p w14:paraId="6DE62DD4" w14:textId="77777777" w:rsidR="00E03219" w:rsidRPr="00E037D9" w:rsidRDefault="006D024C" w:rsidP="00E03219">
      <w:pPr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0206"/>
      </w:tblGrid>
      <w:tr w:rsidR="003A2C7D" w14:paraId="67A3A8E4" w14:textId="77777777" w:rsidTr="00EF3D34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32790438" w14:textId="77777777" w:rsidR="00E03219" w:rsidRPr="00E037D9" w:rsidRDefault="00F11BF0" w:rsidP="00EF3D34">
            <w:pPr>
              <w:pStyle w:val="Subtitle"/>
            </w:pPr>
            <w:r w:rsidRPr="00E037D9">
              <w:t>Předmět Dílčí smlouvy</w:t>
            </w:r>
          </w:p>
        </w:tc>
      </w:tr>
      <w:tr w:rsidR="003A2C7D" w14:paraId="01DDDC57" w14:textId="77777777" w:rsidTr="00EF3D34">
        <w:trPr>
          <w:trHeight w:val="186"/>
        </w:trPr>
        <w:tc>
          <w:tcPr>
            <w:tcW w:w="10206" w:type="dxa"/>
            <w:shd w:val="clear" w:color="auto" w:fill="auto"/>
          </w:tcPr>
          <w:p w14:paraId="0C9316C9" w14:textId="77777777" w:rsidR="00E03219" w:rsidRPr="00E037D9" w:rsidRDefault="00F11BF0" w:rsidP="00EF3D34">
            <w:pPr>
              <w:spacing w:before="80" w:line="240" w:lineRule="exact"/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 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14:paraId="375A9560" w14:textId="77777777" w:rsidR="00E03219" w:rsidRPr="00E037D9" w:rsidRDefault="00F11BF0" w:rsidP="00E03219">
      <w:pPr>
        <w:spacing w:line="220" w:lineRule="atLeast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Cs w:val="18"/>
        </w:rPr>
        <w:t xml:space="preserve"> 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2303"/>
        <w:gridCol w:w="2322"/>
        <w:gridCol w:w="2541"/>
        <w:gridCol w:w="3035"/>
      </w:tblGrid>
      <w:tr w:rsidR="003A2C7D" w14:paraId="25F1C024" w14:textId="77777777" w:rsidTr="00EF3D34">
        <w:trPr>
          <w:trHeight w:val="340"/>
        </w:trPr>
        <w:tc>
          <w:tcPr>
            <w:tcW w:w="10201" w:type="dxa"/>
            <w:gridSpan w:val="4"/>
            <w:shd w:val="clear" w:color="auto" w:fill="939598"/>
            <w:vAlign w:val="center"/>
            <w:hideMark/>
          </w:tcPr>
          <w:p w14:paraId="1C87EF3D" w14:textId="77777777" w:rsidR="00E03219" w:rsidRPr="00E037D9" w:rsidRDefault="00F11BF0" w:rsidP="00EF3D34">
            <w:pPr>
              <w:pStyle w:val="Subtitle"/>
            </w:pPr>
            <w:r w:rsidRPr="00E037D9">
              <w:t>Identifikace služby</w:t>
            </w:r>
          </w:p>
        </w:tc>
      </w:tr>
      <w:tr w:rsidR="003A2C7D" w14:paraId="5C1BD2FA" w14:textId="77777777" w:rsidTr="00330981">
        <w:trPr>
          <w:trHeight w:val="312"/>
        </w:trPr>
        <w:tc>
          <w:tcPr>
            <w:tcW w:w="2303" w:type="dxa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4664FBC5" w14:textId="77777777" w:rsidR="00E03219" w:rsidRPr="00E037D9" w:rsidRDefault="00F11BF0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7898" w:type="dxa"/>
            <w:gridSpan w:val="3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B1B947A" w14:textId="77777777" w:rsidR="00E03219" w:rsidRPr="00E037D9" w:rsidRDefault="00F11BF0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 xml:space="preserve">Vodafone OneNet - </w:t>
            </w:r>
            <w:r>
              <w:rPr>
                <w:rFonts w:cs="Arial"/>
                <w:color w:val="000000"/>
                <w:szCs w:val="18"/>
              </w:rPr>
              <w:t>Hlasové služby</w:t>
            </w:r>
          </w:p>
        </w:tc>
      </w:tr>
      <w:tr w:rsidR="003A2C7D" w14:paraId="12D13CEA" w14:textId="77777777" w:rsidTr="00330981">
        <w:trPr>
          <w:trHeight w:val="312"/>
        </w:trPr>
        <w:tc>
          <w:tcPr>
            <w:tcW w:w="2303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3279A5AD" w14:textId="77777777" w:rsidR="00E03219" w:rsidRPr="00E037D9" w:rsidRDefault="00F11BF0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322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7FD5A40D" w14:textId="21E903B3" w:rsidR="00E03219" w:rsidRPr="00E037D9" w:rsidRDefault="00A5654D" w:rsidP="00EF3D34">
            <w:pPr>
              <w:jc w:val="both"/>
              <w:rPr>
                <w:rFonts w:cs="Arial"/>
                <w:color w:val="000000"/>
                <w:szCs w:val="18"/>
              </w:rPr>
            </w:pPr>
            <w:bookmarkStart w:id="1" w:name="_Hlk135318918"/>
            <w:r w:rsidRPr="00A5654D">
              <w:rPr>
                <w:rFonts w:cs="Arial"/>
                <w:color w:val="000000"/>
                <w:szCs w:val="18"/>
              </w:rPr>
              <w:t>1-287157450195_0</w:t>
            </w:r>
            <w:bookmarkEnd w:id="1"/>
          </w:p>
        </w:tc>
        <w:tc>
          <w:tcPr>
            <w:tcW w:w="2541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42038E7E" w14:textId="77777777" w:rsidR="00E03219" w:rsidRPr="00E037D9" w:rsidRDefault="00F11BF0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 w:rsidRPr="00E037D9">
              <w:rPr>
                <w:rFonts w:cs="Arial"/>
                <w:b/>
                <w:color w:val="000000"/>
                <w:szCs w:val="18"/>
                <w:lang w:eastAsia="en-US"/>
              </w:rPr>
              <w:t xml:space="preserve">Požadavek na: 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D7E56B6" w14:textId="243D7276" w:rsidR="00E03219" w:rsidRPr="00E037D9" w:rsidRDefault="00A5654D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>
              <w:rPr>
                <w:rFonts w:cs="Arial"/>
                <w:bCs/>
                <w:color w:val="000000"/>
                <w:szCs w:val="18"/>
                <w:lang w:eastAsia="en-US"/>
              </w:rPr>
              <w:t>Zřízení služby</w:t>
            </w:r>
          </w:p>
        </w:tc>
      </w:tr>
      <w:tr w:rsidR="003A2C7D" w14:paraId="3D641198" w14:textId="77777777" w:rsidTr="00330981">
        <w:trPr>
          <w:trHeight w:val="312"/>
        </w:trPr>
        <w:tc>
          <w:tcPr>
            <w:tcW w:w="2303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001AAAB6" w14:textId="77777777" w:rsidR="00E03219" w:rsidRPr="00E037D9" w:rsidRDefault="00F11BF0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Dílčí smlouva / verze:</w:t>
            </w:r>
          </w:p>
        </w:tc>
        <w:tc>
          <w:tcPr>
            <w:tcW w:w="2322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A13C975" w14:textId="237FA59F" w:rsidR="00E03219" w:rsidRPr="00E037D9" w:rsidRDefault="00F11BF0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A5654D">
              <w:rPr>
                <w:rFonts w:cs="Arial"/>
                <w:color w:val="000000"/>
                <w:szCs w:val="18"/>
              </w:rPr>
              <w:t>1/1</w:t>
            </w:r>
          </w:p>
        </w:tc>
        <w:tc>
          <w:tcPr>
            <w:tcW w:w="2541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04244FF9" w14:textId="77777777" w:rsidR="00890BDB" w:rsidRDefault="00F11BF0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 xml:space="preserve">Nahrazuje Dílčí </w:t>
            </w:r>
          </w:p>
          <w:p w14:paraId="001CA35D" w14:textId="77777777" w:rsidR="00E03219" w:rsidRPr="00E037D9" w:rsidRDefault="00F11BF0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smlouvu / verzi: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65B3CA48" w14:textId="77777777" w:rsidR="00E03219" w:rsidRPr="00F72CAB" w:rsidRDefault="00F11BF0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</w:p>
        </w:tc>
      </w:tr>
    </w:tbl>
    <w:p w14:paraId="48408107" w14:textId="77777777" w:rsidR="00E03219" w:rsidRPr="00E037D9" w:rsidRDefault="006D024C" w:rsidP="00E03219">
      <w:pPr>
        <w:rPr>
          <w:color w:val="000000"/>
        </w:rPr>
      </w:pPr>
    </w:p>
    <w:p w14:paraId="6DA2C69A" w14:textId="77777777" w:rsidR="00E03219" w:rsidRPr="00E037D9" w:rsidRDefault="006D024C" w:rsidP="0016107E">
      <w:pPr>
        <w:rPr>
          <w:color w:val="00000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607"/>
        <w:gridCol w:w="265"/>
        <w:gridCol w:w="8316"/>
        <w:gridCol w:w="18"/>
      </w:tblGrid>
      <w:tr w:rsidR="003A2C7D" w14:paraId="4AD11831" w14:textId="77777777" w:rsidTr="00A5654D">
        <w:trPr>
          <w:gridAfter w:val="1"/>
          <w:wAfter w:w="18" w:type="dxa"/>
          <w:trHeight w:hRule="exact" w:val="340"/>
        </w:trPr>
        <w:tc>
          <w:tcPr>
            <w:tcW w:w="10188" w:type="dxa"/>
            <w:gridSpan w:val="3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18A9F2B7" w14:textId="77777777" w:rsidR="00E03219" w:rsidRPr="00E037D9" w:rsidRDefault="00F11BF0" w:rsidP="008E6132">
            <w:pPr>
              <w:pStyle w:val="Subtitle"/>
              <w:keepNext/>
              <w:keepLines/>
            </w:pPr>
            <w:r w:rsidRPr="00E037D9">
              <w:t>Fakturační údaje</w:t>
            </w:r>
          </w:p>
        </w:tc>
      </w:tr>
      <w:tr w:rsidR="003A2C7D" w14:paraId="3F9C5BE9" w14:textId="77777777" w:rsidTr="00A5654D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5299F51A" w14:textId="77777777" w:rsidR="00D152F4" w:rsidRPr="00E037D9" w:rsidRDefault="00F11BF0" w:rsidP="008E6132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75CD676" w14:textId="77777777" w:rsidR="00D152F4" w:rsidRPr="00E037D9" w:rsidRDefault="00F11BF0" w:rsidP="008E6132">
            <w:pPr>
              <w:keepNext/>
              <w:keepLines/>
              <w:tabs>
                <w:tab w:val="left" w:pos="2778"/>
              </w:tabs>
              <w:ind w:left="-108"/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1</w:t>
            </w:r>
          </w:p>
        </w:tc>
      </w:tr>
      <w:tr w:rsidR="003A2C7D" w14:paraId="70908272" w14:textId="77777777" w:rsidTr="00A5654D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6C7EDAF9" w14:textId="77777777" w:rsidR="00D152F4" w:rsidRPr="00E037D9" w:rsidRDefault="00F11BF0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Adresát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59A380C9" w14:textId="202C2C05" w:rsidR="00D152F4" w:rsidRPr="00E037D9" w:rsidRDefault="00F11BF0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A5654D" w:rsidRPr="00446544">
              <w:rPr>
                <w:rFonts w:cs="VodafoneRg-Bold"/>
                <w:color w:val="000000"/>
                <w:szCs w:val="18"/>
              </w:rPr>
              <w:t>Město Dobříš</w:t>
            </w:r>
          </w:p>
        </w:tc>
      </w:tr>
      <w:tr w:rsidR="003A2C7D" w14:paraId="7AED51AA" w14:textId="77777777" w:rsidTr="00A5654D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72E9510A" w14:textId="77777777" w:rsidR="00D152F4" w:rsidRPr="00E037D9" w:rsidRDefault="00F11BF0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Ulice, č.p.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BD6CFC2" w14:textId="77777777" w:rsidR="00D152F4" w:rsidRPr="00E037D9" w:rsidRDefault="00F11BF0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Mírové náměstí 119</w:t>
            </w:r>
          </w:p>
        </w:tc>
      </w:tr>
      <w:tr w:rsidR="003A2C7D" w14:paraId="2FA4F247" w14:textId="77777777" w:rsidTr="00A5654D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7D62E143" w14:textId="77777777" w:rsidR="00D152F4" w:rsidRPr="00E037D9" w:rsidRDefault="00F11BF0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PSČ, Město: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5568C6F1" w14:textId="77777777" w:rsidR="00D152F4" w:rsidRPr="00E037D9" w:rsidRDefault="00F11BF0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63 01, Dobříš</w:t>
            </w:r>
          </w:p>
        </w:tc>
      </w:tr>
      <w:tr w:rsidR="003A2C7D" w14:paraId="104DB96F" w14:textId="77777777" w:rsidTr="00A5654D">
        <w:trPr>
          <w:trHeight w:val="312"/>
        </w:trPr>
        <w:tc>
          <w:tcPr>
            <w:tcW w:w="1872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65EF68C1" w14:textId="77777777" w:rsidR="00D152F4" w:rsidRPr="00E037D9" w:rsidRDefault="00F11BF0" w:rsidP="008E6132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Tarifní plány:  </w:t>
            </w:r>
          </w:p>
        </w:tc>
        <w:tc>
          <w:tcPr>
            <w:tcW w:w="8334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  <w:right w:val="single" w:sz="4" w:space="0" w:color="939598"/>
            </w:tcBorders>
            <w:shd w:val="clear" w:color="auto" w:fill="auto"/>
            <w:vAlign w:val="center"/>
          </w:tcPr>
          <w:p w14:paraId="2C92A196" w14:textId="77777777" w:rsidR="00D152F4" w:rsidRDefault="00F11BF0" w:rsidP="008E6132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vše</w:t>
            </w:r>
          </w:p>
        </w:tc>
      </w:tr>
      <w:tr w:rsidR="003A2C7D" w14:paraId="5C33C994" w14:textId="77777777" w:rsidTr="00A5654D">
        <w:trPr>
          <w:trHeight w:val="334"/>
        </w:trPr>
        <w:tc>
          <w:tcPr>
            <w:tcW w:w="1607" w:type="dxa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10CF84CF" w14:textId="77777777" w:rsidR="00262318" w:rsidRDefault="006D024C" w:rsidP="002D3947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3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0426B67F" w14:textId="77777777" w:rsidR="00262318" w:rsidRDefault="006D024C" w:rsidP="002D3947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</w:tbl>
    <w:p w14:paraId="49C90962" w14:textId="77777777" w:rsidR="00E03219" w:rsidRDefault="006D024C" w:rsidP="00E351F3">
      <w:pPr>
        <w:keepLines/>
        <w:rPr>
          <w:color w:val="000000"/>
        </w:rPr>
      </w:pPr>
    </w:p>
    <w:tbl>
      <w:tblPr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A2C7D" w14:paraId="1BCF1847" w14:textId="77777777" w:rsidTr="00931B06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4079CD8B" w14:textId="77777777" w:rsidR="00E03219" w:rsidRPr="00E037D9" w:rsidRDefault="00F11BF0" w:rsidP="00E351F3">
            <w:pPr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trong"/>
                <w:color w:val="000000"/>
              </w:rPr>
              <w:t>Termíny a doba trvání Dílčí smlouvy</w:t>
            </w:r>
          </w:p>
        </w:tc>
      </w:tr>
    </w:tbl>
    <w:p w14:paraId="72E319E8" w14:textId="77777777" w:rsidR="00E03219" w:rsidRPr="00E037D9" w:rsidRDefault="00F11BF0" w:rsidP="00E351F3">
      <w:pPr>
        <w:pStyle w:val="Subtitle"/>
        <w:keepLines/>
        <w:rPr>
          <w:highlight w:val="green"/>
        </w:rPr>
      </w:pPr>
      <w:r w:rsidRPr="00E037D9">
        <w:t xml:space="preserve">  </w:t>
      </w:r>
    </w:p>
    <w:p w14:paraId="0D65C961" w14:textId="6371EE99" w:rsidR="0046667E" w:rsidRDefault="00F11BF0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  <w:r w:rsidRPr="0046667E">
        <w:rPr>
          <w:rFonts w:cs="Arial"/>
          <w:color w:val="000000"/>
          <w:szCs w:val="18"/>
        </w:rPr>
        <w:t xml:space="preserve">Dílčí smlouva se uzavírá na dobu neurčitou s tím, že minimální doba užívání služby (tzn. minimální doba trvání Dílčí smlouvy) je stanovena od Rozhodného dne podle Smlouvy do </w:t>
      </w:r>
      <w:r w:rsidRPr="00B175FC">
        <w:rPr>
          <w:rFonts w:cs="Arial"/>
          <w:b/>
          <w:bCs/>
          <w:color w:val="000000"/>
          <w:szCs w:val="18"/>
        </w:rPr>
        <w:t>30. 6. 2027</w:t>
      </w:r>
      <w:r w:rsidRPr="0046667E">
        <w:rPr>
          <w:rFonts w:cs="Arial"/>
          <w:color w:val="000000"/>
          <w:szCs w:val="18"/>
        </w:rPr>
        <w:t>. Nastavení služeb dle této Dílčí smlouvy bude provedeno nejpozději k Rozhodnému dni, pokud bude podepsaná Dílčí smlouva doručena Poskytovateli do 30 dnů před tímto datem. V opačném případě bude nastavení služeb provedeno až v průběhu dalšího zúčtovacího období následujícího po Rozhodném dni.</w:t>
      </w:r>
    </w:p>
    <w:p w14:paraId="24DB41D8" w14:textId="0A79C248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7C1EEA37" w14:textId="490C4AAC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77998AB6" w14:textId="586B6D57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2C4E7AF3" w14:textId="4F605886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3E30DF7A" w14:textId="73FA1A24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5CC9DA93" w14:textId="46D33136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2F13CF77" w14:textId="260AE2D2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0AAC5CEC" w14:textId="77777777" w:rsidR="00527B96" w:rsidRDefault="00527B96" w:rsidP="00E351F3">
      <w:pPr>
        <w:keepLines/>
        <w:ind w:left="142" w:right="141"/>
        <w:jc w:val="both"/>
        <w:rPr>
          <w:rFonts w:cs="Arial"/>
          <w:color w:val="000000"/>
          <w:szCs w:val="18"/>
        </w:rPr>
      </w:pPr>
    </w:p>
    <w:p w14:paraId="14EB3787" w14:textId="77777777" w:rsidR="00DC3B56" w:rsidRDefault="006D024C" w:rsidP="003D02C0">
      <w:pPr>
        <w:keepNext/>
        <w:keepLines/>
        <w:jc w:val="both"/>
        <w:rPr>
          <w:color w:val="000000"/>
        </w:rPr>
      </w:pPr>
    </w:p>
    <w:p w14:paraId="1EBDECBE" w14:textId="77777777" w:rsidR="002F3BDE" w:rsidRDefault="006D024C" w:rsidP="003D02C0">
      <w:pPr>
        <w:keepNext/>
        <w:keepLines/>
        <w:jc w:val="both"/>
        <w:rPr>
          <w:color w:val="000000"/>
        </w:rPr>
      </w:pPr>
    </w:p>
    <w:p w14:paraId="772FFF6D" w14:textId="77777777" w:rsidR="00E03219" w:rsidRPr="00003B48" w:rsidRDefault="00F11BF0" w:rsidP="00002862">
      <w:pPr>
        <w:pStyle w:val="Heading1"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Hlasový tarifní plán</w:t>
      </w:r>
    </w:p>
    <w:p w14:paraId="62D2D7FA" w14:textId="77777777" w:rsidR="00527B96" w:rsidRDefault="00527B96" w:rsidP="00002862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</w:p>
    <w:p w14:paraId="0766E09A" w14:textId="117579EB" w:rsidR="005B5713" w:rsidRPr="00A27FBF" w:rsidRDefault="00F11BF0" w:rsidP="00002862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Tarifní plán č. 1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45"/>
        <w:gridCol w:w="4961"/>
      </w:tblGrid>
      <w:tr w:rsidR="003A2C7D" w14:paraId="713E0E1C" w14:textId="77777777" w:rsidTr="00303C34">
        <w:trPr>
          <w:trHeight w:val="369"/>
        </w:trPr>
        <w:tc>
          <w:tcPr>
            <w:tcW w:w="5245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10C32BEC" w14:textId="77777777" w:rsidR="00E03219" w:rsidRPr="00E037D9" w:rsidRDefault="00F11BF0" w:rsidP="00002862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TP1 Tarif s individuální sazbou</w:t>
            </w:r>
          </w:p>
        </w:tc>
        <w:tc>
          <w:tcPr>
            <w:tcW w:w="4961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2A78A426" w14:textId="77777777" w:rsidR="00E03219" w:rsidRDefault="00F11BF0" w:rsidP="00002862">
            <w:pPr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pravidelná měsíční</w:t>
            </w:r>
          </w:p>
        </w:tc>
      </w:tr>
      <w:tr w:rsidR="003A2C7D" w14:paraId="625A7273" w14:textId="77777777" w:rsidTr="00303C34">
        <w:trPr>
          <w:trHeight w:val="312"/>
        </w:trPr>
        <w:tc>
          <w:tcPr>
            <w:tcW w:w="5245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74B02CDF" w14:textId="77777777" w:rsidR="00736D3C" w:rsidRPr="00E037D9" w:rsidRDefault="00F11BF0" w:rsidP="003E67F6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4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4961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25B66C03" w14:textId="77777777" w:rsidR="00736D3C" w:rsidRPr="00E037D9" w:rsidRDefault="00F11BF0" w:rsidP="00002862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6D024C">
              <w:rPr>
                <w:rFonts w:cs="Arial"/>
                <w:szCs w:val="18"/>
                <w:highlight w:val="black"/>
              </w:rPr>
              <w:t>1,00</w:t>
            </w:r>
            <w:r w:rsidRPr="006D024C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color w:val="000000"/>
                <w:sz w:val="20"/>
              </w:rPr>
              <w:t>Kč</w:t>
            </w:r>
          </w:p>
        </w:tc>
      </w:tr>
    </w:tbl>
    <w:p w14:paraId="7999784D" w14:textId="77777777" w:rsidR="00E03219" w:rsidRPr="00E037D9" w:rsidRDefault="006D024C" w:rsidP="00002862">
      <w:pPr>
        <w:keepLines/>
        <w:rPr>
          <w:rFonts w:cs="Arial"/>
          <w:color w:val="000000"/>
          <w:sz w:val="14"/>
          <w:szCs w:val="14"/>
        </w:rPr>
      </w:pPr>
    </w:p>
    <w:p w14:paraId="0FA91969" w14:textId="77777777" w:rsidR="00E03219" w:rsidRPr="00E037D9" w:rsidRDefault="00F11BF0" w:rsidP="00002862">
      <w:pPr>
        <w:keepLines/>
        <w:rPr>
          <w:color w:val="000000"/>
          <w:sz w:val="20"/>
          <w:szCs w:val="20"/>
          <w:lang w:eastAsia="en-US"/>
        </w:rPr>
      </w:pPr>
      <w:r w:rsidRPr="00E037D9">
        <w:rPr>
          <w:rFonts w:cs="Arial"/>
          <w:color w:val="000000"/>
          <w:sz w:val="14"/>
          <w:szCs w:val="14"/>
        </w:rPr>
        <w:t xml:space="preserve">   Je-li hlasová služba poskytována pomocí ADSL/VDSL, nevztahuje se na ní Dohoda o garantované úrovni služeb.</w:t>
      </w:r>
    </w:p>
    <w:p w14:paraId="7A45F5BD" w14:textId="77777777" w:rsidR="00BA2505" w:rsidRDefault="006D024C" w:rsidP="00002862">
      <w:pPr>
        <w:keepLines/>
        <w:rPr>
          <w:b/>
          <w:color w:val="000000"/>
          <w:sz w:val="20"/>
          <w:szCs w:val="20"/>
          <w:lang w:eastAsia="en-US"/>
        </w:rPr>
      </w:pPr>
    </w:p>
    <w:p w14:paraId="68F13A89" w14:textId="77777777" w:rsidR="00E03219" w:rsidRPr="002564D3" w:rsidRDefault="006D024C" w:rsidP="00E03219">
      <w:pPr>
        <w:tabs>
          <w:tab w:val="left" w:pos="2480"/>
        </w:tabs>
        <w:rPr>
          <w:rFonts w:cs="Arial"/>
          <w:color w:val="000000"/>
          <w:szCs w:val="18"/>
          <w:lang w:val="en-US"/>
        </w:rPr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402"/>
        <w:gridCol w:w="3190"/>
      </w:tblGrid>
      <w:tr w:rsidR="003A2C7D" w14:paraId="7B140C45" w14:textId="77777777" w:rsidTr="00303C34">
        <w:trPr>
          <w:trHeight w:val="296"/>
        </w:trPr>
        <w:tc>
          <w:tcPr>
            <w:tcW w:w="3614" w:type="dxa"/>
            <w:vMerge w:val="restart"/>
            <w:shd w:val="clear" w:color="auto" w:fill="F2F2F2"/>
            <w:vAlign w:val="center"/>
          </w:tcPr>
          <w:p w14:paraId="095F82BF" w14:textId="77777777" w:rsidR="00E03219" w:rsidRPr="00E037D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592" w:type="dxa"/>
            <w:gridSpan w:val="2"/>
            <w:shd w:val="clear" w:color="auto" w:fill="F2F2F2"/>
            <w:vAlign w:val="center"/>
          </w:tcPr>
          <w:p w14:paraId="30279F39" w14:textId="77777777" w:rsidR="00E03219" w:rsidRPr="00E037D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3A2C7D" w14:paraId="7F0C8575" w14:textId="77777777" w:rsidTr="00303C34">
        <w:trPr>
          <w:trHeight w:val="296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4B27A69B" w14:textId="77777777" w:rsidR="00E03219" w:rsidRPr="00E037D9" w:rsidRDefault="006D024C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4B2F65BE" w14:textId="77777777" w:rsidR="00E03219" w:rsidRPr="00E037D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190" w:type="dxa"/>
            <w:tcBorders>
              <w:bottom w:val="nil"/>
            </w:tcBorders>
            <w:shd w:val="clear" w:color="auto" w:fill="F2F2F2"/>
            <w:vAlign w:val="center"/>
          </w:tcPr>
          <w:p w14:paraId="745F1744" w14:textId="77777777" w:rsidR="00E03219" w:rsidRPr="00E037D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3A2C7D" w14:paraId="4E673F77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1E68E027" w14:textId="77777777" w:rsidR="00E03219" w:rsidRPr="002838B2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vAlign w:val="center"/>
          </w:tcPr>
          <w:p w14:paraId="386BFB61" w14:textId="0B99E867" w:rsidR="00E03219" w:rsidRPr="00FF7439" w:rsidRDefault="0023560E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0</w:t>
            </w:r>
            <w:r w:rsidR="00F11BF0" w:rsidRPr="006D024C">
              <w:rPr>
                <w:rFonts w:cs="Arial"/>
                <w:color w:val="000000"/>
                <w:szCs w:val="18"/>
                <w:highlight w:val="black"/>
              </w:rPr>
              <w:t>,</w:t>
            </w:r>
            <w:r w:rsidRPr="006D024C">
              <w:rPr>
                <w:rFonts w:cs="Arial"/>
                <w:color w:val="000000"/>
                <w:szCs w:val="18"/>
                <w:highlight w:val="black"/>
              </w:rPr>
              <w:t>6</w:t>
            </w:r>
            <w:r w:rsidR="00F11BF0" w:rsidRPr="006D024C">
              <w:rPr>
                <w:rFonts w:cs="Arial"/>
                <w:color w:val="000000"/>
                <w:szCs w:val="18"/>
                <w:highlight w:val="black"/>
              </w:rPr>
              <w:t>0</w:t>
            </w:r>
            <w:r w:rsidR="00F11BF0"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190" w:type="dxa"/>
            <w:vAlign w:val="center"/>
          </w:tcPr>
          <w:p w14:paraId="21978F75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0,6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3A2C7D" w14:paraId="3D91BBCC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69FA8867" w14:textId="77777777" w:rsidR="00E03219" w:rsidRPr="002838B2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vAlign w:val="center"/>
          </w:tcPr>
          <w:p w14:paraId="4B4FBEE5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0,6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190" w:type="dxa"/>
            <w:vAlign w:val="center"/>
          </w:tcPr>
          <w:p w14:paraId="4D5B2B1C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0,6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3A2C7D" w14:paraId="76AB93CD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1ADE46CC" w14:textId="77777777" w:rsidR="00E03219" w:rsidRPr="00E037D9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3402" w:type="dxa"/>
            <w:vAlign w:val="center"/>
          </w:tcPr>
          <w:p w14:paraId="5C4EB0BD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00 Kč/min</w:t>
            </w:r>
          </w:p>
        </w:tc>
        <w:tc>
          <w:tcPr>
            <w:tcW w:w="3190" w:type="dxa"/>
            <w:vAlign w:val="center"/>
          </w:tcPr>
          <w:p w14:paraId="51DF1814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3A2C7D" w14:paraId="0DD2BFF6" w14:textId="77777777" w:rsidTr="00303C34">
        <w:trPr>
          <w:trHeight w:hRule="exact" w:val="312"/>
        </w:trPr>
        <w:tc>
          <w:tcPr>
            <w:tcW w:w="3614" w:type="dxa"/>
            <w:vAlign w:val="center"/>
          </w:tcPr>
          <w:p w14:paraId="2F5205D3" w14:textId="77777777" w:rsidR="00E03219" w:rsidRPr="00E037D9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vAlign w:val="center"/>
          </w:tcPr>
          <w:p w14:paraId="78B64E49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1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190" w:type="dxa"/>
            <w:vAlign w:val="center"/>
          </w:tcPr>
          <w:p w14:paraId="04E6302C" w14:textId="77777777" w:rsidR="00E03219" w:rsidRPr="00FF7439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1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691AE7C7" w14:textId="77777777" w:rsidR="00E03219" w:rsidRDefault="00F11BF0" w:rsidP="00EA00DB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>
        <w:rPr>
          <w:rFonts w:cs="Arial"/>
          <w:b/>
          <w:color w:val="000000"/>
          <w:szCs w:val="18"/>
        </w:rPr>
        <w:t xml:space="preserve">  způsob tarifikace mobilní linka 1+1</w:t>
      </w:r>
    </w:p>
    <w:p w14:paraId="483AABF6" w14:textId="77777777" w:rsidR="00E03219" w:rsidRPr="002564D3" w:rsidRDefault="006D024C" w:rsidP="00E03219">
      <w:pPr>
        <w:tabs>
          <w:tab w:val="left" w:pos="2480"/>
        </w:tabs>
        <w:rPr>
          <w:rFonts w:cs="Arial"/>
          <w:color w:val="000000"/>
          <w:szCs w:val="18"/>
        </w:rPr>
      </w:pPr>
    </w:p>
    <w:p w14:paraId="0DE3E113" w14:textId="77777777" w:rsidR="000245BA" w:rsidRDefault="006D024C" w:rsidP="00E03219">
      <w:pPr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</w:p>
    <w:p w14:paraId="7A3E4E2C" w14:textId="77777777" w:rsidR="00E03219" w:rsidRPr="00A27FBF" w:rsidRDefault="00F11BF0" w:rsidP="00B61C92">
      <w:pPr>
        <w:keepNext/>
        <w:keepLines/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Neomezené tarify - Tarifní plán č. 2, 3, 4, 5, 6, 7, 8, 9</w:t>
      </w:r>
      <w:r w:rsidRPr="00A27FBF">
        <w:rPr>
          <w:b/>
          <w:color w:val="000000"/>
          <w:sz w:val="20"/>
          <w:szCs w:val="20"/>
          <w:lang w:eastAsia="en-US"/>
        </w:rPr>
        <w:tab/>
      </w:r>
    </w:p>
    <w:p w14:paraId="4349D7A2" w14:textId="77777777" w:rsidR="00E03219" w:rsidRPr="00F454DC" w:rsidRDefault="006D024C" w:rsidP="00B61C92">
      <w:pPr>
        <w:keepNext/>
        <w:keepLines/>
        <w:rPr>
          <w:b/>
          <w:color w:val="000000"/>
        </w:rPr>
      </w:pPr>
    </w:p>
    <w:tbl>
      <w:tblPr>
        <w:tblW w:w="10348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1276"/>
        <w:gridCol w:w="2835"/>
        <w:gridCol w:w="1134"/>
        <w:gridCol w:w="992"/>
        <w:gridCol w:w="992"/>
      </w:tblGrid>
      <w:tr w:rsidR="003A2C7D" w14:paraId="0F074E17" w14:textId="77777777" w:rsidTr="009229EC">
        <w:trPr>
          <w:trHeight w:val="567"/>
        </w:trPr>
        <w:tc>
          <w:tcPr>
            <w:tcW w:w="3119" w:type="dxa"/>
            <w:tcBorders>
              <w:bottom w:val="nil"/>
            </w:tcBorders>
            <w:shd w:val="clear" w:color="auto" w:fill="F2F2F2"/>
            <w:vAlign w:val="center"/>
          </w:tcPr>
          <w:p w14:paraId="02E24031" w14:textId="77777777" w:rsidR="00E03219" w:rsidRPr="00F454DC" w:rsidRDefault="006D024C" w:rsidP="00B61C92">
            <w:pPr>
              <w:keepNext/>
              <w:keepLines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14:paraId="3CC53F37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Uživatelský poplatek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F2F2F2"/>
            <w:vAlign w:val="center"/>
          </w:tcPr>
          <w:p w14:paraId="7616E949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68009139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Automatický Dokup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78D033B6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Objem dokupu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665CBE8E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dokup dat</w:t>
            </w:r>
          </w:p>
        </w:tc>
      </w:tr>
      <w:tr w:rsidR="003A2C7D" w14:paraId="3012E282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4B8F8A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2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CE6A0A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19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6D15A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bez dat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E5A7416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F245CB6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05A189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</w:tr>
      <w:tr w:rsidR="003A2C7D" w14:paraId="15A41E19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88519E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3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B003AD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1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89BF30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250 M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788F40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91C32A3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100 M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9CF6D62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4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0BDC9C4E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236239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4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C7C06F0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2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D23040B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1,5 G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5F18B2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436ADD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F67600D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13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240130E8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9651E0D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5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3E97AA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5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4D1E6A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3 G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949130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92BF9E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CE00CB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13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4B72E8C2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BE00DB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6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33C3D4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32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EC4F91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5 G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0B54651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577514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2 G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337096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0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57F39991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2583225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7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887CD9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39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2A6EA4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10 G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3734E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1CB3634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2 G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EB2B95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0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5D2F2480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57307C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8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EBD299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44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FB1159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20 GB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D54E0A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B1F8CC8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2 GB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68A282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20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  <w:tr w:rsidR="003A2C7D" w14:paraId="78330AA4" w14:textId="77777777" w:rsidTr="009229EC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982314" w14:textId="77777777" w:rsidR="00E03219" w:rsidRPr="00F454DC" w:rsidRDefault="00F11BF0" w:rsidP="00B61C92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 xml:space="preserve">9 - Neomezené volání a SMS s OneNet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86BBA4" w14:textId="77777777" w:rsidR="007D49A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6D024C">
              <w:rPr>
                <w:rFonts w:cs="Arial"/>
                <w:color w:val="000000"/>
                <w:szCs w:val="18"/>
                <w:highlight w:val="black"/>
              </w:rPr>
              <w:t>460,00</w:t>
            </w:r>
            <w:r>
              <w:rPr>
                <w:rFonts w:cs="Arial"/>
                <w:color w:val="000000"/>
                <w:szCs w:val="18"/>
              </w:rPr>
              <w:t xml:space="preserve">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D94257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 xml:space="preserve">Vodafone Neomezený Super 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D2F38D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6D629F0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139B20" w14:textId="77777777" w:rsidR="00E03219" w:rsidRPr="00F454DC" w:rsidRDefault="00F11BF0" w:rsidP="00B61C92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</w:tr>
    </w:tbl>
    <w:p w14:paraId="592C249F" w14:textId="77777777" w:rsidR="000245BA" w:rsidRDefault="006D024C" w:rsidP="00E03219">
      <w:pPr>
        <w:rPr>
          <w:rFonts w:ascii="Vodaofne rg" w:hAnsi="Vodaofne rg"/>
          <w:color w:val="000000"/>
          <w:lang w:eastAsia="en-US"/>
        </w:rPr>
      </w:pPr>
    </w:p>
    <w:p w14:paraId="0D85C919" w14:textId="77777777" w:rsidR="004950CE" w:rsidRDefault="006D024C" w:rsidP="00E03219">
      <w:pPr>
        <w:rPr>
          <w:rFonts w:ascii="Vodaofne rg" w:hAnsi="Vodaofne rg"/>
          <w:color w:val="000000"/>
          <w:lang w:eastAsia="en-US"/>
        </w:rPr>
      </w:pPr>
    </w:p>
    <w:p w14:paraId="608075AF" w14:textId="77777777" w:rsidR="00E03219" w:rsidRPr="00F454DC" w:rsidRDefault="00F11BF0" w:rsidP="00EA00DB">
      <w:pPr>
        <w:keepNext/>
        <w:keepLines/>
      </w:pPr>
      <w:r w:rsidRPr="00F454DC">
        <w:t>Volání v rámci ČR:</w:t>
      </w:r>
    </w:p>
    <w:tbl>
      <w:tblPr>
        <w:tblW w:w="10314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52"/>
        <w:gridCol w:w="3402"/>
        <w:gridCol w:w="3260"/>
      </w:tblGrid>
      <w:tr w:rsidR="003A2C7D" w14:paraId="02807454" w14:textId="77777777" w:rsidTr="00303C34">
        <w:trPr>
          <w:trHeight w:val="296"/>
        </w:trPr>
        <w:tc>
          <w:tcPr>
            <w:tcW w:w="3652" w:type="dxa"/>
            <w:vMerge w:val="restart"/>
            <w:shd w:val="clear" w:color="auto" w:fill="F2F2F2"/>
            <w:vAlign w:val="center"/>
          </w:tcPr>
          <w:p w14:paraId="3B2F9DDB" w14:textId="77777777" w:rsidR="00E03219" w:rsidRPr="002B5BAA" w:rsidRDefault="00F11BF0" w:rsidP="00EA00DB">
            <w:pPr>
              <w:keepNext/>
              <w:keepLines/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8F7CB8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14:paraId="2CC7A7E3" w14:textId="77777777" w:rsidR="00E03219" w:rsidRPr="00F454DC" w:rsidRDefault="00F11BF0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3A2C7D" w14:paraId="46C9B25B" w14:textId="77777777" w:rsidTr="00303C34">
        <w:trPr>
          <w:trHeight w:val="296"/>
        </w:trPr>
        <w:tc>
          <w:tcPr>
            <w:tcW w:w="365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14FB6B39" w14:textId="77777777" w:rsidR="00E03219" w:rsidRPr="00F454DC" w:rsidRDefault="006D024C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0C4D1FBC" w14:textId="77777777" w:rsidR="00E03219" w:rsidRPr="00F454DC" w:rsidRDefault="00F11BF0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05C7385B" w14:textId="77777777" w:rsidR="00E03219" w:rsidRPr="00F454DC" w:rsidRDefault="00F11BF0" w:rsidP="00EA00DB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3A2C7D" w14:paraId="4FDFD35D" w14:textId="77777777" w:rsidTr="00303C34">
        <w:trPr>
          <w:trHeight w:hRule="exact" w:val="312"/>
        </w:trPr>
        <w:tc>
          <w:tcPr>
            <w:tcW w:w="3652" w:type="dxa"/>
            <w:tcBorders>
              <w:top w:val="nil"/>
            </w:tcBorders>
            <w:vAlign w:val="center"/>
          </w:tcPr>
          <w:p w14:paraId="42CC28D9" w14:textId="77777777" w:rsidR="00E03219" w:rsidRPr="00F454DC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2D47D3DE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3797A69E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3A2C7D" w14:paraId="3D47E846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58BC7A10" w14:textId="77777777" w:rsidR="00E03219" w:rsidRPr="00F454DC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51A3AB80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0EF738BA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3A2C7D" w14:paraId="29DDE6D8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0AA6A1D2" w14:textId="77777777" w:rsidR="00E03219" w:rsidRPr="00F454DC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359AA758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09129B56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3A2C7D" w14:paraId="4C568087" w14:textId="77777777" w:rsidTr="00303C34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40EDB393" w14:textId="77777777" w:rsidR="00E03219" w:rsidRPr="00F454DC" w:rsidRDefault="00F11BF0" w:rsidP="00EA00DB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7A0EF6B3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2B1B2B3D" w14:textId="77777777" w:rsidR="00E03219" w:rsidRPr="0019480C" w:rsidRDefault="00F11BF0" w:rsidP="00EA00DB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2D8D8BD1" w14:textId="77777777" w:rsidR="00EC7859" w:rsidRDefault="006D024C" w:rsidP="00E03219">
      <w:pPr>
        <w:rPr>
          <w:b/>
          <w:color w:val="000000"/>
          <w:sz w:val="20"/>
          <w:szCs w:val="20"/>
          <w:lang w:eastAsia="en-US"/>
        </w:rPr>
      </w:pPr>
    </w:p>
    <w:p w14:paraId="2A39A36C" w14:textId="77777777" w:rsidR="00E03219" w:rsidRPr="003D0B08" w:rsidRDefault="006D024C" w:rsidP="00E03219">
      <w:pPr>
        <w:rPr>
          <w:b/>
          <w:color w:val="000000"/>
          <w:sz w:val="20"/>
          <w:szCs w:val="20"/>
          <w:lang w:eastAsia="en-US"/>
        </w:rPr>
      </w:pPr>
    </w:p>
    <w:p w14:paraId="6612CABC" w14:textId="77777777" w:rsidR="00E03219" w:rsidRPr="00F74AC5" w:rsidRDefault="006D024C" w:rsidP="00F74AC5"/>
    <w:p w14:paraId="79F870D3" w14:textId="77777777" w:rsidR="00E03219" w:rsidRPr="00A27FBF" w:rsidRDefault="00F11BF0" w:rsidP="00892EA4">
      <w:pPr>
        <w:pStyle w:val="Heading1"/>
        <w:keepNext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ROAMING</w:t>
      </w:r>
    </w:p>
    <w:p w14:paraId="4B0D4962" w14:textId="77777777" w:rsidR="00F80650" w:rsidRPr="00F66613" w:rsidRDefault="00F11BF0" w:rsidP="00892EA4">
      <w:pPr>
        <w:keepNext/>
        <w:keepLines/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>Ceny služeb OneNet Roaming EU &amp; World v zóně 1, odpovídají cenám služeb platných do ostatních mobilních sítích v České republice a sjednaných ve Smlouvě jako Tarifní plány.</w:t>
      </w:r>
    </w:p>
    <w:p w14:paraId="3AE83164" w14:textId="40EA9BDD" w:rsidR="007A6535" w:rsidRDefault="006D024C" w:rsidP="00892EA4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036A53F1" w14:textId="2122F22F" w:rsidR="00527B96" w:rsidRDefault="00527B96" w:rsidP="00892EA4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54B1C04D" w14:textId="77777777" w:rsidR="00527B96" w:rsidRDefault="00527B96" w:rsidP="00892EA4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09533620" w14:textId="77777777" w:rsidR="00E03219" w:rsidRPr="000C6A74" w:rsidRDefault="00F11BF0" w:rsidP="00B61C92">
      <w:pPr>
        <w:pStyle w:val="Heading1"/>
        <w:keepNext/>
        <w:keepLines/>
        <w:shd w:val="clear" w:color="auto" w:fill="939598"/>
        <w:spacing w:after="60" w:line="340" w:lineRule="exact"/>
        <w:rPr>
          <w:rStyle w:val="Strong"/>
          <w:color w:val="000000"/>
        </w:rPr>
      </w:pPr>
      <w:r w:rsidRPr="000C6A74">
        <w:rPr>
          <w:rStyle w:val="Strong"/>
          <w:color w:val="000000"/>
        </w:rPr>
        <w:t>Tarify Připojení – Mobilní data</w:t>
      </w:r>
    </w:p>
    <w:p w14:paraId="58501B27" w14:textId="77777777" w:rsidR="00E03219" w:rsidRPr="00E037D9" w:rsidRDefault="006D024C" w:rsidP="00B61C92">
      <w:pPr>
        <w:keepNext/>
        <w:keepLines/>
        <w:rPr>
          <w:color w:val="000000"/>
        </w:rPr>
      </w:pPr>
    </w:p>
    <w:p w14:paraId="142E837C" w14:textId="77777777" w:rsidR="00E03219" w:rsidRDefault="00F11BF0" w:rsidP="00B61C92">
      <w:pPr>
        <w:keepNext/>
        <w:keepLines/>
        <w:spacing w:after="60"/>
        <w:rPr>
          <w:b/>
          <w:color w:val="000000"/>
          <w:sz w:val="20"/>
          <w:szCs w:val="20"/>
          <w:lang w:eastAsia="en-US"/>
        </w:rPr>
      </w:pPr>
      <w:r w:rsidRPr="00E037D9">
        <w:rPr>
          <w:b/>
          <w:color w:val="000000"/>
          <w:sz w:val="20"/>
          <w:szCs w:val="20"/>
          <w:lang w:eastAsia="en-US"/>
        </w:rPr>
        <w:t>Národní mobilní připojení nesdílené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3118"/>
        <w:gridCol w:w="1418"/>
        <w:gridCol w:w="1134"/>
        <w:gridCol w:w="1134"/>
        <w:gridCol w:w="708"/>
      </w:tblGrid>
      <w:tr w:rsidR="003A2C7D" w14:paraId="68E6069C" w14:textId="77777777" w:rsidTr="00303C34">
        <w:trPr>
          <w:trHeight w:val="351"/>
        </w:trPr>
        <w:tc>
          <w:tcPr>
            <w:tcW w:w="2694" w:type="dxa"/>
            <w:vMerge w:val="restart"/>
            <w:shd w:val="clear" w:color="auto" w:fill="F2F2F2"/>
            <w:noWrap/>
            <w:vAlign w:val="center"/>
            <w:hideMark/>
          </w:tcPr>
          <w:p w14:paraId="5776D721" w14:textId="77777777" w:rsidR="00E03219" w:rsidRPr="00F454DC" w:rsidRDefault="00F11BF0" w:rsidP="00B61C92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Tarifní plán</w:t>
            </w:r>
          </w:p>
        </w:tc>
        <w:tc>
          <w:tcPr>
            <w:tcW w:w="3118" w:type="dxa"/>
            <w:vMerge w:val="restart"/>
            <w:shd w:val="clear" w:color="auto" w:fill="F2F2F2"/>
            <w:vAlign w:val="center"/>
          </w:tcPr>
          <w:p w14:paraId="0527F7D7" w14:textId="77777777" w:rsidR="00E03219" w:rsidRPr="00F454DC" w:rsidRDefault="00F11BF0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atový objem</w:t>
            </w:r>
          </w:p>
        </w:tc>
        <w:tc>
          <w:tcPr>
            <w:tcW w:w="1418" w:type="dxa"/>
            <w:vMerge w:val="restart"/>
            <w:shd w:val="clear" w:color="auto" w:fill="F2F2F2"/>
            <w:vAlign w:val="center"/>
          </w:tcPr>
          <w:p w14:paraId="695BA754" w14:textId="77777777" w:rsidR="00E03219" w:rsidRPr="00F454DC" w:rsidRDefault="00F11BF0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Měsíční platba</w:t>
            </w:r>
          </w:p>
          <w:p w14:paraId="7C2F3281" w14:textId="77777777" w:rsidR="00E03219" w:rsidRPr="00F454DC" w:rsidRDefault="00F11BF0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[Kč]</w:t>
            </w:r>
          </w:p>
        </w:tc>
        <w:tc>
          <w:tcPr>
            <w:tcW w:w="2976" w:type="dxa"/>
            <w:gridSpan w:val="3"/>
            <w:shd w:val="clear" w:color="auto" w:fill="F2F2F2"/>
            <w:vAlign w:val="center"/>
          </w:tcPr>
          <w:p w14:paraId="39B17BC5" w14:textId="77777777" w:rsidR="00E03219" w:rsidRPr="00F454DC" w:rsidRDefault="00F11BF0" w:rsidP="00B61C92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Dokupy</w:t>
            </w:r>
          </w:p>
        </w:tc>
      </w:tr>
      <w:tr w:rsidR="003A2C7D" w14:paraId="50E333EF" w14:textId="77777777" w:rsidTr="00303C34">
        <w:trPr>
          <w:trHeight w:val="312"/>
        </w:trPr>
        <w:tc>
          <w:tcPr>
            <w:tcW w:w="2694" w:type="dxa"/>
            <w:vMerge/>
            <w:tcBorders>
              <w:bottom w:val="nil"/>
            </w:tcBorders>
            <w:shd w:val="clear" w:color="auto" w:fill="F2F2F2"/>
            <w:noWrap/>
            <w:vAlign w:val="center"/>
          </w:tcPr>
          <w:p w14:paraId="5B988AE7" w14:textId="77777777" w:rsidR="00E03219" w:rsidRPr="00F454DC" w:rsidRDefault="006D024C" w:rsidP="00B61C92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  <w:tc>
          <w:tcPr>
            <w:tcW w:w="31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6159FE8" w14:textId="77777777" w:rsidR="00E03219" w:rsidRPr="00F454DC" w:rsidRDefault="006D024C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4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6A42E8C" w14:textId="77777777" w:rsidR="00E03219" w:rsidRPr="00F454DC" w:rsidRDefault="006D024C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639A6B3A" w14:textId="77777777" w:rsidR="00E03219" w:rsidRPr="00F454DC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36107D04" w14:textId="77777777" w:rsidR="00E03219" w:rsidRPr="00F454DC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F2F2F2"/>
            <w:vAlign w:val="center"/>
          </w:tcPr>
          <w:p w14:paraId="3198E057" w14:textId="77777777" w:rsidR="00E03219" w:rsidRPr="00F454DC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Počet</w:t>
            </w:r>
          </w:p>
        </w:tc>
      </w:tr>
      <w:tr w:rsidR="003A2C7D" w14:paraId="26290D1C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4C38DB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022E0C05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250 M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B8FC2DB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4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5331764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00 M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64151AE9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40,00</w:t>
            </w:r>
            <w:r w:rsidRPr="006D024C"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18B656B5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3A2C7D" w14:paraId="09545F92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E8BD39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6EAFE336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1,5 G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CAC6E99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8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E1BD7A6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D2CBCB7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130,00</w:t>
            </w:r>
            <w:r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3850A846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3A2C7D" w14:paraId="0300FCC3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E32B3A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19FDF29D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3 G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3E5140C2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13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E2E3681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DEDDF82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130,00</w:t>
            </w:r>
            <w:r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09A4669B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3A2C7D" w14:paraId="3EE5EA40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ED7E02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4D080345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5 G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4772582A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16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08AD24E5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56D0C4D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130,00</w:t>
            </w:r>
            <w:r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737DDF21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3A2C7D" w14:paraId="1A67DB03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587D6F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7ED0B92D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10 G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285CF9D9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25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11E9AF1C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CEF7E44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200,00</w:t>
            </w:r>
            <w:r>
              <w:rPr>
                <w:bCs/>
                <w:color w:val="000000"/>
                <w:szCs w:val="18"/>
              </w:rPr>
              <w:t xml:space="preserve">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1ACBE048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3A2C7D" w14:paraId="11B5B58A" w14:textId="77777777" w:rsidTr="00303C34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49C60D" w14:textId="77777777" w:rsidR="00E03219" w:rsidRPr="00F006DF" w:rsidRDefault="00F11BF0" w:rsidP="00B61C92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323FB0E6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20 GB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507228AB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300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468EFC0A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667F641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6D024C">
              <w:rPr>
                <w:bCs/>
                <w:szCs w:val="18"/>
                <w:highlight w:val="black"/>
              </w:rPr>
              <w:t>200,00</w:t>
            </w:r>
            <w:r w:rsidRPr="006D024C">
              <w:rPr>
                <w:bCs/>
                <w:szCs w:val="18"/>
              </w:rPr>
              <w:t xml:space="preserve"> </w:t>
            </w:r>
            <w:r>
              <w:rPr>
                <w:bCs/>
                <w:color w:val="000000"/>
                <w:szCs w:val="18"/>
              </w:rPr>
              <w:t>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0D5F07AA" w14:textId="77777777" w:rsidR="00E03219" w:rsidRPr="00F006DF" w:rsidRDefault="00F11BF0" w:rsidP="00B61C92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</w:tbl>
    <w:p w14:paraId="03022C21" w14:textId="422B31E6" w:rsidR="00D97C65" w:rsidRDefault="006D024C" w:rsidP="006B4033">
      <w:pPr>
        <w:rPr>
          <w:color w:val="000000"/>
        </w:rPr>
      </w:pPr>
    </w:p>
    <w:p w14:paraId="25CC7AB1" w14:textId="308BA840" w:rsidR="00527B96" w:rsidRDefault="00527B96" w:rsidP="006B4033">
      <w:pPr>
        <w:rPr>
          <w:color w:val="000000"/>
        </w:rPr>
      </w:pPr>
    </w:p>
    <w:p w14:paraId="78C271D1" w14:textId="56956592" w:rsidR="00527B96" w:rsidRDefault="00527B96" w:rsidP="006B4033">
      <w:pPr>
        <w:rPr>
          <w:color w:val="000000"/>
        </w:rPr>
      </w:pPr>
    </w:p>
    <w:p w14:paraId="3C667B9D" w14:textId="42A10D40" w:rsidR="00527B96" w:rsidRDefault="00527B96" w:rsidP="006B4033">
      <w:pPr>
        <w:rPr>
          <w:color w:val="000000"/>
        </w:rPr>
      </w:pPr>
    </w:p>
    <w:p w14:paraId="37863A93" w14:textId="77777777" w:rsidR="00527B96" w:rsidRDefault="00527B96" w:rsidP="006B4033">
      <w:pPr>
        <w:rPr>
          <w:color w:val="000000"/>
        </w:rPr>
      </w:pPr>
    </w:p>
    <w:p w14:paraId="59616D79" w14:textId="3381E994" w:rsidR="00D97C65" w:rsidRDefault="00527B96" w:rsidP="00C00A8E">
      <w:pPr>
        <w:pStyle w:val="Heading1"/>
        <w:keepNext/>
        <w:keepLines/>
        <w:shd w:val="clear" w:color="auto" w:fill="939598"/>
        <w:tabs>
          <w:tab w:val="right" w:pos="10204"/>
        </w:tabs>
        <w:spacing w:after="60" w:line="340" w:lineRule="exact"/>
        <w:rPr>
          <w:rStyle w:val="Strong"/>
          <w:color w:val="000000"/>
        </w:rPr>
      </w:pPr>
      <w:r>
        <w:rPr>
          <w:rStyle w:val="Strong"/>
          <w:color w:val="000000"/>
        </w:rPr>
        <w:t>D</w:t>
      </w:r>
      <w:r w:rsidR="00F11BF0">
        <w:rPr>
          <w:rStyle w:val="Strong"/>
          <w:color w:val="000000"/>
        </w:rPr>
        <w:t>atové služby pro stacionární použití</w:t>
      </w:r>
      <w:r w:rsidR="00F11BF0">
        <w:rPr>
          <w:rStyle w:val="Strong"/>
          <w:color w:val="000000"/>
        </w:rPr>
        <w:tab/>
      </w:r>
    </w:p>
    <w:p w14:paraId="09B1A965" w14:textId="77777777" w:rsidR="00D97C65" w:rsidRPr="007275E5" w:rsidRDefault="00F11BF0" w:rsidP="00C00A8E">
      <w:pPr>
        <w:keepNext/>
        <w:keepLines/>
      </w:pPr>
      <w:r>
        <w:rPr>
          <w:color w:val="000000"/>
        </w:rPr>
        <w:t>Datový tarif Připojení bez kabelu je určen pro použití v mobilní síti Vodafone pouze se SIM kartou a zařízením určeným Vodafonem pro tento účel. Bližší podmínky upravují Podmínky služby „Připojení bez kabelu“, které jsou k dispozici na</w:t>
      </w:r>
      <w:r>
        <w:rPr>
          <w:color w:val="000000"/>
          <w:szCs w:val="18"/>
        </w:rPr>
        <w:t xml:space="preserve"> </w:t>
      </w:r>
      <w:hyperlink r:id="rId13" w:history="1">
        <w:r>
          <w:rPr>
            <w:rStyle w:val="Hyperlink"/>
            <w:szCs w:val="18"/>
          </w:rPr>
          <w:t>www.vodafone.cz</w:t>
        </w:r>
      </w:hyperlink>
      <w:r>
        <w:rPr>
          <w:rStyle w:val="Hyperlink"/>
          <w:color w:val="auto"/>
          <w:szCs w:val="18"/>
          <w:u w:val="none"/>
        </w:rPr>
        <w:t>.</w:t>
      </w:r>
    </w:p>
    <w:p w14:paraId="7FBC4833" w14:textId="77777777" w:rsidR="00D97C65" w:rsidRDefault="006D024C" w:rsidP="00C00A8E">
      <w:pPr>
        <w:keepNext/>
        <w:keepLines/>
        <w:rPr>
          <w:color w:val="000000"/>
        </w:rPr>
      </w:pPr>
    </w:p>
    <w:tbl>
      <w:tblPr>
        <w:tblW w:w="5000" w:type="pct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7"/>
        <w:gridCol w:w="2127"/>
        <w:gridCol w:w="1845"/>
        <w:gridCol w:w="1423"/>
        <w:gridCol w:w="1694"/>
      </w:tblGrid>
      <w:tr w:rsidR="003A2C7D" w14:paraId="6E6BACEB" w14:textId="77777777" w:rsidTr="001348CE">
        <w:trPr>
          <w:trHeight w:val="632"/>
        </w:trPr>
        <w:tc>
          <w:tcPr>
            <w:tcW w:w="1527" w:type="pct"/>
            <w:tcBorders>
              <w:top w:val="nil"/>
              <w:left w:val="nil"/>
              <w:bottom w:val="nil"/>
              <w:right w:val="single" w:sz="4" w:space="0" w:color="939598"/>
            </w:tcBorders>
            <w:shd w:val="clear" w:color="auto" w:fill="F2F2F2"/>
            <w:vAlign w:val="center"/>
            <w:hideMark/>
          </w:tcPr>
          <w:p w14:paraId="752ADBCA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Datový tarif pro stacionární využití</w:t>
            </w:r>
          </w:p>
        </w:tc>
        <w:tc>
          <w:tcPr>
            <w:tcW w:w="1042" w:type="pct"/>
            <w:tcBorders>
              <w:top w:val="nil"/>
              <w:left w:val="single" w:sz="4" w:space="0" w:color="939598"/>
              <w:bottom w:val="nil"/>
              <w:right w:val="single" w:sz="4" w:space="0" w:color="939598"/>
            </w:tcBorders>
            <w:shd w:val="clear" w:color="auto" w:fill="F2F2F2"/>
            <w:vAlign w:val="center"/>
            <w:hideMark/>
          </w:tcPr>
          <w:p w14:paraId="083EB99D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lang w:val="en-US"/>
              </w:rPr>
            </w:pPr>
            <w:r>
              <w:rPr>
                <w:rFonts w:cs="Arial"/>
                <w:b/>
                <w:color w:val="000000"/>
                <w:szCs w:val="18"/>
              </w:rPr>
              <w:t xml:space="preserve">Poplatek </w:t>
            </w:r>
            <w:r>
              <w:rPr>
                <w:rFonts w:cs="Arial"/>
                <w:b/>
                <w:color w:val="000000"/>
                <w:szCs w:val="18"/>
                <w:lang w:val="en-US"/>
              </w:rPr>
              <w:t xml:space="preserve">(měsíční platba, není-li uvedeno jinak) </w:t>
            </w:r>
          </w:p>
          <w:p w14:paraId="69637ECB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  <w:lang w:val="en-US"/>
              </w:rPr>
              <w:t>[Kč]</w:t>
            </w:r>
          </w:p>
        </w:tc>
        <w:tc>
          <w:tcPr>
            <w:tcW w:w="904" w:type="pct"/>
            <w:tcBorders>
              <w:top w:val="nil"/>
              <w:left w:val="single" w:sz="4" w:space="0" w:color="939598"/>
              <w:bottom w:val="nil"/>
              <w:right w:val="single" w:sz="4" w:space="0" w:color="939598"/>
            </w:tcBorders>
            <w:shd w:val="clear" w:color="auto" w:fill="F2F2F2"/>
            <w:vAlign w:val="center"/>
            <w:hideMark/>
          </w:tcPr>
          <w:p w14:paraId="29042BE2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Maximální dostupná rychlost</w:t>
            </w:r>
          </w:p>
        </w:tc>
        <w:tc>
          <w:tcPr>
            <w:tcW w:w="697" w:type="pct"/>
            <w:tcBorders>
              <w:top w:val="nil"/>
              <w:left w:val="single" w:sz="4" w:space="0" w:color="939598"/>
              <w:bottom w:val="nil"/>
              <w:right w:val="single" w:sz="4" w:space="0" w:color="A6A6A6"/>
            </w:tcBorders>
            <w:shd w:val="clear" w:color="auto" w:fill="F2F2F2"/>
            <w:vAlign w:val="center"/>
            <w:hideMark/>
          </w:tcPr>
          <w:p w14:paraId="2014336D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Základní objem dat</w:t>
            </w:r>
          </w:p>
        </w:tc>
        <w:tc>
          <w:tcPr>
            <w:tcW w:w="830" w:type="pct"/>
            <w:tcBorders>
              <w:top w:val="nil"/>
              <w:left w:val="single" w:sz="4" w:space="0" w:color="A6A6A6"/>
              <w:bottom w:val="nil"/>
              <w:right w:val="nil"/>
            </w:tcBorders>
            <w:shd w:val="clear" w:color="auto" w:fill="F2F2F2"/>
            <w:vAlign w:val="center"/>
            <w:hideMark/>
          </w:tcPr>
          <w:p w14:paraId="4205AA86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Rychlost po vyčerpání základního objemu dat</w:t>
            </w:r>
          </w:p>
        </w:tc>
      </w:tr>
      <w:tr w:rsidR="003A2C7D" w14:paraId="319ACCD2" w14:textId="77777777" w:rsidTr="001348CE">
        <w:trPr>
          <w:trHeight w:val="283"/>
        </w:trPr>
        <w:tc>
          <w:tcPr>
            <w:tcW w:w="1527" w:type="pct"/>
            <w:tcBorders>
              <w:top w:val="nil"/>
              <w:left w:val="nil"/>
              <w:bottom w:val="single" w:sz="4" w:space="0" w:color="939598"/>
              <w:right w:val="single" w:sz="4" w:space="0" w:color="939598"/>
            </w:tcBorders>
            <w:vAlign w:val="center"/>
            <w:hideMark/>
          </w:tcPr>
          <w:p w14:paraId="33D5B632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</w:rPr>
              <w:t>Připojení bez kabelu Plus</w:t>
            </w:r>
          </w:p>
        </w:tc>
        <w:tc>
          <w:tcPr>
            <w:tcW w:w="1042" w:type="pct"/>
            <w:tcBorders>
              <w:top w:val="nil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  <w:hideMark/>
          </w:tcPr>
          <w:p w14:paraId="28BB7BB3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6D024C">
              <w:rPr>
                <w:bCs/>
                <w:color w:val="000000"/>
                <w:szCs w:val="18"/>
                <w:highlight w:val="black"/>
              </w:rPr>
              <w:t>371,00</w:t>
            </w:r>
          </w:p>
        </w:tc>
        <w:tc>
          <w:tcPr>
            <w:tcW w:w="904" w:type="pct"/>
            <w:tcBorders>
              <w:top w:val="nil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  <w:hideMark/>
          </w:tcPr>
          <w:p w14:paraId="3B854C35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>
              <w:rPr>
                <w:rFonts w:cs="Arial"/>
                <w:color w:val="000000"/>
                <w:szCs w:val="18"/>
              </w:rPr>
              <w:t>8 Mb</w:t>
            </w:r>
            <w:r>
              <w:rPr>
                <w:rFonts w:cs="Arial"/>
                <w:color w:val="000000"/>
                <w:szCs w:val="18"/>
                <w:lang w:val="en-US"/>
              </w:rPr>
              <w:t>/s download,</w:t>
            </w:r>
          </w:p>
          <w:p w14:paraId="03C9605A" w14:textId="77777777" w:rsidR="00B869F8" w:rsidRPr="00B869F8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>
              <w:rPr>
                <w:rFonts w:cs="Arial"/>
                <w:color w:val="000000"/>
                <w:szCs w:val="18"/>
                <w:lang w:val="en-US"/>
              </w:rPr>
              <w:t>4 Mb/s upload</w:t>
            </w:r>
          </w:p>
        </w:tc>
        <w:tc>
          <w:tcPr>
            <w:tcW w:w="697" w:type="pct"/>
            <w:tcBorders>
              <w:top w:val="nil"/>
              <w:left w:val="single" w:sz="4" w:space="0" w:color="939598"/>
              <w:bottom w:val="single" w:sz="4" w:space="0" w:color="939598"/>
              <w:right w:val="single" w:sz="4" w:space="0" w:color="A6A6A6"/>
            </w:tcBorders>
            <w:vAlign w:val="center"/>
            <w:hideMark/>
          </w:tcPr>
          <w:p w14:paraId="5F822107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60 GB</w:t>
            </w:r>
          </w:p>
        </w:tc>
        <w:tc>
          <w:tcPr>
            <w:tcW w:w="830" w:type="pct"/>
            <w:tcBorders>
              <w:top w:val="nil"/>
              <w:left w:val="single" w:sz="4" w:space="0" w:color="A6A6A6"/>
              <w:bottom w:val="single" w:sz="4" w:space="0" w:color="A6A6A6"/>
              <w:right w:val="nil"/>
            </w:tcBorders>
            <w:vAlign w:val="center"/>
            <w:hideMark/>
          </w:tcPr>
          <w:p w14:paraId="1E39FC8F" w14:textId="77777777" w:rsidR="00D97C65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256 kbps</w:t>
            </w:r>
          </w:p>
        </w:tc>
      </w:tr>
    </w:tbl>
    <w:p w14:paraId="1AB06A16" w14:textId="77777777" w:rsidR="00B869F8" w:rsidRDefault="006D024C" w:rsidP="00C00A8E">
      <w:pPr>
        <w:keepNext/>
        <w:keepLines/>
        <w:rPr>
          <w:color w:val="000000"/>
        </w:rPr>
      </w:pPr>
    </w:p>
    <w:p w14:paraId="7CE280A4" w14:textId="77777777" w:rsidR="00B869F8" w:rsidRPr="00B869F8" w:rsidRDefault="00F11BF0" w:rsidP="00C00A8E">
      <w:pPr>
        <w:keepNext/>
        <w:keepLines/>
        <w:rPr>
          <w:b/>
          <w:color w:val="000000"/>
        </w:rPr>
      </w:pPr>
      <w:r>
        <w:rPr>
          <w:color w:val="000000"/>
        </w:rPr>
        <w:t xml:space="preserve">    Typ instalace: </w:t>
      </w:r>
      <w:r>
        <w:rPr>
          <w:b/>
          <w:color w:val="000000"/>
        </w:rPr>
        <w:t>samoinstalace.</w:t>
      </w:r>
    </w:p>
    <w:p w14:paraId="186E0BB1" w14:textId="77777777" w:rsidR="00D97C65" w:rsidRDefault="006D024C" w:rsidP="006B4033">
      <w:pPr>
        <w:rPr>
          <w:color w:val="000000"/>
        </w:rPr>
      </w:pPr>
    </w:p>
    <w:p w14:paraId="50C33F5F" w14:textId="77777777" w:rsidR="00583086" w:rsidRDefault="006D024C" w:rsidP="00583086">
      <w:pPr>
        <w:rPr>
          <w:color w:val="000000"/>
        </w:rPr>
      </w:pPr>
    </w:p>
    <w:tbl>
      <w:tblPr>
        <w:tblW w:w="10206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7263"/>
      </w:tblGrid>
      <w:tr w:rsidR="003A2C7D" w14:paraId="07B47281" w14:textId="77777777" w:rsidTr="001348CE">
        <w:trPr>
          <w:trHeight w:hRule="exact" w:val="34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6D62F095" w14:textId="77777777" w:rsidR="00E03219" w:rsidRPr="00F006DF" w:rsidRDefault="00F11BF0" w:rsidP="00C00A8E">
            <w:pPr>
              <w:keepNext/>
              <w:keepLines/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3A2C7D" w14:paraId="073AA282" w14:textId="77777777" w:rsidTr="001348CE">
        <w:trPr>
          <w:trHeight w:hRule="exact" w:val="8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30996168" w14:textId="77777777" w:rsidR="00E03219" w:rsidRPr="00F006DF" w:rsidRDefault="006D024C" w:rsidP="00C00A8E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</w:tr>
      <w:tr w:rsidR="003A2C7D" w14:paraId="12D6A17A" w14:textId="77777777" w:rsidTr="001348CE">
        <w:trPr>
          <w:trHeight w:hRule="exact" w:val="340"/>
        </w:trPr>
        <w:tc>
          <w:tcPr>
            <w:tcW w:w="10206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6F7912E4" w14:textId="77777777" w:rsidR="00E03219" w:rsidRPr="00F006DF" w:rsidRDefault="00F11BF0" w:rsidP="00C00A8E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:</w:t>
            </w:r>
          </w:p>
        </w:tc>
      </w:tr>
      <w:tr w:rsidR="003A2C7D" w14:paraId="0724139F" w14:textId="77777777" w:rsidTr="001348CE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2943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4EFD877B" w14:textId="77777777" w:rsidR="00E03219" w:rsidRPr="00F006DF" w:rsidRDefault="00F11BF0" w:rsidP="00C00A8E">
            <w:pPr>
              <w:keepNext/>
              <w:keepLines/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7263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6F43626E" w14:textId="77777777" w:rsidR="00E03219" w:rsidRPr="00E037D9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2115">
              <w:rPr>
                <w:rFonts w:cs="Arial"/>
                <w:color w:val="000000"/>
                <w:szCs w:val="18"/>
              </w:rPr>
              <w:t>Město Dobříš</w:t>
            </w:r>
          </w:p>
        </w:tc>
      </w:tr>
    </w:tbl>
    <w:p w14:paraId="4B85C570" w14:textId="77777777" w:rsidR="00DA4CB5" w:rsidRDefault="006D024C" w:rsidP="00E03219">
      <w:pPr>
        <w:rPr>
          <w:color w:val="000000"/>
        </w:rPr>
      </w:pPr>
    </w:p>
    <w:p w14:paraId="65F43D6A" w14:textId="77777777" w:rsidR="00DA4CB5" w:rsidRDefault="006D024C" w:rsidP="00DA4CB5">
      <w:pPr>
        <w:jc w:val="both"/>
        <w:rPr>
          <w:rFonts w:cs="Arial"/>
          <w:szCs w:val="18"/>
        </w:rPr>
      </w:pPr>
    </w:p>
    <w:p w14:paraId="65E502A4" w14:textId="77777777" w:rsidR="00693CC6" w:rsidRDefault="006D024C" w:rsidP="00E03219">
      <w:pPr>
        <w:jc w:val="both"/>
        <w:rPr>
          <w:rFonts w:cs="Arial"/>
          <w:szCs w:val="18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4"/>
      </w:tblGrid>
      <w:tr w:rsidR="003A2C7D" w14:paraId="1BD21001" w14:textId="77777777" w:rsidTr="004C35A5">
        <w:trPr>
          <w:trHeight w:val="284"/>
        </w:trPr>
        <w:tc>
          <w:tcPr>
            <w:tcW w:w="10203" w:type="dxa"/>
            <w:shd w:val="clear" w:color="auto" w:fill="939598"/>
            <w:vAlign w:val="center"/>
          </w:tcPr>
          <w:p w14:paraId="1DA34671" w14:textId="77777777" w:rsidR="003460C0" w:rsidRPr="00837FB1" w:rsidRDefault="00F11BF0" w:rsidP="00C00A8E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64BCBD9E" w14:textId="77777777" w:rsidR="003460C0" w:rsidRPr="00591EF5" w:rsidRDefault="006D024C" w:rsidP="00C00A8E">
      <w:pPr>
        <w:keepNext/>
        <w:keepLines/>
        <w:jc w:val="both"/>
        <w:rPr>
          <w:rFonts w:cs="Arial"/>
          <w:sz w:val="14"/>
          <w:szCs w:val="14"/>
        </w:rPr>
      </w:pPr>
    </w:p>
    <w:p w14:paraId="37C34CA3" w14:textId="77777777" w:rsidR="00693CC6" w:rsidRDefault="00F11BF0" w:rsidP="00C00A8E">
      <w:pPr>
        <w:keepNext/>
        <w:keepLines/>
        <w:ind w:left="142"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 xml:space="preserve">  Poplatek za službu Fakturační peněženka je součástí poplatku za SIM a není samostatně účtován.</w:t>
      </w:r>
    </w:p>
    <w:p w14:paraId="5A5FD4D1" w14:textId="77777777" w:rsidR="001F3DE1" w:rsidRDefault="006D024C" w:rsidP="00A41F7F">
      <w:pPr>
        <w:keepNext/>
        <w:keepLines/>
        <w:jc w:val="both"/>
        <w:rPr>
          <w:rFonts w:cs="Arial"/>
          <w:szCs w:val="18"/>
        </w:rPr>
      </w:pPr>
    </w:p>
    <w:p w14:paraId="29743A55" w14:textId="77777777" w:rsidR="00E03219" w:rsidRPr="00E037D9" w:rsidRDefault="006D024C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3A2C7D" w14:paraId="5D561459" w14:textId="77777777" w:rsidTr="004C35A5">
        <w:trPr>
          <w:trHeight w:val="340"/>
        </w:trPr>
        <w:tc>
          <w:tcPr>
            <w:tcW w:w="10236" w:type="dxa"/>
            <w:shd w:val="clear" w:color="auto" w:fill="939598"/>
            <w:vAlign w:val="center"/>
          </w:tcPr>
          <w:p w14:paraId="6AEE91A3" w14:textId="77777777" w:rsidR="00E03219" w:rsidRPr="00E037D9" w:rsidRDefault="00F11BF0" w:rsidP="00EC0A3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lastRenderedPageBreak/>
              <w:t>Obecná ustanovení</w:t>
            </w:r>
          </w:p>
        </w:tc>
      </w:tr>
    </w:tbl>
    <w:p w14:paraId="4A57772B" w14:textId="77777777" w:rsidR="00E03219" w:rsidRDefault="006D024C" w:rsidP="00EC0A3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1883887C" w14:textId="77777777" w:rsidR="008C1362" w:rsidRPr="008C1362" w:rsidRDefault="00F11BF0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0917CB0D" w14:textId="77777777" w:rsidR="00E03219" w:rsidRDefault="00F11BF0" w:rsidP="00EC0A3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/>
        <w:jc w:val="both"/>
        <w:rPr>
          <w:rFonts w:cs="Arial"/>
          <w:bCs/>
          <w:color w:val="000000"/>
          <w:szCs w:val="18"/>
          <w:lang w:eastAsia="en-US"/>
        </w:rPr>
      </w:pPr>
      <w:r>
        <w:rPr>
          <w:rFonts w:cs="Arial"/>
          <w:color w:val="000000"/>
          <w:szCs w:val="18"/>
        </w:rPr>
        <w:t>Smluvní strany se dohodly, že cenové podmínky sjednané v této Dílčí smlouvě bude Poskytovatel poskytovat také Dalším účastníkům, kteří s Poskytovatelem uzavřeli dohodu o přistoupení k Rámcové smlouvě, a to bez nutnosti dodatku či uzavření nové Dílčí smlouvy s Dalším účastníkem. Poskytovatel těmto Dalším účastníkům oznámí nové cenové podmínky s tím, že Další účastníci budou oprávněni čerpat služby za cenových podmínek dohodnutých v této Dílčí smlouvě, nedohodnou-li se s Poskytovatelem jinak.</w:t>
      </w:r>
    </w:p>
    <w:p w14:paraId="70D56891" w14:textId="77777777" w:rsidR="00E03219" w:rsidRDefault="00F11BF0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 Obchodních podmínkách OneNet.</w:t>
      </w:r>
    </w:p>
    <w:p w14:paraId="46198161" w14:textId="77777777" w:rsidR="00E03219" w:rsidRPr="00F454DC" w:rsidRDefault="00F11BF0" w:rsidP="00EC0A3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 k dispozici na </w:t>
      </w:r>
      <w:hyperlink r:id="rId14" w:history="1">
        <w:r w:rsidRPr="00F454DC">
          <w:rPr>
            <w:rStyle w:val="Hyperlink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link"/>
          <w:rFonts w:cs="Arial"/>
          <w:bCs/>
          <w:color w:val="000000"/>
          <w:szCs w:val="18"/>
          <w:u w:val="none"/>
          <w:lang w:eastAsia="en-US"/>
        </w:rPr>
        <w:t>.</w:t>
      </w:r>
    </w:p>
    <w:p w14:paraId="22DE0698" w14:textId="77777777" w:rsidR="00E03219" w:rsidRPr="00300FBC" w:rsidRDefault="00F11BF0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3AAFB7D5" w14:textId="4AF21072" w:rsidR="00E03219" w:rsidRPr="00300FBC" w:rsidRDefault="00F11BF0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Účastník podpisem této Dílčí smlouvy potvrzuje, že se seznámil s obecnou specifikací služby, která stanoví bližší podmínky poskytování této služby a že s touto obecnou specifikací služby souhlasí. Aktuální verze této obecné specifikace</w:t>
      </w:r>
      <w:r w:rsidR="00CF1D0A">
        <w:rPr>
          <w:rFonts w:cs="Arial"/>
          <w:color w:val="000000"/>
          <w:szCs w:val="18"/>
        </w:rPr>
        <w:t xml:space="preserve"> (ceníku)</w:t>
      </w:r>
      <w:r w:rsidRPr="00F454DC">
        <w:rPr>
          <w:rFonts w:cs="Arial"/>
          <w:color w:val="000000"/>
          <w:szCs w:val="18"/>
        </w:rPr>
        <w:t xml:space="preserve"> je k dispozici buď na </w:t>
      </w:r>
      <w:hyperlink r:id="rId15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 vyžádání u Poskytovatele.</w:t>
      </w:r>
    </w:p>
    <w:p w14:paraId="022C2C37" w14:textId="186501A8" w:rsidR="00E03219" w:rsidRDefault="00F11BF0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 území České republiky.</w:t>
      </w:r>
    </w:p>
    <w:p w14:paraId="11E7F67A" w14:textId="1BC086FA" w:rsidR="00527B96" w:rsidRDefault="00527B96" w:rsidP="00527B96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 xml:space="preserve">Tato Dílčí smlouva se uzavírá </w:t>
      </w:r>
      <w:r w:rsidR="00A15ABF">
        <w:rPr>
          <w:rFonts w:cs="Arial"/>
          <w:color w:val="000000"/>
          <w:szCs w:val="18"/>
        </w:rPr>
        <w:t>elektronicky. Tato</w:t>
      </w:r>
      <w:r w:rsidRPr="00F454DC">
        <w:rPr>
          <w:rFonts w:cs="Arial"/>
          <w:color w:val="000000"/>
          <w:szCs w:val="18"/>
        </w:rPr>
        <w:t xml:space="preserve"> Dílčí smlouva může být měněna pouze písemně; písemnou formou není pro účely změny Dílčí smlouvy výměna e-mailových či jiných elektronických zpráv.</w:t>
      </w:r>
    </w:p>
    <w:p w14:paraId="4406F37F" w14:textId="7858358A" w:rsidR="00A15ABF" w:rsidRDefault="00A15ABF" w:rsidP="00527B96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>
        <w:rPr>
          <w:rFonts w:cs="Arial"/>
          <w:color w:val="000000"/>
          <w:szCs w:val="18"/>
        </w:rPr>
        <w:t xml:space="preserve"> Tuto smlouvu schválil starosta města dle.č</w:t>
      </w:r>
      <w:r w:rsidR="00DB2228">
        <w:rPr>
          <w:rFonts w:cs="Arial"/>
          <w:color w:val="000000"/>
          <w:szCs w:val="18"/>
        </w:rPr>
        <w:t>l.4 směrnice č.1/2020 o zadávání veřejných zakázek malého rozsahu.</w:t>
      </w:r>
    </w:p>
    <w:p w14:paraId="6B0AEA2A" w14:textId="632E8039" w:rsidR="00DB2228" w:rsidRDefault="00DB2228" w:rsidP="00527B96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>
        <w:rPr>
          <w:rFonts w:cs="Arial"/>
          <w:color w:val="000000"/>
          <w:szCs w:val="18"/>
        </w:rPr>
        <w:t>Tato smlouva nabývá platnosti ke dni podpisu smluvních stran a účinnosti nejdříve ke dni zveřejnění v registru smluv. Tuto povinnost zajistí v zákonem stanovené době město Dobříš.</w:t>
      </w:r>
    </w:p>
    <w:p w14:paraId="3453E00A" w14:textId="0AE75574" w:rsidR="00E03219" w:rsidRDefault="006D024C" w:rsidP="00E94564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color w:val="000000"/>
          <w:szCs w:val="18"/>
        </w:rPr>
      </w:pPr>
    </w:p>
    <w:p w14:paraId="67C60048" w14:textId="77777777" w:rsidR="00527B96" w:rsidRDefault="00527B96" w:rsidP="00E94564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bCs/>
          <w:color w:val="000000"/>
          <w:szCs w:val="18"/>
          <w:lang w:eastAsia="en-US"/>
        </w:rPr>
      </w:pPr>
    </w:p>
    <w:p w14:paraId="10C6ADA3" w14:textId="77777777" w:rsidR="00E03219" w:rsidRDefault="006D024C" w:rsidP="00E94564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TableGrid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844"/>
        <w:gridCol w:w="235"/>
        <w:gridCol w:w="4844"/>
      </w:tblGrid>
      <w:tr w:rsidR="003A2C7D" w14:paraId="536224B7" w14:textId="77777777" w:rsidTr="00EF3D34">
        <w:trPr>
          <w:trHeight w:val="60"/>
        </w:trPr>
        <w:tc>
          <w:tcPr>
            <w:tcW w:w="4679" w:type="dxa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3A2C7D" w14:paraId="679C2727" w14:textId="77777777" w:rsidTr="00EF3D34">
              <w:tc>
                <w:tcPr>
                  <w:tcW w:w="4453" w:type="dxa"/>
                  <w:shd w:val="clear" w:color="auto" w:fill="auto"/>
                </w:tcPr>
                <w:p w14:paraId="30FFFD10" w14:textId="77777777" w:rsidR="00E03219" w:rsidRDefault="00F11BF0" w:rsidP="00E94564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982572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Republic a.s.</w:t>
                  </w:r>
                </w:p>
              </w:tc>
            </w:tr>
            <w:tr w:rsidR="003A2C7D" w14:paraId="738C7D2E" w14:textId="77777777" w:rsidTr="00EF3D34">
              <w:tc>
                <w:tcPr>
                  <w:tcW w:w="4453" w:type="dxa"/>
                  <w:shd w:val="clear" w:color="auto" w:fill="auto"/>
                </w:tcPr>
                <w:p w14:paraId="6C96E2ED" w14:textId="77777777" w:rsidR="00E03219" w:rsidRDefault="00F11BF0" w:rsidP="00E94564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3A2C7D" w14:paraId="45964B51" w14:textId="77777777" w:rsidTr="00EF3D34">
              <w:tc>
                <w:tcPr>
                  <w:tcW w:w="4453" w:type="dxa"/>
                  <w:shd w:val="clear" w:color="auto" w:fill="auto"/>
                </w:tcPr>
                <w:p w14:paraId="6FAB3AE1" w14:textId="1ACA6D85" w:rsidR="00E03219" w:rsidRDefault="00F11BF0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Jméno:  </w:t>
                  </w:r>
                  <w:r w:rsidRPr="00C73A4B">
                    <w:rPr>
                      <w:rFonts w:cs="VodafoneRg-Bold"/>
                      <w:bCs/>
                      <w:color w:val="000000"/>
                      <w:szCs w:val="18"/>
                    </w:rPr>
                    <w:t>Eva Hrdličková</w:t>
                  </w:r>
                </w:p>
                <w:p w14:paraId="16FEBC9B" w14:textId="77777777" w:rsidR="00E03219" w:rsidRPr="00F57C95" w:rsidRDefault="00F11BF0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: Key Account Manager</w:t>
                  </w:r>
                </w:p>
              </w:tc>
            </w:tr>
            <w:tr w:rsidR="003A2C7D" w14:paraId="37C51B1B" w14:textId="77777777" w:rsidTr="00EF3D34">
              <w:tc>
                <w:tcPr>
                  <w:tcW w:w="4453" w:type="dxa"/>
                  <w:shd w:val="clear" w:color="auto" w:fill="auto"/>
                </w:tcPr>
                <w:p w14:paraId="31D4476E" w14:textId="77777777" w:rsidR="00E03219" w:rsidRPr="00F57C95" w:rsidRDefault="006D024C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3A2C7D" w14:paraId="65DE3723" w14:textId="77777777" w:rsidTr="00EF3D34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1FADB3FA" w14:textId="77777777" w:rsidR="00E03219" w:rsidRPr="00B35E71" w:rsidRDefault="00F11BF0" w:rsidP="00E94564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3A2C7D" w14:paraId="38D6A105" w14:textId="77777777" w:rsidTr="00EF3D34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8F63832" w14:textId="77777777" w:rsidR="00E03219" w:rsidRDefault="00F11BF0" w:rsidP="00E94564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1CEC01E7" w14:textId="77777777" w:rsidR="00E03219" w:rsidRDefault="006D024C" w:rsidP="00E94564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11C087" w14:textId="77777777" w:rsidR="00E03219" w:rsidRDefault="006D024C" w:rsidP="00E94564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auto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A5654D" w14:paraId="2FB56768" w14:textId="77777777" w:rsidTr="008A65E3">
              <w:tc>
                <w:tcPr>
                  <w:tcW w:w="4453" w:type="dxa"/>
                  <w:shd w:val="clear" w:color="auto" w:fill="auto"/>
                </w:tcPr>
                <w:p w14:paraId="30184FAD" w14:textId="1BD1AF64" w:rsidR="00A5654D" w:rsidRPr="00A5654D" w:rsidRDefault="00A5654D" w:rsidP="00A5654D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A5654D">
                    <w:rPr>
                      <w:rFonts w:cs="Arial"/>
                      <w:b/>
                      <w:bCs/>
                      <w:color w:val="000000"/>
                      <w:szCs w:val="20"/>
                    </w:rPr>
                    <w:t>Město Dobříš</w:t>
                  </w:r>
                </w:p>
              </w:tc>
            </w:tr>
            <w:tr w:rsidR="00A5654D" w14:paraId="655B1ABD" w14:textId="77777777" w:rsidTr="008A65E3">
              <w:tc>
                <w:tcPr>
                  <w:tcW w:w="4453" w:type="dxa"/>
                  <w:shd w:val="clear" w:color="auto" w:fill="auto"/>
                </w:tcPr>
                <w:p w14:paraId="5D4CC62A" w14:textId="77777777" w:rsidR="00A5654D" w:rsidRDefault="00A5654D" w:rsidP="00A5654D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A5654D" w:rsidRPr="00F57C95" w14:paraId="31E317D9" w14:textId="77777777" w:rsidTr="008A65E3">
              <w:tc>
                <w:tcPr>
                  <w:tcW w:w="4453" w:type="dxa"/>
                  <w:shd w:val="clear" w:color="auto" w:fill="auto"/>
                </w:tcPr>
                <w:p w14:paraId="731DAA8F" w14:textId="762D38E2" w:rsidR="00A5654D" w:rsidRPr="00302EB4" w:rsidRDefault="00A5654D" w:rsidP="00A5654D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Jméno:  </w:t>
                  </w:r>
                  <w:r w:rsidR="00DB2228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Ing. Pavel Svoboda</w:t>
                  </w:r>
                </w:p>
                <w:p w14:paraId="54253159" w14:textId="78A5DAD0" w:rsidR="00A5654D" w:rsidRPr="00F57C95" w:rsidRDefault="00A5654D" w:rsidP="00A5654D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Pozice: </w:t>
                  </w:r>
                  <w:r w:rsidR="00DB2228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Starosta</w:t>
                  </w:r>
                </w:p>
              </w:tc>
            </w:tr>
            <w:tr w:rsidR="00A5654D" w:rsidRPr="00F57C95" w14:paraId="2FB61180" w14:textId="77777777" w:rsidTr="008A65E3">
              <w:tc>
                <w:tcPr>
                  <w:tcW w:w="4453" w:type="dxa"/>
                  <w:shd w:val="clear" w:color="auto" w:fill="auto"/>
                </w:tcPr>
                <w:p w14:paraId="7016A49D" w14:textId="77777777" w:rsidR="00A5654D" w:rsidRPr="00F57C95" w:rsidRDefault="00A5654D" w:rsidP="00A5654D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A5654D" w:rsidRPr="00B35E71" w14:paraId="41B012DA" w14:textId="77777777" w:rsidTr="008A65E3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76CA15B7" w14:textId="77777777" w:rsidR="00A5654D" w:rsidRPr="00B35E71" w:rsidRDefault="00A5654D" w:rsidP="00A5654D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A5654D" w14:paraId="3CB508BC" w14:textId="77777777" w:rsidTr="008A65E3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AD01B53" w14:textId="60C29F76" w:rsidR="00A5654D" w:rsidRDefault="00A5654D" w:rsidP="00A5654D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 xml:space="preserve">Jméno a pozice oprávněného zástupce </w:t>
                  </w:r>
                  <w:r>
                    <w:rPr>
                      <w:rFonts w:cs="Arial"/>
                      <w:color w:val="000000"/>
                      <w:szCs w:val="18"/>
                    </w:rPr>
                    <w:t>Účastníka</w:t>
                  </w:r>
                </w:p>
              </w:tc>
            </w:tr>
          </w:tbl>
          <w:p w14:paraId="3513CB11" w14:textId="77777777" w:rsidR="003A2C7D" w:rsidRDefault="003A2C7D"/>
        </w:tc>
      </w:tr>
    </w:tbl>
    <w:p w14:paraId="77275CA4" w14:textId="77777777" w:rsidR="00387DCC" w:rsidRPr="00E03219" w:rsidRDefault="006D024C" w:rsidP="00E03219"/>
    <w:sectPr w:rsidR="00387DCC" w:rsidRPr="00E03219" w:rsidSect="00D16BFE">
      <w:headerReference w:type="default" r:id="rId16"/>
      <w:footerReference w:type="default" r:id="rId17"/>
      <w:type w:val="continuous"/>
      <w:pgSz w:w="11906" w:h="16838" w:code="9"/>
      <w:pgMar w:top="1228" w:right="849" w:bottom="284" w:left="851" w:header="431" w:footer="454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2D257" w14:textId="77777777" w:rsidR="00BF76CF" w:rsidRDefault="00BF76CF">
      <w:r>
        <w:separator/>
      </w:r>
    </w:p>
  </w:endnote>
  <w:endnote w:type="continuationSeparator" w:id="0">
    <w:p w14:paraId="0855030C" w14:textId="77777777" w:rsidR="00BF76CF" w:rsidRDefault="00BF7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altName w:val="Calibri"/>
    <w:panose1 w:val="020B0606080202020204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altName w:val="Calibri"/>
    <w:panose1 w:val="020B0606040202020204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447CB" w14:textId="41FA5095" w:rsidR="00BE439F" w:rsidRPr="00F93829" w:rsidRDefault="00527B96" w:rsidP="0007319B">
    <w:pPr>
      <w:pStyle w:val="Footer"/>
      <w:spacing w:line="200" w:lineRule="exact"/>
      <w:jc w:val="right"/>
      <w:rPr>
        <w:bCs/>
        <w:color w:val="4A4D4E"/>
        <w:sz w:val="14"/>
        <w:szCs w:val="14"/>
      </w:rPr>
    </w:pPr>
    <w:r>
      <w:rPr>
        <w:noProof/>
        <w:color w:val="4A4D4E"/>
        <w:sz w:val="14"/>
        <w:szCs w:val="14"/>
        <w:lang w:val="cs-CZ" w:eastAsia="cs-CZ"/>
      </w:rPr>
      <mc:AlternateContent>
        <mc:Choice Requires="wps">
          <w:drawing>
            <wp:anchor distT="0" distB="0" distL="114300" distR="114300" simplePos="0" relativeHeight="251661824" behindDoc="0" locked="0" layoutInCell="0" allowOverlap="1" wp14:anchorId="78D574A1" wp14:editId="4B81B621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7145415098ad26fee02f3eec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97D6AC" w14:textId="264C2F0B" w:rsidR="00527B96" w:rsidRPr="00527B96" w:rsidRDefault="00527B96" w:rsidP="00527B96">
                          <w:pPr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527B9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D574A1" id="_x0000_t202" coordsize="21600,21600" o:spt="202" path="m,l,21600r21600,l21600,xe">
              <v:stroke joinstyle="miter"/>
              <v:path gradientshapeok="t" o:connecttype="rect"/>
            </v:shapetype>
            <v:shape id="MSIPCM7145415098ad26fee02f3eec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618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pgX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" o:allowincell="f" filled="f" stroked="f" strokeweight=".5pt">
              <v:textbox inset="20pt,0,,0">
                <w:txbxContent>
                  <w:p w14:paraId="7A97D6AC" w14:textId="264C2F0B" w:rsidR="00527B96" w:rsidRPr="00527B96" w:rsidRDefault="00527B96" w:rsidP="00527B96">
                    <w:pPr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527B9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11BF0" w:rsidRPr="003D381D">
      <w:rPr>
        <w:color w:val="4A4D4E"/>
        <w:sz w:val="14"/>
        <w:szCs w:val="14"/>
        <w:lang w:val="cs-CZ"/>
      </w:rPr>
      <w:t xml:space="preserve">Str. </w:t>
    </w:r>
    <w:r w:rsidR="00F11BF0" w:rsidRPr="003D381D">
      <w:rPr>
        <w:bCs/>
        <w:color w:val="4A4D4E"/>
        <w:sz w:val="14"/>
        <w:szCs w:val="14"/>
      </w:rPr>
      <w:fldChar w:fldCharType="begin"/>
    </w:r>
    <w:r w:rsidR="00F11BF0" w:rsidRPr="003D381D">
      <w:rPr>
        <w:bCs/>
        <w:color w:val="4A4D4E"/>
        <w:sz w:val="14"/>
        <w:szCs w:val="14"/>
      </w:rPr>
      <w:instrText>PAGE</w:instrText>
    </w:r>
    <w:r w:rsidR="00F11BF0" w:rsidRPr="003D381D">
      <w:rPr>
        <w:bCs/>
        <w:color w:val="4A4D4E"/>
        <w:sz w:val="14"/>
        <w:szCs w:val="14"/>
      </w:rPr>
      <w:fldChar w:fldCharType="separate"/>
    </w:r>
    <w:r w:rsidR="00A0654C">
      <w:rPr>
        <w:bCs/>
        <w:noProof/>
        <w:color w:val="4A4D4E"/>
        <w:sz w:val="14"/>
        <w:szCs w:val="14"/>
      </w:rPr>
      <w:t>4</w:t>
    </w:r>
    <w:r w:rsidR="00F11BF0" w:rsidRPr="003D381D">
      <w:rPr>
        <w:bCs/>
        <w:color w:val="4A4D4E"/>
        <w:sz w:val="14"/>
        <w:szCs w:val="14"/>
      </w:rPr>
      <w:fldChar w:fldCharType="end"/>
    </w:r>
    <w:r w:rsidR="00F11BF0" w:rsidRPr="003D381D">
      <w:rPr>
        <w:color w:val="4A4D4E"/>
        <w:sz w:val="14"/>
        <w:szCs w:val="14"/>
        <w:lang w:val="cs-CZ"/>
      </w:rPr>
      <w:t xml:space="preserve"> z </w:t>
    </w:r>
    <w:r w:rsidR="00F11BF0" w:rsidRPr="003D381D">
      <w:rPr>
        <w:bCs/>
        <w:color w:val="4A4D4E"/>
        <w:sz w:val="14"/>
        <w:szCs w:val="14"/>
      </w:rPr>
      <w:fldChar w:fldCharType="begin"/>
    </w:r>
    <w:r w:rsidR="00F11BF0" w:rsidRPr="003D381D">
      <w:rPr>
        <w:bCs/>
        <w:color w:val="4A4D4E"/>
        <w:sz w:val="14"/>
        <w:szCs w:val="14"/>
      </w:rPr>
      <w:instrText>NUMPAGES</w:instrText>
    </w:r>
    <w:r w:rsidR="00F11BF0" w:rsidRPr="003D381D">
      <w:rPr>
        <w:bCs/>
        <w:color w:val="4A4D4E"/>
        <w:sz w:val="14"/>
        <w:szCs w:val="14"/>
      </w:rPr>
      <w:fldChar w:fldCharType="separate"/>
    </w:r>
    <w:r w:rsidR="00A0654C">
      <w:rPr>
        <w:bCs/>
        <w:noProof/>
        <w:color w:val="4A4D4E"/>
        <w:sz w:val="14"/>
        <w:szCs w:val="14"/>
      </w:rPr>
      <w:t>4</w:t>
    </w:r>
    <w:r w:rsidR="00F11BF0" w:rsidRPr="003D381D">
      <w:rPr>
        <w:bCs/>
        <w:color w:val="4A4D4E"/>
        <w:sz w:val="14"/>
        <w:szCs w:val="14"/>
      </w:rPr>
      <w:fldChar w:fldCharType="end"/>
    </w:r>
    <w:r w:rsidR="00F11BF0">
      <w:rPr>
        <w:bCs/>
        <w:color w:val="4A4D4E"/>
        <w:sz w:val="14"/>
        <w:szCs w:val="14"/>
      </w:rPr>
      <w:br/>
      <w:t>ver.7</w:t>
    </w:r>
    <w:r w:rsidR="00F11BF0">
      <w:rPr>
        <w:bCs/>
        <w:color w:val="4A4D4E"/>
        <w:sz w:val="14"/>
        <w:szCs w:val="14"/>
      </w:rPr>
      <w:br/>
    </w:r>
  </w:p>
  <w:p w14:paraId="49631BD3" w14:textId="77777777" w:rsidR="00BE439F" w:rsidRPr="0041774E" w:rsidRDefault="00F11BF0" w:rsidP="005413C0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58752" behindDoc="0" locked="1" layoutInCell="1" allowOverlap="1" wp14:anchorId="27DBA17D" wp14:editId="2FCEEE23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6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>VIP@vodafone.cz; vodafone.cz</w:t>
    </w:r>
  </w:p>
  <w:p w14:paraId="7A2F48C3" w14:textId="77777777" w:rsidR="00BE439F" w:rsidRDefault="00F11BF0" w:rsidP="005413C0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6D813" w14:textId="77777777" w:rsidR="00BF76CF" w:rsidRDefault="00BF76CF">
      <w:r>
        <w:separator/>
      </w:r>
    </w:p>
  </w:footnote>
  <w:footnote w:type="continuationSeparator" w:id="0">
    <w:p w14:paraId="606201D5" w14:textId="77777777" w:rsidR="00BF76CF" w:rsidRDefault="00BF7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3A2C7D" w14:paraId="42FD5ACB" w14:textId="77777777" w:rsidTr="005633EE">
      <w:trPr>
        <w:trHeight w:val="1365"/>
      </w:trPr>
      <w:tc>
        <w:tcPr>
          <w:tcW w:w="9449" w:type="dxa"/>
        </w:tcPr>
        <w:p w14:paraId="7834A667" w14:textId="50B81A9F" w:rsidR="00BE439F" w:rsidRPr="00B318D3" w:rsidRDefault="00F11BF0" w:rsidP="007F03D8">
          <w:pPr>
            <w:pStyle w:val="Title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  <w:r w:rsidR="001444CA">
            <w:rPr>
              <w:rFonts w:cs="Arial"/>
              <w:b w:val="0"/>
              <w:noProof/>
              <w:sz w:val="22"/>
              <w:szCs w:val="22"/>
            </w:rPr>
            <w:t xml:space="preserve">       </w:t>
          </w:r>
          <w:r w:rsidR="001444CA" w:rsidRPr="00F07F02">
            <w:rPr>
              <w:rFonts w:cs="Arial"/>
              <w:b w:val="0"/>
              <w:noProof/>
              <w:sz w:val="22"/>
              <w:szCs w:val="22"/>
            </w:rPr>
            <w:t>SMLDOD23000550</w:t>
          </w:r>
        </w:p>
        <w:p w14:paraId="16E0A3EC" w14:textId="77777777" w:rsidR="00BE439F" w:rsidRDefault="00F11BF0" w:rsidP="00385D4E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14:paraId="0C90F138" w14:textId="77777777" w:rsidR="00BE439F" w:rsidRPr="00385D4E" w:rsidRDefault="00F11BF0" w:rsidP="00D93F1D">
    <w:pPr>
      <w:tabs>
        <w:tab w:val="left" w:pos="3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5680" behindDoc="0" locked="0" layoutInCell="1" allowOverlap="1" wp14:anchorId="1CD5D998" wp14:editId="530953AB">
              <wp:simplePos x="0" y="0"/>
              <wp:positionH relativeFrom="page">
                <wp:posOffset>6454946</wp:posOffset>
              </wp:positionH>
              <wp:positionV relativeFrom="page">
                <wp:posOffset>-41019</wp:posOffset>
              </wp:positionV>
              <wp:extent cx="1007745" cy="1007745"/>
              <wp:effectExtent l="0" t="0" r="0" b="1905"/>
              <wp:wrapNone/>
              <wp:docPr id="57" name="Skupina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7745" cy="1007745"/>
                        <a:chOff x="0" y="0"/>
                        <a:chExt cx="10082" cy="10082"/>
                      </a:xfrm>
                    </wpg:grpSpPr>
                    <wpg:grpSp>
                      <wpg:cNvPr id="58" name="Skupina 2"/>
                      <wpg:cNvGrpSpPr>
                        <a:grpSpLocks/>
                      </wpg:cNvGrpSpPr>
                      <wpg:grpSpPr bwMode="auto">
                        <a:xfrm>
                          <a:off x="366" y="4306"/>
                          <a:ext cx="5400" cy="5400"/>
                          <a:chOff x="36605" y="430622"/>
                          <a:chExt cx="5652" cy="5652"/>
                        </a:xfrm>
                      </wpg:grpSpPr>
                      <wpg:grpSp>
                        <wpg:cNvPr id="59" name="Group 3"/>
                        <wpg:cNvGrpSpPr>
                          <a:grpSpLocks/>
                        </wpg:cNvGrpSpPr>
                        <wpg:grpSpPr bwMode="auto">
                          <a:xfrm>
                            <a:off x="36605" y="430622"/>
                            <a:ext cx="5652" cy="5652"/>
                            <a:chOff x="36605" y="430622"/>
                            <a:chExt cx="5652" cy="5652"/>
                          </a:xfrm>
                        </wpg:grpSpPr>
                        <wps:wsp>
                          <wps:cNvPr id="60" name="Freeform 4"/>
                          <wps:cNvSpPr>
                            <a:spLocks/>
                          </wps:cNvSpPr>
                          <wps:spPr bwMode="auto">
                            <a:xfrm>
                              <a:off x="36605" y="430622"/>
                              <a:ext cx="5652" cy="5652"/>
                            </a:xfrm>
                            <a:custGeom>
                              <a:avLst/>
                              <a:gdLst>
                                <a:gd name="T0" fmla="*/ 2587 w 5669"/>
                                <a:gd name="T1" fmla="*/ 291 h 5669"/>
                                <a:gd name="T2" fmla="*/ 2142 w 5669"/>
                                <a:gd name="T3" fmla="*/ 364 h 5669"/>
                                <a:gd name="T4" fmla="*/ 1722 w 5669"/>
                                <a:gd name="T5" fmla="*/ 502 h 5669"/>
                                <a:gd name="T6" fmla="*/ 1334 w 5669"/>
                                <a:gd name="T7" fmla="*/ 704 h 5669"/>
                                <a:gd name="T8" fmla="*/ 984 w 5669"/>
                                <a:gd name="T9" fmla="*/ 960 h 5669"/>
                                <a:gd name="T10" fmla="*/ 679 w 5669"/>
                                <a:gd name="T11" fmla="*/ 1265 h 5669"/>
                                <a:gd name="T12" fmla="*/ 423 w 5669"/>
                                <a:gd name="T13" fmla="*/ 1615 h 5669"/>
                                <a:gd name="T14" fmla="*/ 221 w 5669"/>
                                <a:gd name="T15" fmla="*/ 2003 h 5669"/>
                                <a:gd name="T16" fmla="*/ 83 w 5669"/>
                                <a:gd name="T17" fmla="*/ 2423 h 5669"/>
                                <a:gd name="T18" fmla="*/ 10 w 5669"/>
                                <a:gd name="T19" fmla="*/ 2868 h 5669"/>
                                <a:gd name="T20" fmla="*/ 10 w 5669"/>
                                <a:gd name="T21" fmla="*/ 3331 h 5669"/>
                                <a:gd name="T22" fmla="*/ 83 w 5669"/>
                                <a:gd name="T23" fmla="*/ 3777 h 5669"/>
                                <a:gd name="T24" fmla="*/ 221 w 5669"/>
                                <a:gd name="T25" fmla="*/ 4195 h 5669"/>
                                <a:gd name="T26" fmla="*/ 423 w 5669"/>
                                <a:gd name="T27" fmla="*/ 4583 h 5669"/>
                                <a:gd name="T28" fmla="*/ 679 w 5669"/>
                                <a:gd name="T29" fmla="*/ 4933 h 5669"/>
                                <a:gd name="T30" fmla="*/ 984 w 5669"/>
                                <a:gd name="T31" fmla="*/ 5238 h 5669"/>
                                <a:gd name="T32" fmla="*/ 1334 w 5669"/>
                                <a:gd name="T33" fmla="*/ 5494 h 5669"/>
                                <a:gd name="T34" fmla="*/ 1722 w 5669"/>
                                <a:gd name="T35" fmla="*/ 5696 h 5669"/>
                                <a:gd name="T36" fmla="*/ 2142 w 5669"/>
                                <a:gd name="T37" fmla="*/ 5834 h 5669"/>
                                <a:gd name="T38" fmla="*/ 2587 w 5669"/>
                                <a:gd name="T39" fmla="*/ 5907 h 5669"/>
                                <a:gd name="T40" fmla="*/ 3050 w 5669"/>
                                <a:gd name="T41" fmla="*/ 5907 h 5669"/>
                                <a:gd name="T42" fmla="*/ 3494 w 5669"/>
                                <a:gd name="T43" fmla="*/ 5834 h 5669"/>
                                <a:gd name="T44" fmla="*/ 3915 w 5669"/>
                                <a:gd name="T45" fmla="*/ 5696 h 5669"/>
                                <a:gd name="T46" fmla="*/ 4302 w 5669"/>
                                <a:gd name="T47" fmla="*/ 5494 h 5669"/>
                                <a:gd name="T48" fmla="*/ 4652 w 5669"/>
                                <a:gd name="T49" fmla="*/ 5238 h 5669"/>
                                <a:gd name="T50" fmla="*/ 4957 w 5669"/>
                                <a:gd name="T51" fmla="*/ 4933 h 5669"/>
                                <a:gd name="T52" fmla="*/ 5213 w 5669"/>
                                <a:gd name="T53" fmla="*/ 4583 h 5669"/>
                                <a:gd name="T54" fmla="*/ 5415 w 5669"/>
                                <a:gd name="T55" fmla="*/ 4195 h 5669"/>
                                <a:gd name="T56" fmla="*/ 5553 w 5669"/>
                                <a:gd name="T57" fmla="*/ 3777 h 5669"/>
                                <a:gd name="T58" fmla="*/ 5626 w 5669"/>
                                <a:gd name="T59" fmla="*/ 3331 h 5669"/>
                                <a:gd name="T60" fmla="*/ 5626 w 5669"/>
                                <a:gd name="T61" fmla="*/ 2868 h 5669"/>
                                <a:gd name="T62" fmla="*/ 5553 w 5669"/>
                                <a:gd name="T63" fmla="*/ 2423 h 5669"/>
                                <a:gd name="T64" fmla="*/ 5415 w 5669"/>
                                <a:gd name="T65" fmla="*/ 2003 h 5669"/>
                                <a:gd name="T66" fmla="*/ 5213 w 5669"/>
                                <a:gd name="T67" fmla="*/ 1615 h 5669"/>
                                <a:gd name="T68" fmla="*/ 4957 w 5669"/>
                                <a:gd name="T69" fmla="*/ 1265 h 5669"/>
                                <a:gd name="T70" fmla="*/ 4652 w 5669"/>
                                <a:gd name="T71" fmla="*/ 960 h 5669"/>
                                <a:gd name="T72" fmla="*/ 4302 w 5669"/>
                                <a:gd name="T73" fmla="*/ 704 h 5669"/>
                                <a:gd name="T74" fmla="*/ 3915 w 5669"/>
                                <a:gd name="T75" fmla="*/ 502 h 5669"/>
                                <a:gd name="T76" fmla="*/ 3494 w 5669"/>
                                <a:gd name="T77" fmla="*/ 364 h 5669"/>
                                <a:gd name="T78" fmla="*/ 3050 w 5669"/>
                                <a:gd name="T79" fmla="*/ 291 h 5669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</a:gdLst>
                              <a:ahLst/>
                              <a:cxnLst>
                                <a:cxn ang="T80">
                                  <a:pos x="T0" y="T1"/>
                                </a:cxn>
                                <a:cxn ang="T81">
                                  <a:pos x="T2" y="T3"/>
                                </a:cxn>
                                <a:cxn ang="T82">
                                  <a:pos x="T4" y="T5"/>
                                </a:cxn>
                                <a:cxn ang="T83">
                                  <a:pos x="T6" y="T7"/>
                                </a:cxn>
                                <a:cxn ang="T84">
                                  <a:pos x="T8" y="T9"/>
                                </a:cxn>
                                <a:cxn ang="T85">
                                  <a:pos x="T10" y="T11"/>
                                </a:cxn>
                                <a:cxn ang="T86">
                                  <a:pos x="T12" y="T13"/>
                                </a:cxn>
                                <a:cxn ang="T87">
                                  <a:pos x="T14" y="T15"/>
                                </a:cxn>
                                <a:cxn ang="T88">
                                  <a:pos x="T16" y="T17"/>
                                </a:cxn>
                                <a:cxn ang="T89">
                                  <a:pos x="T18" y="T19"/>
                                </a:cxn>
                                <a:cxn ang="T90">
                                  <a:pos x="T20" y="T21"/>
                                </a:cxn>
                                <a:cxn ang="T91">
                                  <a:pos x="T22" y="T23"/>
                                </a:cxn>
                                <a:cxn ang="T92">
                                  <a:pos x="T24" y="T25"/>
                                </a:cxn>
                                <a:cxn ang="T93">
                                  <a:pos x="T26" y="T27"/>
                                </a:cxn>
                                <a:cxn ang="T94">
                                  <a:pos x="T28" y="T29"/>
                                </a:cxn>
                                <a:cxn ang="T95">
                                  <a:pos x="T30" y="T31"/>
                                </a:cxn>
                                <a:cxn ang="T96">
                                  <a:pos x="T32" y="T33"/>
                                </a:cxn>
                                <a:cxn ang="T97">
                                  <a:pos x="T34" y="T35"/>
                                </a:cxn>
                                <a:cxn ang="T98">
                                  <a:pos x="T36" y="T37"/>
                                </a:cxn>
                                <a:cxn ang="T99">
                                  <a:pos x="T38" y="T39"/>
                                </a:cxn>
                                <a:cxn ang="T100">
                                  <a:pos x="T40" y="T41"/>
                                </a:cxn>
                                <a:cxn ang="T101">
                                  <a:pos x="T42" y="T43"/>
                                </a:cxn>
                                <a:cxn ang="T102">
                                  <a:pos x="T44" y="T45"/>
                                </a:cxn>
                                <a:cxn ang="T103">
                                  <a:pos x="T46" y="T47"/>
                                </a:cxn>
                                <a:cxn ang="T104">
                                  <a:pos x="T48" y="T49"/>
                                </a:cxn>
                                <a:cxn ang="T105">
                                  <a:pos x="T50" y="T51"/>
                                </a:cxn>
                                <a:cxn ang="T106">
                                  <a:pos x="T52" y="T53"/>
                                </a:cxn>
                                <a:cxn ang="T107">
                                  <a:pos x="T54" y="T55"/>
                                </a:cxn>
                                <a:cxn ang="T108">
                                  <a:pos x="T56" y="T57"/>
                                </a:cxn>
                                <a:cxn ang="T109">
                                  <a:pos x="T58" y="T59"/>
                                </a:cxn>
                                <a:cxn ang="T110">
                                  <a:pos x="T60" y="T61"/>
                                </a:cxn>
                                <a:cxn ang="T111">
                                  <a:pos x="T62" y="T63"/>
                                </a:cxn>
                                <a:cxn ang="T112">
                                  <a:pos x="T64" y="T65"/>
                                </a:cxn>
                                <a:cxn ang="T113">
                                  <a:pos x="T66" y="T67"/>
                                </a:cxn>
                                <a:cxn ang="T114">
                                  <a:pos x="T68" y="T69"/>
                                </a:cxn>
                                <a:cxn ang="T115">
                                  <a:pos x="T70" y="T71"/>
                                </a:cxn>
                                <a:cxn ang="T116">
                                  <a:pos x="T72" y="T73"/>
                                </a:cxn>
                                <a:cxn ang="T117">
                                  <a:pos x="T74" y="T75"/>
                                </a:cxn>
                                <a:cxn ang="T118">
                                  <a:pos x="T76" y="T77"/>
                                </a:cxn>
                                <a:cxn ang="T119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69" h="5669">
                                  <a:moveTo>
                                    <a:pt x="2835" y="0"/>
                                  </a:moveTo>
                                  <a:lnTo>
                                    <a:pt x="2603" y="10"/>
                                  </a:lnTo>
                                  <a:lnTo>
                                    <a:pt x="2375" y="38"/>
                                  </a:lnTo>
                                  <a:lnTo>
                                    <a:pt x="2154" y="83"/>
                                  </a:lnTo>
                                  <a:lnTo>
                                    <a:pt x="1939" y="145"/>
                                  </a:lnTo>
                                  <a:lnTo>
                                    <a:pt x="1732" y="223"/>
                                  </a:lnTo>
                                  <a:lnTo>
                                    <a:pt x="1532" y="317"/>
                                  </a:lnTo>
                                  <a:lnTo>
                                    <a:pt x="1342" y="425"/>
                                  </a:lnTo>
                                  <a:lnTo>
                                    <a:pt x="1161" y="547"/>
                                  </a:lnTo>
                                  <a:lnTo>
                                    <a:pt x="990" y="683"/>
                                  </a:lnTo>
                                  <a:lnTo>
                                    <a:pt x="831" y="831"/>
                                  </a:lnTo>
                                  <a:lnTo>
                                    <a:pt x="683" y="990"/>
                                  </a:lnTo>
                                  <a:lnTo>
                                    <a:pt x="547" y="1161"/>
                                  </a:lnTo>
                                  <a:lnTo>
                                    <a:pt x="425" y="1342"/>
                                  </a:lnTo>
                                  <a:lnTo>
                                    <a:pt x="317" y="1532"/>
                                  </a:lnTo>
                                  <a:lnTo>
                                    <a:pt x="223" y="1732"/>
                                  </a:lnTo>
                                  <a:lnTo>
                                    <a:pt x="145" y="1939"/>
                                  </a:lnTo>
                                  <a:lnTo>
                                    <a:pt x="83" y="2154"/>
                                  </a:lnTo>
                                  <a:lnTo>
                                    <a:pt x="38" y="2375"/>
                                  </a:lnTo>
                                  <a:lnTo>
                                    <a:pt x="10" y="2603"/>
                                  </a:lnTo>
                                  <a:lnTo>
                                    <a:pt x="0" y="2835"/>
                                  </a:lnTo>
                                  <a:lnTo>
                                    <a:pt x="10" y="3068"/>
                                  </a:lnTo>
                                  <a:lnTo>
                                    <a:pt x="38" y="3295"/>
                                  </a:lnTo>
                                  <a:lnTo>
                                    <a:pt x="83" y="3516"/>
                                  </a:lnTo>
                                  <a:lnTo>
                                    <a:pt x="145" y="3731"/>
                                  </a:lnTo>
                                  <a:lnTo>
                                    <a:pt x="223" y="3938"/>
                                  </a:lnTo>
                                  <a:lnTo>
                                    <a:pt x="317" y="4138"/>
                                  </a:lnTo>
                                  <a:lnTo>
                                    <a:pt x="425" y="4328"/>
                                  </a:lnTo>
                                  <a:lnTo>
                                    <a:pt x="547" y="4509"/>
                                  </a:lnTo>
                                  <a:lnTo>
                                    <a:pt x="683" y="4680"/>
                                  </a:lnTo>
                                  <a:lnTo>
                                    <a:pt x="831" y="4839"/>
                                  </a:lnTo>
                                  <a:lnTo>
                                    <a:pt x="990" y="4987"/>
                                  </a:lnTo>
                                  <a:lnTo>
                                    <a:pt x="1161" y="5123"/>
                                  </a:lnTo>
                                  <a:lnTo>
                                    <a:pt x="1342" y="5245"/>
                                  </a:lnTo>
                                  <a:lnTo>
                                    <a:pt x="1532" y="5353"/>
                                  </a:lnTo>
                                  <a:lnTo>
                                    <a:pt x="1732" y="5447"/>
                                  </a:lnTo>
                                  <a:lnTo>
                                    <a:pt x="1939" y="5525"/>
                                  </a:lnTo>
                                  <a:lnTo>
                                    <a:pt x="2154" y="5587"/>
                                  </a:lnTo>
                                  <a:lnTo>
                                    <a:pt x="2375" y="5633"/>
                                  </a:lnTo>
                                  <a:lnTo>
                                    <a:pt x="2603" y="5660"/>
                                  </a:lnTo>
                                  <a:lnTo>
                                    <a:pt x="2835" y="5670"/>
                                  </a:lnTo>
                                  <a:lnTo>
                                    <a:pt x="3068" y="5660"/>
                                  </a:lnTo>
                                  <a:lnTo>
                                    <a:pt x="3295" y="5633"/>
                                  </a:lnTo>
                                  <a:lnTo>
                                    <a:pt x="3516" y="5587"/>
                                  </a:lnTo>
                                  <a:lnTo>
                                    <a:pt x="3731" y="5525"/>
                                  </a:lnTo>
                                  <a:lnTo>
                                    <a:pt x="3939" y="5447"/>
                                  </a:lnTo>
                                  <a:lnTo>
                                    <a:pt x="4138" y="5353"/>
                                  </a:lnTo>
                                  <a:lnTo>
                                    <a:pt x="4328" y="5245"/>
                                  </a:lnTo>
                                  <a:lnTo>
                                    <a:pt x="4509" y="5123"/>
                                  </a:lnTo>
                                  <a:lnTo>
                                    <a:pt x="4680" y="4987"/>
                                  </a:lnTo>
                                  <a:lnTo>
                                    <a:pt x="4840" y="4839"/>
                                  </a:lnTo>
                                  <a:lnTo>
                                    <a:pt x="4987" y="4680"/>
                                  </a:lnTo>
                                  <a:lnTo>
                                    <a:pt x="5123" y="4509"/>
                                  </a:lnTo>
                                  <a:lnTo>
                                    <a:pt x="5245" y="4328"/>
                                  </a:lnTo>
                                  <a:lnTo>
                                    <a:pt x="5353" y="4138"/>
                                  </a:lnTo>
                                  <a:lnTo>
                                    <a:pt x="5447" y="3938"/>
                                  </a:lnTo>
                                  <a:lnTo>
                                    <a:pt x="5525" y="3731"/>
                                  </a:lnTo>
                                  <a:lnTo>
                                    <a:pt x="5587" y="3516"/>
                                  </a:lnTo>
                                  <a:lnTo>
                                    <a:pt x="5633" y="3295"/>
                                  </a:lnTo>
                                  <a:lnTo>
                                    <a:pt x="5660" y="3068"/>
                                  </a:lnTo>
                                  <a:lnTo>
                                    <a:pt x="5670" y="2835"/>
                                  </a:lnTo>
                                  <a:lnTo>
                                    <a:pt x="5660" y="2603"/>
                                  </a:lnTo>
                                  <a:lnTo>
                                    <a:pt x="5633" y="2375"/>
                                  </a:lnTo>
                                  <a:lnTo>
                                    <a:pt x="5587" y="2154"/>
                                  </a:lnTo>
                                  <a:lnTo>
                                    <a:pt x="5525" y="1939"/>
                                  </a:lnTo>
                                  <a:lnTo>
                                    <a:pt x="5447" y="1732"/>
                                  </a:lnTo>
                                  <a:lnTo>
                                    <a:pt x="5353" y="1532"/>
                                  </a:lnTo>
                                  <a:lnTo>
                                    <a:pt x="5245" y="1342"/>
                                  </a:lnTo>
                                  <a:lnTo>
                                    <a:pt x="5123" y="1161"/>
                                  </a:lnTo>
                                  <a:lnTo>
                                    <a:pt x="4987" y="990"/>
                                  </a:lnTo>
                                  <a:lnTo>
                                    <a:pt x="4840" y="831"/>
                                  </a:lnTo>
                                  <a:lnTo>
                                    <a:pt x="4680" y="683"/>
                                  </a:lnTo>
                                  <a:lnTo>
                                    <a:pt x="4509" y="547"/>
                                  </a:lnTo>
                                  <a:lnTo>
                                    <a:pt x="4328" y="425"/>
                                  </a:lnTo>
                                  <a:lnTo>
                                    <a:pt x="4138" y="317"/>
                                  </a:lnTo>
                                  <a:lnTo>
                                    <a:pt x="3939" y="223"/>
                                  </a:lnTo>
                                  <a:lnTo>
                                    <a:pt x="3731" y="145"/>
                                  </a:lnTo>
                                  <a:lnTo>
                                    <a:pt x="3516" y="83"/>
                                  </a:lnTo>
                                  <a:lnTo>
                                    <a:pt x="3295" y="38"/>
                                  </a:lnTo>
                                  <a:lnTo>
                                    <a:pt x="3068" y="10"/>
                                  </a:ln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solidFill>
                              <a:srgbClr val="E6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"/>
                        <wpg:cNvGrpSpPr>
                          <a:grpSpLocks/>
                        </wpg:cNvGrpSpPr>
                        <wpg:grpSpPr bwMode="auto">
                          <a:xfrm>
                            <a:off x="37870" y="430872"/>
                            <a:ext cx="3121" cy="4165"/>
                            <a:chOff x="37870" y="430872"/>
                            <a:chExt cx="3121" cy="4165"/>
                          </a:xfrm>
                        </wpg:grpSpPr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37870" y="430872"/>
                              <a:ext cx="3121" cy="4165"/>
                            </a:xfrm>
                            <a:custGeom>
                              <a:avLst/>
                              <a:gdLst>
                                <a:gd name="T0" fmla="*/ 2491 w 3121"/>
                                <a:gd name="T1" fmla="*/ 536 h 4165"/>
                                <a:gd name="T2" fmla="*/ 2312 w 3121"/>
                                <a:gd name="T3" fmla="*/ 551 h 4165"/>
                                <a:gd name="T4" fmla="*/ 2130 w 3121"/>
                                <a:gd name="T5" fmla="*/ 580 h 4165"/>
                                <a:gd name="T6" fmla="*/ 1949 w 3121"/>
                                <a:gd name="T7" fmla="*/ 623 h 4165"/>
                                <a:gd name="T8" fmla="*/ 1769 w 3121"/>
                                <a:gd name="T9" fmla="*/ 678 h 4165"/>
                                <a:gd name="T10" fmla="*/ 1591 w 3121"/>
                                <a:gd name="T11" fmla="*/ 746 h 4165"/>
                                <a:gd name="T12" fmla="*/ 1418 w 3121"/>
                                <a:gd name="T13" fmla="*/ 825 h 4165"/>
                                <a:gd name="T14" fmla="*/ 1251 w 3121"/>
                                <a:gd name="T15" fmla="*/ 914 h 4165"/>
                                <a:gd name="T16" fmla="*/ 1090 w 3121"/>
                                <a:gd name="T17" fmla="*/ 1014 h 4165"/>
                                <a:gd name="T18" fmla="*/ 938 w 3121"/>
                                <a:gd name="T19" fmla="*/ 1123 h 4165"/>
                                <a:gd name="T20" fmla="*/ 793 w 3121"/>
                                <a:gd name="T21" fmla="*/ 1243 h 4165"/>
                                <a:gd name="T22" fmla="*/ 654 w 3121"/>
                                <a:gd name="T23" fmla="*/ 1380 h 4165"/>
                                <a:gd name="T24" fmla="*/ 524 w 3121"/>
                                <a:gd name="T25" fmla="*/ 1531 h 4165"/>
                                <a:gd name="T26" fmla="*/ 405 w 3121"/>
                                <a:gd name="T27" fmla="*/ 1695 h 4165"/>
                                <a:gd name="T28" fmla="*/ 298 w 3121"/>
                                <a:gd name="T29" fmla="*/ 1870 h 4165"/>
                                <a:gd name="T30" fmla="*/ 204 w 3121"/>
                                <a:gd name="T31" fmla="*/ 2055 h 4165"/>
                                <a:gd name="T32" fmla="*/ 126 w 3121"/>
                                <a:gd name="T33" fmla="*/ 2249 h 4165"/>
                                <a:gd name="T34" fmla="*/ 66 w 3121"/>
                                <a:gd name="T35" fmla="*/ 2449 h 4165"/>
                                <a:gd name="T36" fmla="*/ 24 w 3121"/>
                                <a:gd name="T37" fmla="*/ 2654 h 4165"/>
                                <a:gd name="T38" fmla="*/ 2 w 3121"/>
                                <a:gd name="T39" fmla="*/ 2864 h 4165"/>
                                <a:gd name="T40" fmla="*/ 6 w 3121"/>
                                <a:gd name="T41" fmla="*/ 3126 h 4165"/>
                                <a:gd name="T42" fmla="*/ 53 w 3121"/>
                                <a:gd name="T43" fmla="*/ 3422 h 4165"/>
                                <a:gd name="T44" fmla="*/ 141 w 3121"/>
                                <a:gd name="T45" fmla="*/ 3690 h 4165"/>
                                <a:gd name="T46" fmla="*/ 264 w 3121"/>
                                <a:gd name="T47" fmla="*/ 3931 h 4165"/>
                                <a:gd name="T48" fmla="*/ 418 w 3121"/>
                                <a:gd name="T49" fmla="*/ 4141 h 4165"/>
                                <a:gd name="T50" fmla="*/ 598 w 3121"/>
                                <a:gd name="T51" fmla="*/ 4321 h 4165"/>
                                <a:gd name="T52" fmla="*/ 799 w 3121"/>
                                <a:gd name="T53" fmla="*/ 4468 h 4165"/>
                                <a:gd name="T54" fmla="*/ 1016 w 3121"/>
                                <a:gd name="T55" fmla="*/ 4580 h 4165"/>
                                <a:gd name="T56" fmla="*/ 1243 w 3121"/>
                                <a:gd name="T57" fmla="*/ 4656 h 4165"/>
                                <a:gd name="T58" fmla="*/ 1476 w 3121"/>
                                <a:gd name="T59" fmla="*/ 4694 h 4165"/>
                                <a:gd name="T60" fmla="*/ 1734 w 3121"/>
                                <a:gd name="T61" fmla="*/ 4692 h 4165"/>
                                <a:gd name="T62" fmla="*/ 1998 w 3121"/>
                                <a:gd name="T63" fmla="*/ 4647 h 4165"/>
                                <a:gd name="T64" fmla="*/ 2237 w 3121"/>
                                <a:gd name="T65" fmla="*/ 4562 h 4165"/>
                                <a:gd name="T66" fmla="*/ 2450 w 3121"/>
                                <a:gd name="T67" fmla="*/ 4443 h 4165"/>
                                <a:gd name="T68" fmla="*/ 2636 w 3121"/>
                                <a:gd name="T69" fmla="*/ 4295 h 4165"/>
                                <a:gd name="T70" fmla="*/ 2793 w 3121"/>
                                <a:gd name="T71" fmla="*/ 4122 h 4165"/>
                                <a:gd name="T72" fmla="*/ 2921 w 3121"/>
                                <a:gd name="T73" fmla="*/ 3931 h 4165"/>
                                <a:gd name="T74" fmla="*/ 3018 w 3121"/>
                                <a:gd name="T75" fmla="*/ 3725 h 4165"/>
                                <a:gd name="T76" fmla="*/ 3084 w 3121"/>
                                <a:gd name="T77" fmla="*/ 3511 h 4165"/>
                                <a:gd name="T78" fmla="*/ 3117 w 3121"/>
                                <a:gd name="T79" fmla="*/ 3294 h 4165"/>
                                <a:gd name="T80" fmla="*/ 3117 w 3121"/>
                                <a:gd name="T81" fmla="*/ 3079 h 4165"/>
                                <a:gd name="T82" fmla="*/ 3093 w 3121"/>
                                <a:gd name="T83" fmla="*/ 2875 h 4165"/>
                                <a:gd name="T84" fmla="*/ 3045 w 3121"/>
                                <a:gd name="T85" fmla="*/ 2684 h 4165"/>
                                <a:gd name="T86" fmla="*/ 2971 w 3121"/>
                                <a:gd name="T87" fmla="*/ 2507 h 4165"/>
                                <a:gd name="T88" fmla="*/ 2873 w 3121"/>
                                <a:gd name="T89" fmla="*/ 2344 h 4165"/>
                                <a:gd name="T90" fmla="*/ 2750 w 3121"/>
                                <a:gd name="T91" fmla="*/ 2195 h 4165"/>
                                <a:gd name="T92" fmla="*/ 2600 w 3121"/>
                                <a:gd name="T93" fmla="*/ 2063 h 4165"/>
                                <a:gd name="T94" fmla="*/ 2423 w 3121"/>
                                <a:gd name="T95" fmla="*/ 1946 h 4165"/>
                                <a:gd name="T96" fmla="*/ 2220 w 3121"/>
                                <a:gd name="T97" fmla="*/ 1846 h 4165"/>
                                <a:gd name="T98" fmla="*/ 1989 w 3121"/>
                                <a:gd name="T99" fmla="*/ 1764 h 4165"/>
                                <a:gd name="T100" fmla="*/ 1861 w 3121"/>
                                <a:gd name="T101" fmla="*/ 1711 h 4165"/>
                                <a:gd name="T102" fmla="*/ 1871 w 3121"/>
                                <a:gd name="T103" fmla="*/ 1526 h 4165"/>
                                <a:gd name="T104" fmla="*/ 1906 w 3121"/>
                                <a:gd name="T105" fmla="*/ 1371 h 4165"/>
                                <a:gd name="T106" fmla="*/ 1961 w 3121"/>
                                <a:gd name="T107" fmla="*/ 1223 h 4165"/>
                                <a:gd name="T108" fmla="*/ 2036 w 3121"/>
                                <a:gd name="T109" fmla="*/ 1085 h 4165"/>
                                <a:gd name="T110" fmla="*/ 2128 w 3121"/>
                                <a:gd name="T111" fmla="*/ 958 h 4165"/>
                                <a:gd name="T112" fmla="*/ 2235 w 3121"/>
                                <a:gd name="T113" fmla="*/ 843 h 4165"/>
                                <a:gd name="T114" fmla="*/ 2356 w 3121"/>
                                <a:gd name="T115" fmla="*/ 744 h 4165"/>
                                <a:gd name="T116" fmla="*/ 2488 w 3121"/>
                                <a:gd name="T117" fmla="*/ 662 h 4165"/>
                                <a:gd name="T118" fmla="*/ 2630 w 3121"/>
                                <a:gd name="T119" fmla="*/ 598 h 4165"/>
                                <a:gd name="T120" fmla="*/ 2781 w 3121"/>
                                <a:gd name="T121" fmla="*/ 555 h 4165"/>
                                <a:gd name="T122" fmla="*/ 2690 w 3121"/>
                                <a:gd name="T123" fmla="*/ 538 h 4165"/>
                                <a:gd name="T124" fmla="*/ 2603 w 3121"/>
                                <a:gd name="T125" fmla="*/ 534 h 4165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  <a:gd name="T171" fmla="*/ 0 60000 65536"/>
                                <a:gd name="T172" fmla="*/ 0 60000 65536"/>
                                <a:gd name="T173" fmla="*/ 0 60000 65536"/>
                                <a:gd name="T174" fmla="*/ 0 60000 65536"/>
                                <a:gd name="T175" fmla="*/ 0 60000 65536"/>
                                <a:gd name="T176" fmla="*/ 0 60000 65536"/>
                                <a:gd name="T177" fmla="*/ 0 60000 65536"/>
                                <a:gd name="T178" fmla="*/ 0 60000 65536"/>
                                <a:gd name="T179" fmla="*/ 0 60000 65536"/>
                                <a:gd name="T180" fmla="*/ 0 60000 65536"/>
                                <a:gd name="T181" fmla="*/ 0 60000 65536"/>
                                <a:gd name="T182" fmla="*/ 0 60000 65536"/>
                                <a:gd name="T183" fmla="*/ 0 60000 65536"/>
                                <a:gd name="T184" fmla="*/ 0 60000 65536"/>
                                <a:gd name="T185" fmla="*/ 0 60000 65536"/>
                                <a:gd name="T186" fmla="*/ 0 60000 65536"/>
                                <a:gd name="T187" fmla="*/ 0 60000 65536"/>
                                <a:gd name="T188" fmla="*/ 0 60000 65536"/>
                              </a:gdLst>
                              <a:ahLst/>
                              <a:cxnLst>
                                <a:cxn ang="T126">
                                  <a:pos x="T0" y="T1"/>
                                </a:cxn>
                                <a:cxn ang="T127">
                                  <a:pos x="T2" y="T3"/>
                                </a:cxn>
                                <a:cxn ang="T128">
                                  <a:pos x="T4" y="T5"/>
                                </a:cxn>
                                <a:cxn ang="T129">
                                  <a:pos x="T6" y="T7"/>
                                </a:cxn>
                                <a:cxn ang="T130">
                                  <a:pos x="T8" y="T9"/>
                                </a:cxn>
                                <a:cxn ang="T131">
                                  <a:pos x="T10" y="T11"/>
                                </a:cxn>
                                <a:cxn ang="T132">
                                  <a:pos x="T12" y="T13"/>
                                </a:cxn>
                                <a:cxn ang="T133">
                                  <a:pos x="T14" y="T15"/>
                                </a:cxn>
                                <a:cxn ang="T134">
                                  <a:pos x="T16" y="T17"/>
                                </a:cxn>
                                <a:cxn ang="T135">
                                  <a:pos x="T18" y="T19"/>
                                </a:cxn>
                                <a:cxn ang="T136">
                                  <a:pos x="T20" y="T21"/>
                                </a:cxn>
                                <a:cxn ang="T137">
                                  <a:pos x="T22" y="T23"/>
                                </a:cxn>
                                <a:cxn ang="T138">
                                  <a:pos x="T24" y="T25"/>
                                </a:cxn>
                                <a:cxn ang="T139">
                                  <a:pos x="T26" y="T27"/>
                                </a:cxn>
                                <a:cxn ang="T140">
                                  <a:pos x="T28" y="T29"/>
                                </a:cxn>
                                <a:cxn ang="T141">
                                  <a:pos x="T30" y="T31"/>
                                </a:cxn>
                                <a:cxn ang="T142">
                                  <a:pos x="T32" y="T33"/>
                                </a:cxn>
                                <a:cxn ang="T143">
                                  <a:pos x="T34" y="T35"/>
                                </a:cxn>
                                <a:cxn ang="T144">
                                  <a:pos x="T36" y="T37"/>
                                </a:cxn>
                                <a:cxn ang="T145">
                                  <a:pos x="T38" y="T39"/>
                                </a:cxn>
                                <a:cxn ang="T146">
                                  <a:pos x="T40" y="T41"/>
                                </a:cxn>
                                <a:cxn ang="T147">
                                  <a:pos x="T42" y="T43"/>
                                </a:cxn>
                                <a:cxn ang="T148">
                                  <a:pos x="T44" y="T45"/>
                                </a:cxn>
                                <a:cxn ang="T149">
                                  <a:pos x="T46" y="T47"/>
                                </a:cxn>
                                <a:cxn ang="T150">
                                  <a:pos x="T48" y="T49"/>
                                </a:cxn>
                                <a:cxn ang="T151">
                                  <a:pos x="T50" y="T51"/>
                                </a:cxn>
                                <a:cxn ang="T152">
                                  <a:pos x="T52" y="T53"/>
                                </a:cxn>
                                <a:cxn ang="T153">
                                  <a:pos x="T54" y="T55"/>
                                </a:cxn>
                                <a:cxn ang="T154">
                                  <a:pos x="T56" y="T57"/>
                                </a:cxn>
                                <a:cxn ang="T155">
                                  <a:pos x="T58" y="T59"/>
                                </a:cxn>
                                <a:cxn ang="T156">
                                  <a:pos x="T60" y="T61"/>
                                </a:cxn>
                                <a:cxn ang="T157">
                                  <a:pos x="T62" y="T63"/>
                                </a:cxn>
                                <a:cxn ang="T158">
                                  <a:pos x="T64" y="T65"/>
                                </a:cxn>
                                <a:cxn ang="T159">
                                  <a:pos x="T66" y="T67"/>
                                </a:cxn>
                                <a:cxn ang="T160">
                                  <a:pos x="T68" y="T69"/>
                                </a:cxn>
                                <a:cxn ang="T161">
                                  <a:pos x="T70" y="T71"/>
                                </a:cxn>
                                <a:cxn ang="T162">
                                  <a:pos x="T72" y="T73"/>
                                </a:cxn>
                                <a:cxn ang="T163">
                                  <a:pos x="T74" y="T75"/>
                                </a:cxn>
                                <a:cxn ang="T164">
                                  <a:pos x="T76" y="T77"/>
                                </a:cxn>
                                <a:cxn ang="T165">
                                  <a:pos x="T78" y="T79"/>
                                </a:cxn>
                                <a:cxn ang="T166">
                                  <a:pos x="T80" y="T81"/>
                                </a:cxn>
                                <a:cxn ang="T167">
                                  <a:pos x="T82" y="T83"/>
                                </a:cxn>
                                <a:cxn ang="T168">
                                  <a:pos x="T84" y="T85"/>
                                </a:cxn>
                                <a:cxn ang="T169">
                                  <a:pos x="T86" y="T87"/>
                                </a:cxn>
                                <a:cxn ang="T170">
                                  <a:pos x="T88" y="T89"/>
                                </a:cxn>
                                <a:cxn ang="T171">
                                  <a:pos x="T90" y="T91"/>
                                </a:cxn>
                                <a:cxn ang="T172">
                                  <a:pos x="T92" y="T93"/>
                                </a:cxn>
                                <a:cxn ang="T173">
                                  <a:pos x="T94" y="T95"/>
                                </a:cxn>
                                <a:cxn ang="T174">
                                  <a:pos x="T96" y="T97"/>
                                </a:cxn>
                                <a:cxn ang="T175">
                                  <a:pos x="T98" y="T99"/>
                                </a:cxn>
                                <a:cxn ang="T176">
                                  <a:pos x="T100" y="T101"/>
                                </a:cxn>
                                <a:cxn ang="T177">
                                  <a:pos x="T102" y="T103"/>
                                </a:cxn>
                                <a:cxn ang="T178">
                                  <a:pos x="T104" y="T105"/>
                                </a:cxn>
                                <a:cxn ang="T179">
                                  <a:pos x="T106" y="T107"/>
                                </a:cxn>
                                <a:cxn ang="T180">
                                  <a:pos x="T108" y="T109"/>
                                </a:cxn>
                                <a:cxn ang="T181">
                                  <a:pos x="T110" y="T111"/>
                                </a:cxn>
                                <a:cxn ang="T182">
                                  <a:pos x="T112" y="T113"/>
                                </a:cxn>
                                <a:cxn ang="T183">
                                  <a:pos x="T114" y="T115"/>
                                </a:cxn>
                                <a:cxn ang="T184">
                                  <a:pos x="T116" y="T117"/>
                                </a:cxn>
                                <a:cxn ang="T185">
                                  <a:pos x="T118" y="T119"/>
                                </a:cxn>
                                <a:cxn ang="T186">
                                  <a:pos x="T120" y="T121"/>
                                </a:cxn>
                                <a:cxn ang="T187">
                                  <a:pos x="T122" y="T123"/>
                                </a:cxn>
                                <a:cxn ang="T188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3121" h="4165">
                                  <a:moveTo>
                                    <a:pt x="2580" y="0"/>
                                  </a:moveTo>
                                  <a:lnTo>
                                    <a:pt x="2491" y="3"/>
                                  </a:lnTo>
                                  <a:lnTo>
                                    <a:pt x="2402" y="8"/>
                                  </a:lnTo>
                                  <a:lnTo>
                                    <a:pt x="2312" y="18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30" y="47"/>
                                  </a:lnTo>
                                  <a:lnTo>
                                    <a:pt x="2039" y="67"/>
                                  </a:lnTo>
                                  <a:lnTo>
                                    <a:pt x="1949" y="90"/>
                                  </a:lnTo>
                                  <a:lnTo>
                                    <a:pt x="1859" y="116"/>
                                  </a:lnTo>
                                  <a:lnTo>
                                    <a:pt x="1769" y="145"/>
                                  </a:lnTo>
                                  <a:lnTo>
                                    <a:pt x="1680" y="177"/>
                                  </a:lnTo>
                                  <a:lnTo>
                                    <a:pt x="1591" y="213"/>
                                  </a:lnTo>
                                  <a:lnTo>
                                    <a:pt x="1504" y="251"/>
                                  </a:lnTo>
                                  <a:lnTo>
                                    <a:pt x="1418" y="292"/>
                                  </a:lnTo>
                                  <a:lnTo>
                                    <a:pt x="1334" y="335"/>
                                  </a:lnTo>
                                  <a:lnTo>
                                    <a:pt x="1251" y="381"/>
                                  </a:lnTo>
                                  <a:lnTo>
                                    <a:pt x="1169" y="430"/>
                                  </a:lnTo>
                                  <a:lnTo>
                                    <a:pt x="1090" y="481"/>
                                  </a:lnTo>
                                  <a:lnTo>
                                    <a:pt x="1013" y="534"/>
                                  </a:lnTo>
                                  <a:lnTo>
                                    <a:pt x="938" y="590"/>
                                  </a:lnTo>
                                  <a:lnTo>
                                    <a:pt x="865" y="648"/>
                                  </a:lnTo>
                                  <a:lnTo>
                                    <a:pt x="793" y="710"/>
                                  </a:lnTo>
                                  <a:lnTo>
                                    <a:pt x="723" y="777"/>
                                  </a:lnTo>
                                  <a:lnTo>
                                    <a:pt x="654" y="847"/>
                                  </a:lnTo>
                                  <a:lnTo>
                                    <a:pt x="588" y="921"/>
                                  </a:lnTo>
                                  <a:lnTo>
                                    <a:pt x="524" y="998"/>
                                  </a:lnTo>
                                  <a:lnTo>
                                    <a:pt x="463" y="1079"/>
                                  </a:lnTo>
                                  <a:lnTo>
                                    <a:pt x="405" y="1162"/>
                                  </a:lnTo>
                                  <a:lnTo>
                                    <a:pt x="350" y="1248"/>
                                  </a:lnTo>
                                  <a:lnTo>
                                    <a:pt x="298" y="1337"/>
                                  </a:lnTo>
                                  <a:lnTo>
                                    <a:pt x="249" y="1429"/>
                                  </a:lnTo>
                                  <a:lnTo>
                                    <a:pt x="204" y="1522"/>
                                  </a:lnTo>
                                  <a:lnTo>
                                    <a:pt x="163" y="1618"/>
                                  </a:lnTo>
                                  <a:lnTo>
                                    <a:pt x="126" y="1716"/>
                                  </a:lnTo>
                                  <a:lnTo>
                                    <a:pt x="94" y="1815"/>
                                  </a:lnTo>
                                  <a:lnTo>
                                    <a:pt x="66" y="1916"/>
                                  </a:lnTo>
                                  <a:lnTo>
                                    <a:pt x="42" y="2018"/>
                                  </a:lnTo>
                                  <a:lnTo>
                                    <a:pt x="24" y="2121"/>
                                  </a:lnTo>
                                  <a:lnTo>
                                    <a:pt x="10" y="2226"/>
                                  </a:lnTo>
                                  <a:lnTo>
                                    <a:pt x="2" y="2331"/>
                                  </a:lnTo>
                                  <a:lnTo>
                                    <a:pt x="0" y="2436"/>
                                  </a:lnTo>
                                  <a:lnTo>
                                    <a:pt x="6" y="2593"/>
                                  </a:lnTo>
                                  <a:lnTo>
                                    <a:pt x="24" y="2744"/>
                                  </a:lnTo>
                                  <a:lnTo>
                                    <a:pt x="53" y="2889"/>
                                  </a:lnTo>
                                  <a:lnTo>
                                    <a:pt x="92" y="3026"/>
                                  </a:lnTo>
                                  <a:lnTo>
                                    <a:pt x="141" y="3157"/>
                                  </a:lnTo>
                                  <a:lnTo>
                                    <a:pt x="198" y="3281"/>
                                  </a:lnTo>
                                  <a:lnTo>
                                    <a:pt x="264" y="3398"/>
                                  </a:lnTo>
                                  <a:lnTo>
                                    <a:pt x="338" y="3507"/>
                                  </a:lnTo>
                                  <a:lnTo>
                                    <a:pt x="418" y="3608"/>
                                  </a:lnTo>
                                  <a:lnTo>
                                    <a:pt x="506" y="3702"/>
                                  </a:lnTo>
                                  <a:lnTo>
                                    <a:pt x="598" y="3788"/>
                                  </a:lnTo>
                                  <a:lnTo>
                                    <a:pt x="697" y="3865"/>
                                  </a:lnTo>
                                  <a:lnTo>
                                    <a:pt x="799" y="3935"/>
                                  </a:lnTo>
                                  <a:lnTo>
                                    <a:pt x="906" y="3995"/>
                                  </a:lnTo>
                                  <a:lnTo>
                                    <a:pt x="1016" y="4047"/>
                                  </a:lnTo>
                                  <a:lnTo>
                                    <a:pt x="1128" y="4089"/>
                                  </a:lnTo>
                                  <a:lnTo>
                                    <a:pt x="1243" y="4123"/>
                                  </a:lnTo>
                                  <a:lnTo>
                                    <a:pt x="1359" y="4147"/>
                                  </a:lnTo>
                                  <a:lnTo>
                                    <a:pt x="1476" y="4161"/>
                                  </a:lnTo>
                                  <a:lnTo>
                                    <a:pt x="1593" y="4166"/>
                                  </a:lnTo>
                                  <a:lnTo>
                                    <a:pt x="1734" y="4159"/>
                                  </a:lnTo>
                                  <a:lnTo>
                                    <a:pt x="1869" y="4142"/>
                                  </a:lnTo>
                                  <a:lnTo>
                                    <a:pt x="1998" y="4114"/>
                                  </a:lnTo>
                                  <a:lnTo>
                                    <a:pt x="2121" y="4076"/>
                                  </a:lnTo>
                                  <a:lnTo>
                                    <a:pt x="2237" y="4029"/>
                                  </a:lnTo>
                                  <a:lnTo>
                                    <a:pt x="2347" y="3974"/>
                                  </a:lnTo>
                                  <a:lnTo>
                                    <a:pt x="2450" y="3910"/>
                                  </a:lnTo>
                                  <a:lnTo>
                                    <a:pt x="2547" y="3839"/>
                                  </a:lnTo>
                                  <a:lnTo>
                                    <a:pt x="2636" y="3762"/>
                                  </a:lnTo>
                                  <a:lnTo>
                                    <a:pt x="2718" y="3678"/>
                                  </a:lnTo>
                                  <a:lnTo>
                                    <a:pt x="2793" y="3589"/>
                                  </a:lnTo>
                                  <a:lnTo>
                                    <a:pt x="2861" y="3495"/>
                                  </a:lnTo>
                                  <a:lnTo>
                                    <a:pt x="2921" y="3398"/>
                                  </a:lnTo>
                                  <a:lnTo>
                                    <a:pt x="2973" y="3296"/>
                                  </a:lnTo>
                                  <a:lnTo>
                                    <a:pt x="3018" y="3192"/>
                                  </a:lnTo>
                                  <a:lnTo>
                                    <a:pt x="3055" y="3086"/>
                                  </a:lnTo>
                                  <a:lnTo>
                                    <a:pt x="3084" y="2978"/>
                                  </a:lnTo>
                                  <a:lnTo>
                                    <a:pt x="3104" y="2870"/>
                                  </a:lnTo>
                                  <a:lnTo>
                                    <a:pt x="3117" y="2761"/>
                                  </a:lnTo>
                                  <a:lnTo>
                                    <a:pt x="3121" y="2652"/>
                                  </a:lnTo>
                                  <a:lnTo>
                                    <a:pt x="3117" y="2546"/>
                                  </a:lnTo>
                                  <a:lnTo>
                                    <a:pt x="3108" y="2442"/>
                                  </a:lnTo>
                                  <a:lnTo>
                                    <a:pt x="3093" y="2342"/>
                                  </a:lnTo>
                                  <a:lnTo>
                                    <a:pt x="3072" y="2245"/>
                                  </a:lnTo>
                                  <a:lnTo>
                                    <a:pt x="3045" y="2151"/>
                                  </a:lnTo>
                                  <a:lnTo>
                                    <a:pt x="3011" y="2061"/>
                                  </a:lnTo>
                                  <a:lnTo>
                                    <a:pt x="2971" y="1974"/>
                                  </a:lnTo>
                                  <a:lnTo>
                                    <a:pt x="2926" y="1890"/>
                                  </a:lnTo>
                                  <a:lnTo>
                                    <a:pt x="2873" y="1811"/>
                                  </a:lnTo>
                                  <a:lnTo>
                                    <a:pt x="2815" y="1735"/>
                                  </a:lnTo>
                                  <a:lnTo>
                                    <a:pt x="2750" y="1662"/>
                                  </a:lnTo>
                                  <a:lnTo>
                                    <a:pt x="2678" y="1594"/>
                                  </a:lnTo>
                                  <a:lnTo>
                                    <a:pt x="2600" y="1530"/>
                                  </a:lnTo>
                                  <a:lnTo>
                                    <a:pt x="2515" y="1469"/>
                                  </a:lnTo>
                                  <a:lnTo>
                                    <a:pt x="2423" y="1413"/>
                                  </a:lnTo>
                                  <a:lnTo>
                                    <a:pt x="2325" y="1361"/>
                                  </a:lnTo>
                                  <a:lnTo>
                                    <a:pt x="2220" y="1313"/>
                                  </a:lnTo>
                                  <a:lnTo>
                                    <a:pt x="2108" y="1270"/>
                                  </a:lnTo>
                                  <a:lnTo>
                                    <a:pt x="1989" y="1231"/>
                                  </a:lnTo>
                                  <a:lnTo>
                                    <a:pt x="1863" y="1197"/>
                                  </a:lnTo>
                                  <a:lnTo>
                                    <a:pt x="1861" y="1178"/>
                                  </a:lnTo>
                                  <a:lnTo>
                                    <a:pt x="1863" y="1073"/>
                                  </a:lnTo>
                                  <a:lnTo>
                                    <a:pt x="1871" y="993"/>
                                  </a:lnTo>
                                  <a:lnTo>
                                    <a:pt x="1886" y="915"/>
                                  </a:lnTo>
                                  <a:lnTo>
                                    <a:pt x="1906" y="838"/>
                                  </a:lnTo>
                                  <a:lnTo>
                                    <a:pt x="1931" y="763"/>
                                  </a:lnTo>
                                  <a:lnTo>
                                    <a:pt x="1961" y="690"/>
                                  </a:lnTo>
                                  <a:lnTo>
                                    <a:pt x="1996" y="620"/>
                                  </a:lnTo>
                                  <a:lnTo>
                                    <a:pt x="2036" y="552"/>
                                  </a:lnTo>
                                  <a:lnTo>
                                    <a:pt x="2080" y="487"/>
                                  </a:lnTo>
                                  <a:lnTo>
                                    <a:pt x="2128" y="425"/>
                                  </a:lnTo>
                                  <a:lnTo>
                                    <a:pt x="2179" y="366"/>
                                  </a:lnTo>
                                  <a:lnTo>
                                    <a:pt x="2235" y="310"/>
                                  </a:lnTo>
                                  <a:lnTo>
                                    <a:pt x="2294" y="259"/>
                                  </a:lnTo>
                                  <a:lnTo>
                                    <a:pt x="2356" y="211"/>
                                  </a:lnTo>
                                  <a:lnTo>
                                    <a:pt x="2420" y="168"/>
                                  </a:lnTo>
                                  <a:lnTo>
                                    <a:pt x="2488" y="129"/>
                                  </a:lnTo>
                                  <a:lnTo>
                                    <a:pt x="2558" y="94"/>
                                  </a:lnTo>
                                  <a:lnTo>
                                    <a:pt x="2630" y="65"/>
                                  </a:lnTo>
                                  <a:lnTo>
                                    <a:pt x="2705" y="41"/>
                                  </a:lnTo>
                                  <a:lnTo>
                                    <a:pt x="2781" y="22"/>
                                  </a:lnTo>
                                  <a:lnTo>
                                    <a:pt x="2765" y="17"/>
                                  </a:lnTo>
                                  <a:lnTo>
                                    <a:pt x="2690" y="5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03" y="1"/>
                                  </a:lnTo>
                                  <a:lnTo>
                                    <a:pt x="25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s:wsp>
                      <wps:cNvPr id="63" name="Obdélník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82" cy="10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C8EEB73" id="Skupina 57" o:spid="_x0000_s1026" style="position:absolute;margin-left:508.25pt;margin-top:-3.25pt;width:79.35pt;height:79.35pt;z-index:251655680;mso-position-horizontal-relative:page;mso-position-vertical-relative:page" coordsize="10082,10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">
              <v:group id="Skupina 2" o:spid="_x0000_s1027" style="position:absolute;left:366;top:4306;width:5400;height:5400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<v:group id="Group 3" o:spid="_x0000_s1028" style="position:absolute;left:36605;top:430622;width:5652;height:5652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4" o:spid="_x0000_s1029" style="position:absolute;left:36605;top:430622;width:5652;height:5652;visibility:visible;mso-wrap-style:square;v-text-anchor:top" coordsize="5669,5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    </v:shape>
                </v:group>
                <v:group id="Group 5" o:spid="_x0000_s1030" style="position:absolute;left:37870;top:430872;width:3121;height:4165" coordorigin="37870,430872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6" o:spid="_x0000_s1031" style="position:absolute;left:37870;top:430872;width:3121;height:4165;visibility:visible;mso-wrap-style:square;v-text-anchor:top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    </v:shape>
                </v:group>
              </v:group>
              <v:rect id="Obdélník 3" o:spid="_x0000_s1032" style="position:absolute;width:10082;height:10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" filled="f" stroked="f" strokeweight=".25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52DA"/>
    <w:multiLevelType w:val="hybridMultilevel"/>
    <w:tmpl w:val="0B086C48"/>
    <w:lvl w:ilvl="0" w:tplc="514652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  <w:szCs w:val="18"/>
      </w:rPr>
    </w:lvl>
    <w:lvl w:ilvl="1" w:tplc="B6CEAF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642ED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B06A60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FD2105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98C2D8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5C01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805E3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E4CE2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F89E7E1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B8DC5B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3C8C5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7CFD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5C64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1C0D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00C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A04F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4296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471E9CE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F3A99E0" w:tentative="1">
      <w:start w:val="1"/>
      <w:numFmt w:val="lowerLetter"/>
      <w:lvlText w:val="%2."/>
      <w:lvlJc w:val="left"/>
      <w:pPr>
        <w:ind w:left="1440" w:hanging="360"/>
      </w:pPr>
    </w:lvl>
    <w:lvl w:ilvl="2" w:tplc="C4F8F3CE" w:tentative="1">
      <w:start w:val="1"/>
      <w:numFmt w:val="lowerRoman"/>
      <w:lvlText w:val="%3."/>
      <w:lvlJc w:val="right"/>
      <w:pPr>
        <w:ind w:left="2160" w:hanging="180"/>
      </w:pPr>
    </w:lvl>
    <w:lvl w:ilvl="3" w:tplc="DA7C72EE" w:tentative="1">
      <w:start w:val="1"/>
      <w:numFmt w:val="decimal"/>
      <w:lvlText w:val="%4."/>
      <w:lvlJc w:val="left"/>
      <w:pPr>
        <w:ind w:left="2880" w:hanging="360"/>
      </w:pPr>
    </w:lvl>
    <w:lvl w:ilvl="4" w:tplc="B73E4D2A" w:tentative="1">
      <w:start w:val="1"/>
      <w:numFmt w:val="lowerLetter"/>
      <w:lvlText w:val="%5."/>
      <w:lvlJc w:val="left"/>
      <w:pPr>
        <w:ind w:left="3600" w:hanging="360"/>
      </w:pPr>
    </w:lvl>
    <w:lvl w:ilvl="5" w:tplc="C3D41504" w:tentative="1">
      <w:start w:val="1"/>
      <w:numFmt w:val="lowerRoman"/>
      <w:lvlText w:val="%6."/>
      <w:lvlJc w:val="right"/>
      <w:pPr>
        <w:ind w:left="4320" w:hanging="180"/>
      </w:pPr>
    </w:lvl>
    <w:lvl w:ilvl="6" w:tplc="7812B044" w:tentative="1">
      <w:start w:val="1"/>
      <w:numFmt w:val="decimal"/>
      <w:lvlText w:val="%7."/>
      <w:lvlJc w:val="left"/>
      <w:pPr>
        <w:ind w:left="5040" w:hanging="360"/>
      </w:pPr>
    </w:lvl>
    <w:lvl w:ilvl="7" w:tplc="ADCAD044" w:tentative="1">
      <w:start w:val="1"/>
      <w:numFmt w:val="lowerLetter"/>
      <w:lvlText w:val="%8."/>
      <w:lvlJc w:val="left"/>
      <w:pPr>
        <w:ind w:left="5760" w:hanging="360"/>
      </w:pPr>
    </w:lvl>
    <w:lvl w:ilvl="8" w:tplc="5E1841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096A6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EAC2260">
      <w:start w:val="1"/>
      <w:numFmt w:val="lowerLetter"/>
      <w:lvlText w:val="%2."/>
      <w:lvlJc w:val="left"/>
      <w:pPr>
        <w:ind w:left="1440" w:hanging="360"/>
      </w:pPr>
    </w:lvl>
    <w:lvl w:ilvl="2" w:tplc="3EFE21DE" w:tentative="1">
      <w:start w:val="1"/>
      <w:numFmt w:val="lowerRoman"/>
      <w:lvlText w:val="%3."/>
      <w:lvlJc w:val="right"/>
      <w:pPr>
        <w:ind w:left="2160" w:hanging="180"/>
      </w:pPr>
    </w:lvl>
    <w:lvl w:ilvl="3" w:tplc="C4DCBD0A" w:tentative="1">
      <w:start w:val="1"/>
      <w:numFmt w:val="decimal"/>
      <w:lvlText w:val="%4."/>
      <w:lvlJc w:val="left"/>
      <w:pPr>
        <w:ind w:left="2880" w:hanging="360"/>
      </w:pPr>
    </w:lvl>
    <w:lvl w:ilvl="4" w:tplc="AACE0B32" w:tentative="1">
      <w:start w:val="1"/>
      <w:numFmt w:val="lowerLetter"/>
      <w:lvlText w:val="%5."/>
      <w:lvlJc w:val="left"/>
      <w:pPr>
        <w:ind w:left="3600" w:hanging="360"/>
      </w:pPr>
    </w:lvl>
    <w:lvl w:ilvl="5" w:tplc="C05E801E" w:tentative="1">
      <w:start w:val="1"/>
      <w:numFmt w:val="lowerRoman"/>
      <w:lvlText w:val="%6."/>
      <w:lvlJc w:val="right"/>
      <w:pPr>
        <w:ind w:left="4320" w:hanging="180"/>
      </w:pPr>
    </w:lvl>
    <w:lvl w:ilvl="6" w:tplc="82A68A4A" w:tentative="1">
      <w:start w:val="1"/>
      <w:numFmt w:val="decimal"/>
      <w:lvlText w:val="%7."/>
      <w:lvlJc w:val="left"/>
      <w:pPr>
        <w:ind w:left="5040" w:hanging="360"/>
      </w:pPr>
    </w:lvl>
    <w:lvl w:ilvl="7" w:tplc="B38208A8" w:tentative="1">
      <w:start w:val="1"/>
      <w:numFmt w:val="lowerLetter"/>
      <w:lvlText w:val="%8."/>
      <w:lvlJc w:val="left"/>
      <w:pPr>
        <w:ind w:left="5760" w:hanging="360"/>
      </w:pPr>
    </w:lvl>
    <w:lvl w:ilvl="8" w:tplc="52E0A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F06869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1C67D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9C61A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EE8B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7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786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B9273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892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D8CE4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EF32A2"/>
    <w:multiLevelType w:val="hybridMultilevel"/>
    <w:tmpl w:val="2536F5E6"/>
    <w:lvl w:ilvl="0" w:tplc="25FA56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AA093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8F4C1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3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FEEB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AA75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EFAAC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1814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3C8F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C6F9F"/>
    <w:multiLevelType w:val="hybridMultilevel"/>
    <w:tmpl w:val="2536F5E6"/>
    <w:lvl w:ilvl="0" w:tplc="DDEE7C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AE80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9C0F1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C526F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9073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206DF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04E9C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5E68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9FE949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F1428B"/>
    <w:multiLevelType w:val="hybridMultilevel"/>
    <w:tmpl w:val="2536F5E6"/>
    <w:lvl w:ilvl="0" w:tplc="D6A62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CB2FFE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EFA407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4181A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6431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746B4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3072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6EFB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C8D7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E514A"/>
    <w:multiLevelType w:val="hybridMultilevel"/>
    <w:tmpl w:val="2CE2367C"/>
    <w:lvl w:ilvl="0" w:tplc="122EB1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63A623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E7814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3D6E9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AA5F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6C6E7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6AAF9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3098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B25CA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40089B"/>
    <w:multiLevelType w:val="hybridMultilevel"/>
    <w:tmpl w:val="045C9A02"/>
    <w:lvl w:ilvl="0" w:tplc="DB96C838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9FD42BF2" w:tentative="1">
      <w:start w:val="1"/>
      <w:numFmt w:val="lowerLetter"/>
      <w:lvlText w:val="%2."/>
      <w:lvlJc w:val="left"/>
      <w:pPr>
        <w:ind w:left="1222" w:hanging="360"/>
      </w:pPr>
    </w:lvl>
    <w:lvl w:ilvl="2" w:tplc="31946234" w:tentative="1">
      <w:start w:val="1"/>
      <w:numFmt w:val="lowerRoman"/>
      <w:lvlText w:val="%3."/>
      <w:lvlJc w:val="right"/>
      <w:pPr>
        <w:ind w:left="1942" w:hanging="180"/>
      </w:pPr>
    </w:lvl>
    <w:lvl w:ilvl="3" w:tplc="D2824E12" w:tentative="1">
      <w:start w:val="1"/>
      <w:numFmt w:val="decimal"/>
      <w:lvlText w:val="%4."/>
      <w:lvlJc w:val="left"/>
      <w:pPr>
        <w:ind w:left="2662" w:hanging="360"/>
      </w:pPr>
    </w:lvl>
    <w:lvl w:ilvl="4" w:tplc="57DC2190" w:tentative="1">
      <w:start w:val="1"/>
      <w:numFmt w:val="lowerLetter"/>
      <w:lvlText w:val="%5."/>
      <w:lvlJc w:val="left"/>
      <w:pPr>
        <w:ind w:left="3382" w:hanging="360"/>
      </w:pPr>
    </w:lvl>
    <w:lvl w:ilvl="5" w:tplc="E2E4D448" w:tentative="1">
      <w:start w:val="1"/>
      <w:numFmt w:val="lowerRoman"/>
      <w:lvlText w:val="%6."/>
      <w:lvlJc w:val="right"/>
      <w:pPr>
        <w:ind w:left="4102" w:hanging="180"/>
      </w:pPr>
    </w:lvl>
    <w:lvl w:ilvl="6" w:tplc="663ECDF8" w:tentative="1">
      <w:start w:val="1"/>
      <w:numFmt w:val="decimal"/>
      <w:lvlText w:val="%7."/>
      <w:lvlJc w:val="left"/>
      <w:pPr>
        <w:ind w:left="4822" w:hanging="360"/>
      </w:pPr>
    </w:lvl>
    <w:lvl w:ilvl="7" w:tplc="39701010" w:tentative="1">
      <w:start w:val="1"/>
      <w:numFmt w:val="lowerLetter"/>
      <w:lvlText w:val="%8."/>
      <w:lvlJc w:val="left"/>
      <w:pPr>
        <w:ind w:left="5542" w:hanging="360"/>
      </w:pPr>
    </w:lvl>
    <w:lvl w:ilvl="8" w:tplc="7F267082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2B879E7"/>
    <w:multiLevelType w:val="hybridMultilevel"/>
    <w:tmpl w:val="2536F5E6"/>
    <w:lvl w:ilvl="0" w:tplc="37263E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6C788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B60E32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24E1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B2FD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9923E9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B3817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2805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16AA5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2314"/>
    <w:multiLevelType w:val="hybridMultilevel"/>
    <w:tmpl w:val="64C670DE"/>
    <w:lvl w:ilvl="0" w:tplc="848EC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C6DE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D04BA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A38A6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8E95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071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8686C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5049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67EAB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CF3B9F"/>
    <w:multiLevelType w:val="hybridMultilevel"/>
    <w:tmpl w:val="D2AE0AEA"/>
    <w:lvl w:ilvl="0" w:tplc="20E0B7B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18"/>
      </w:rPr>
    </w:lvl>
    <w:lvl w:ilvl="1" w:tplc="072A186C" w:tentative="1">
      <w:start w:val="1"/>
      <w:numFmt w:val="lowerLetter"/>
      <w:lvlText w:val="%2."/>
      <w:lvlJc w:val="left"/>
      <w:pPr>
        <w:ind w:left="1440" w:hanging="360"/>
      </w:pPr>
    </w:lvl>
    <w:lvl w:ilvl="2" w:tplc="4A3892CC" w:tentative="1">
      <w:start w:val="1"/>
      <w:numFmt w:val="lowerRoman"/>
      <w:lvlText w:val="%3."/>
      <w:lvlJc w:val="right"/>
      <w:pPr>
        <w:ind w:left="2160" w:hanging="180"/>
      </w:pPr>
    </w:lvl>
    <w:lvl w:ilvl="3" w:tplc="203A9376" w:tentative="1">
      <w:start w:val="1"/>
      <w:numFmt w:val="decimal"/>
      <w:lvlText w:val="%4."/>
      <w:lvlJc w:val="left"/>
      <w:pPr>
        <w:ind w:left="2880" w:hanging="360"/>
      </w:pPr>
    </w:lvl>
    <w:lvl w:ilvl="4" w:tplc="9C4C8DD6" w:tentative="1">
      <w:start w:val="1"/>
      <w:numFmt w:val="lowerLetter"/>
      <w:lvlText w:val="%5."/>
      <w:lvlJc w:val="left"/>
      <w:pPr>
        <w:ind w:left="3600" w:hanging="360"/>
      </w:pPr>
    </w:lvl>
    <w:lvl w:ilvl="5" w:tplc="AB880DDE" w:tentative="1">
      <w:start w:val="1"/>
      <w:numFmt w:val="lowerRoman"/>
      <w:lvlText w:val="%6."/>
      <w:lvlJc w:val="right"/>
      <w:pPr>
        <w:ind w:left="4320" w:hanging="180"/>
      </w:pPr>
    </w:lvl>
    <w:lvl w:ilvl="6" w:tplc="71D4428E" w:tentative="1">
      <w:start w:val="1"/>
      <w:numFmt w:val="decimal"/>
      <w:lvlText w:val="%7."/>
      <w:lvlJc w:val="left"/>
      <w:pPr>
        <w:ind w:left="5040" w:hanging="360"/>
      </w:pPr>
    </w:lvl>
    <w:lvl w:ilvl="7" w:tplc="8DE4E9F8" w:tentative="1">
      <w:start w:val="1"/>
      <w:numFmt w:val="lowerLetter"/>
      <w:lvlText w:val="%8."/>
      <w:lvlJc w:val="left"/>
      <w:pPr>
        <w:ind w:left="5760" w:hanging="360"/>
      </w:pPr>
    </w:lvl>
    <w:lvl w:ilvl="8" w:tplc="547CA6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F4BDD"/>
    <w:multiLevelType w:val="hybridMultilevel"/>
    <w:tmpl w:val="43BAC60A"/>
    <w:lvl w:ilvl="0" w:tplc="ADC2974A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73BA4348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7652CC7A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E2BE178C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AD541E2C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FB080F8A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89E6B56C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75722112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34D2CCA4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4" w15:restartNumberingAfterBreak="0">
    <w:nsid w:val="40ED7662"/>
    <w:multiLevelType w:val="hybridMultilevel"/>
    <w:tmpl w:val="2536F5E6"/>
    <w:lvl w:ilvl="0" w:tplc="C352AE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E04670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AE8577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07C1E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DEF4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CC23ED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CD06A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E4FC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6A0620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1F5323"/>
    <w:multiLevelType w:val="hybridMultilevel"/>
    <w:tmpl w:val="CDCEFF84"/>
    <w:lvl w:ilvl="0" w:tplc="4CAE01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FCEC9CD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E4EE5D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29254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CC4B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16EAB7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7A2D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DCBB1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9B0BA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9029FE"/>
    <w:multiLevelType w:val="hybridMultilevel"/>
    <w:tmpl w:val="2536F5E6"/>
    <w:lvl w:ilvl="0" w:tplc="9800B7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6889F2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01A949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F843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FA7F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46E13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FB486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1806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2C4F0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053350"/>
    <w:multiLevelType w:val="hybridMultilevel"/>
    <w:tmpl w:val="46F22FD0"/>
    <w:lvl w:ilvl="0" w:tplc="EFEAA18A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  <w:szCs w:val="18"/>
        <w:u w:val="none"/>
      </w:rPr>
    </w:lvl>
    <w:lvl w:ilvl="1" w:tplc="C82E3932" w:tentative="1">
      <w:start w:val="1"/>
      <w:numFmt w:val="lowerLetter"/>
      <w:lvlText w:val="%2."/>
      <w:lvlJc w:val="left"/>
      <w:pPr>
        <w:ind w:left="1800" w:hanging="360"/>
      </w:pPr>
    </w:lvl>
    <w:lvl w:ilvl="2" w:tplc="B6B49958" w:tentative="1">
      <w:start w:val="1"/>
      <w:numFmt w:val="lowerRoman"/>
      <w:lvlText w:val="%3."/>
      <w:lvlJc w:val="right"/>
      <w:pPr>
        <w:ind w:left="2520" w:hanging="180"/>
      </w:pPr>
    </w:lvl>
    <w:lvl w:ilvl="3" w:tplc="4EC2E4E6" w:tentative="1">
      <w:start w:val="1"/>
      <w:numFmt w:val="decimal"/>
      <w:lvlText w:val="%4."/>
      <w:lvlJc w:val="left"/>
      <w:pPr>
        <w:ind w:left="3240" w:hanging="360"/>
      </w:pPr>
    </w:lvl>
    <w:lvl w:ilvl="4" w:tplc="DB561E38" w:tentative="1">
      <w:start w:val="1"/>
      <w:numFmt w:val="lowerLetter"/>
      <w:lvlText w:val="%5."/>
      <w:lvlJc w:val="left"/>
      <w:pPr>
        <w:ind w:left="3960" w:hanging="360"/>
      </w:pPr>
    </w:lvl>
    <w:lvl w:ilvl="5" w:tplc="CE040958" w:tentative="1">
      <w:start w:val="1"/>
      <w:numFmt w:val="lowerRoman"/>
      <w:lvlText w:val="%6."/>
      <w:lvlJc w:val="right"/>
      <w:pPr>
        <w:ind w:left="4680" w:hanging="180"/>
      </w:pPr>
    </w:lvl>
    <w:lvl w:ilvl="6" w:tplc="E19250B2" w:tentative="1">
      <w:start w:val="1"/>
      <w:numFmt w:val="decimal"/>
      <w:lvlText w:val="%7."/>
      <w:lvlJc w:val="left"/>
      <w:pPr>
        <w:ind w:left="5400" w:hanging="360"/>
      </w:pPr>
    </w:lvl>
    <w:lvl w:ilvl="7" w:tplc="2DA6B22E" w:tentative="1">
      <w:start w:val="1"/>
      <w:numFmt w:val="lowerLetter"/>
      <w:lvlText w:val="%8."/>
      <w:lvlJc w:val="left"/>
      <w:pPr>
        <w:ind w:left="6120" w:hanging="360"/>
      </w:pPr>
    </w:lvl>
    <w:lvl w:ilvl="8" w:tplc="2750A64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5A319C"/>
    <w:multiLevelType w:val="hybridMultilevel"/>
    <w:tmpl w:val="ACA017CE"/>
    <w:lvl w:ilvl="0" w:tplc="9668AD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7F460D98">
      <w:start w:val="1"/>
      <w:numFmt w:val="lowerLetter"/>
      <w:lvlText w:val="%2."/>
      <w:lvlJc w:val="left"/>
      <w:pPr>
        <w:ind w:left="1440" w:hanging="360"/>
      </w:pPr>
    </w:lvl>
    <w:lvl w:ilvl="2" w:tplc="ECD8BF84" w:tentative="1">
      <w:start w:val="1"/>
      <w:numFmt w:val="lowerRoman"/>
      <w:lvlText w:val="%3."/>
      <w:lvlJc w:val="right"/>
      <w:pPr>
        <w:ind w:left="2160" w:hanging="180"/>
      </w:pPr>
    </w:lvl>
    <w:lvl w:ilvl="3" w:tplc="CC20682A" w:tentative="1">
      <w:start w:val="1"/>
      <w:numFmt w:val="decimal"/>
      <w:lvlText w:val="%4."/>
      <w:lvlJc w:val="left"/>
      <w:pPr>
        <w:ind w:left="2880" w:hanging="360"/>
      </w:pPr>
    </w:lvl>
    <w:lvl w:ilvl="4" w:tplc="7CF2E946" w:tentative="1">
      <w:start w:val="1"/>
      <w:numFmt w:val="lowerLetter"/>
      <w:lvlText w:val="%5."/>
      <w:lvlJc w:val="left"/>
      <w:pPr>
        <w:ind w:left="3600" w:hanging="360"/>
      </w:pPr>
    </w:lvl>
    <w:lvl w:ilvl="5" w:tplc="E8F818D2" w:tentative="1">
      <w:start w:val="1"/>
      <w:numFmt w:val="lowerRoman"/>
      <w:lvlText w:val="%6."/>
      <w:lvlJc w:val="right"/>
      <w:pPr>
        <w:ind w:left="4320" w:hanging="180"/>
      </w:pPr>
    </w:lvl>
    <w:lvl w:ilvl="6" w:tplc="A9C0DF60" w:tentative="1">
      <w:start w:val="1"/>
      <w:numFmt w:val="decimal"/>
      <w:lvlText w:val="%7."/>
      <w:lvlJc w:val="left"/>
      <w:pPr>
        <w:ind w:left="5040" w:hanging="360"/>
      </w:pPr>
    </w:lvl>
    <w:lvl w:ilvl="7" w:tplc="FAB6C9EC" w:tentative="1">
      <w:start w:val="1"/>
      <w:numFmt w:val="lowerLetter"/>
      <w:lvlText w:val="%8."/>
      <w:lvlJc w:val="left"/>
      <w:pPr>
        <w:ind w:left="5760" w:hanging="360"/>
      </w:pPr>
    </w:lvl>
    <w:lvl w:ilvl="8" w:tplc="F1E8F6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EC03DA"/>
    <w:multiLevelType w:val="hybridMultilevel"/>
    <w:tmpl w:val="9B883D44"/>
    <w:lvl w:ilvl="0" w:tplc="42D2C63E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BEF671E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57FCB498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D1B48532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43C68900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3E40AE94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F09E7A38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40D6E420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3C2E0B5C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3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086A71"/>
    <w:multiLevelType w:val="hybridMultilevel"/>
    <w:tmpl w:val="68920500"/>
    <w:lvl w:ilvl="0" w:tplc="77DA7C9E">
      <w:start w:val="1"/>
      <w:numFmt w:val="decimal"/>
      <w:lvlText w:val="%1."/>
      <w:lvlJc w:val="left"/>
      <w:pPr>
        <w:ind w:left="720" w:hanging="360"/>
      </w:pPr>
    </w:lvl>
    <w:lvl w:ilvl="1" w:tplc="28C8F270" w:tentative="1">
      <w:start w:val="1"/>
      <w:numFmt w:val="lowerLetter"/>
      <w:lvlText w:val="%2."/>
      <w:lvlJc w:val="left"/>
      <w:pPr>
        <w:ind w:left="1440" w:hanging="360"/>
      </w:pPr>
    </w:lvl>
    <w:lvl w:ilvl="2" w:tplc="40D474F8" w:tentative="1">
      <w:start w:val="1"/>
      <w:numFmt w:val="lowerRoman"/>
      <w:lvlText w:val="%3."/>
      <w:lvlJc w:val="right"/>
      <w:pPr>
        <w:ind w:left="2160" w:hanging="180"/>
      </w:pPr>
    </w:lvl>
    <w:lvl w:ilvl="3" w:tplc="B9929278" w:tentative="1">
      <w:start w:val="1"/>
      <w:numFmt w:val="decimal"/>
      <w:lvlText w:val="%4."/>
      <w:lvlJc w:val="left"/>
      <w:pPr>
        <w:ind w:left="2880" w:hanging="360"/>
      </w:pPr>
    </w:lvl>
    <w:lvl w:ilvl="4" w:tplc="945AE6B0" w:tentative="1">
      <w:start w:val="1"/>
      <w:numFmt w:val="lowerLetter"/>
      <w:lvlText w:val="%5."/>
      <w:lvlJc w:val="left"/>
      <w:pPr>
        <w:ind w:left="3600" w:hanging="360"/>
      </w:pPr>
    </w:lvl>
    <w:lvl w:ilvl="5" w:tplc="8D965F3E" w:tentative="1">
      <w:start w:val="1"/>
      <w:numFmt w:val="lowerRoman"/>
      <w:lvlText w:val="%6."/>
      <w:lvlJc w:val="right"/>
      <w:pPr>
        <w:ind w:left="4320" w:hanging="180"/>
      </w:pPr>
    </w:lvl>
    <w:lvl w:ilvl="6" w:tplc="21F05D7E" w:tentative="1">
      <w:start w:val="1"/>
      <w:numFmt w:val="decimal"/>
      <w:lvlText w:val="%7."/>
      <w:lvlJc w:val="left"/>
      <w:pPr>
        <w:ind w:left="5040" w:hanging="360"/>
      </w:pPr>
    </w:lvl>
    <w:lvl w:ilvl="7" w:tplc="186E8BCC" w:tentative="1">
      <w:start w:val="1"/>
      <w:numFmt w:val="lowerLetter"/>
      <w:lvlText w:val="%8."/>
      <w:lvlJc w:val="left"/>
      <w:pPr>
        <w:ind w:left="5760" w:hanging="360"/>
      </w:pPr>
    </w:lvl>
    <w:lvl w:ilvl="8" w:tplc="A17200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992054"/>
    <w:multiLevelType w:val="hybridMultilevel"/>
    <w:tmpl w:val="77322CB2"/>
    <w:lvl w:ilvl="0" w:tplc="5A6E9AD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78AA812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60E9F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48FEB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88EF2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DBC051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14188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77A21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354C13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560BAD"/>
    <w:multiLevelType w:val="hybridMultilevel"/>
    <w:tmpl w:val="ACA017CE"/>
    <w:lvl w:ilvl="0" w:tplc="C548E0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177C5056" w:tentative="1">
      <w:start w:val="1"/>
      <w:numFmt w:val="lowerLetter"/>
      <w:lvlText w:val="%2."/>
      <w:lvlJc w:val="left"/>
      <w:pPr>
        <w:ind w:left="1440" w:hanging="360"/>
      </w:pPr>
    </w:lvl>
    <w:lvl w:ilvl="2" w:tplc="43A2F262" w:tentative="1">
      <w:start w:val="1"/>
      <w:numFmt w:val="lowerRoman"/>
      <w:lvlText w:val="%3."/>
      <w:lvlJc w:val="right"/>
      <w:pPr>
        <w:ind w:left="2160" w:hanging="180"/>
      </w:pPr>
    </w:lvl>
    <w:lvl w:ilvl="3" w:tplc="35A8F606" w:tentative="1">
      <w:start w:val="1"/>
      <w:numFmt w:val="decimal"/>
      <w:lvlText w:val="%4."/>
      <w:lvlJc w:val="left"/>
      <w:pPr>
        <w:ind w:left="2880" w:hanging="360"/>
      </w:pPr>
    </w:lvl>
    <w:lvl w:ilvl="4" w:tplc="F96A1D10" w:tentative="1">
      <w:start w:val="1"/>
      <w:numFmt w:val="lowerLetter"/>
      <w:lvlText w:val="%5."/>
      <w:lvlJc w:val="left"/>
      <w:pPr>
        <w:ind w:left="3600" w:hanging="360"/>
      </w:pPr>
    </w:lvl>
    <w:lvl w:ilvl="5" w:tplc="69289AFC" w:tentative="1">
      <w:start w:val="1"/>
      <w:numFmt w:val="lowerRoman"/>
      <w:lvlText w:val="%6."/>
      <w:lvlJc w:val="right"/>
      <w:pPr>
        <w:ind w:left="4320" w:hanging="180"/>
      </w:pPr>
    </w:lvl>
    <w:lvl w:ilvl="6" w:tplc="645ECC14" w:tentative="1">
      <w:start w:val="1"/>
      <w:numFmt w:val="decimal"/>
      <w:lvlText w:val="%7."/>
      <w:lvlJc w:val="left"/>
      <w:pPr>
        <w:ind w:left="5040" w:hanging="360"/>
      </w:pPr>
    </w:lvl>
    <w:lvl w:ilvl="7" w:tplc="B4E2BE6E" w:tentative="1">
      <w:start w:val="1"/>
      <w:numFmt w:val="lowerLetter"/>
      <w:lvlText w:val="%8."/>
      <w:lvlJc w:val="left"/>
      <w:pPr>
        <w:ind w:left="5760" w:hanging="360"/>
      </w:pPr>
    </w:lvl>
    <w:lvl w:ilvl="8" w:tplc="F5CAE6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D64095"/>
    <w:multiLevelType w:val="hybridMultilevel"/>
    <w:tmpl w:val="65D87E1C"/>
    <w:lvl w:ilvl="0" w:tplc="42EA92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DF48748" w:tentative="1">
      <w:start w:val="1"/>
      <w:numFmt w:val="lowerLetter"/>
      <w:lvlText w:val="%2."/>
      <w:lvlJc w:val="left"/>
      <w:pPr>
        <w:ind w:left="1440" w:hanging="360"/>
      </w:pPr>
    </w:lvl>
    <w:lvl w:ilvl="2" w:tplc="4C98F2DE" w:tentative="1">
      <w:start w:val="1"/>
      <w:numFmt w:val="lowerRoman"/>
      <w:lvlText w:val="%3."/>
      <w:lvlJc w:val="right"/>
      <w:pPr>
        <w:ind w:left="2160" w:hanging="180"/>
      </w:pPr>
    </w:lvl>
    <w:lvl w:ilvl="3" w:tplc="CC4859AA" w:tentative="1">
      <w:start w:val="1"/>
      <w:numFmt w:val="decimal"/>
      <w:lvlText w:val="%4."/>
      <w:lvlJc w:val="left"/>
      <w:pPr>
        <w:ind w:left="2880" w:hanging="360"/>
      </w:pPr>
    </w:lvl>
    <w:lvl w:ilvl="4" w:tplc="6BCCCB92" w:tentative="1">
      <w:start w:val="1"/>
      <w:numFmt w:val="lowerLetter"/>
      <w:lvlText w:val="%5."/>
      <w:lvlJc w:val="left"/>
      <w:pPr>
        <w:ind w:left="3600" w:hanging="360"/>
      </w:pPr>
    </w:lvl>
    <w:lvl w:ilvl="5" w:tplc="32A0A6F2" w:tentative="1">
      <w:start w:val="1"/>
      <w:numFmt w:val="lowerRoman"/>
      <w:lvlText w:val="%6."/>
      <w:lvlJc w:val="right"/>
      <w:pPr>
        <w:ind w:left="4320" w:hanging="180"/>
      </w:pPr>
    </w:lvl>
    <w:lvl w:ilvl="6" w:tplc="35AC807C" w:tentative="1">
      <w:start w:val="1"/>
      <w:numFmt w:val="decimal"/>
      <w:lvlText w:val="%7."/>
      <w:lvlJc w:val="left"/>
      <w:pPr>
        <w:ind w:left="5040" w:hanging="360"/>
      </w:pPr>
    </w:lvl>
    <w:lvl w:ilvl="7" w:tplc="7DFC8AA4" w:tentative="1">
      <w:start w:val="1"/>
      <w:numFmt w:val="lowerLetter"/>
      <w:lvlText w:val="%8."/>
      <w:lvlJc w:val="left"/>
      <w:pPr>
        <w:ind w:left="5760" w:hanging="360"/>
      </w:pPr>
    </w:lvl>
    <w:lvl w:ilvl="8" w:tplc="3B34B9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3D6825"/>
    <w:multiLevelType w:val="hybridMultilevel"/>
    <w:tmpl w:val="D924FAE8"/>
    <w:lvl w:ilvl="0" w:tplc="DAB621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7CD8F4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CF2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C21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68F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CE10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26DE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8FE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0EE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431C34"/>
    <w:multiLevelType w:val="hybridMultilevel"/>
    <w:tmpl w:val="0EA2CF98"/>
    <w:lvl w:ilvl="0" w:tplc="D7D20F8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1D21048" w:tentative="1">
      <w:start w:val="1"/>
      <w:numFmt w:val="lowerLetter"/>
      <w:lvlText w:val="%2."/>
      <w:lvlJc w:val="left"/>
      <w:pPr>
        <w:ind w:left="1440" w:hanging="360"/>
      </w:pPr>
    </w:lvl>
    <w:lvl w:ilvl="2" w:tplc="14EC0F14" w:tentative="1">
      <w:start w:val="1"/>
      <w:numFmt w:val="lowerRoman"/>
      <w:lvlText w:val="%3."/>
      <w:lvlJc w:val="right"/>
      <w:pPr>
        <w:ind w:left="2160" w:hanging="180"/>
      </w:pPr>
    </w:lvl>
    <w:lvl w:ilvl="3" w:tplc="ECCE5706" w:tentative="1">
      <w:start w:val="1"/>
      <w:numFmt w:val="decimal"/>
      <w:lvlText w:val="%4."/>
      <w:lvlJc w:val="left"/>
      <w:pPr>
        <w:ind w:left="2880" w:hanging="360"/>
      </w:pPr>
    </w:lvl>
    <w:lvl w:ilvl="4" w:tplc="FF642F3E" w:tentative="1">
      <w:start w:val="1"/>
      <w:numFmt w:val="lowerLetter"/>
      <w:lvlText w:val="%5."/>
      <w:lvlJc w:val="left"/>
      <w:pPr>
        <w:ind w:left="3600" w:hanging="360"/>
      </w:pPr>
    </w:lvl>
    <w:lvl w:ilvl="5" w:tplc="B2BEB8AE" w:tentative="1">
      <w:start w:val="1"/>
      <w:numFmt w:val="lowerRoman"/>
      <w:lvlText w:val="%6."/>
      <w:lvlJc w:val="right"/>
      <w:pPr>
        <w:ind w:left="4320" w:hanging="180"/>
      </w:pPr>
    </w:lvl>
    <w:lvl w:ilvl="6" w:tplc="86E0B32E" w:tentative="1">
      <w:start w:val="1"/>
      <w:numFmt w:val="decimal"/>
      <w:lvlText w:val="%7."/>
      <w:lvlJc w:val="left"/>
      <w:pPr>
        <w:ind w:left="5040" w:hanging="360"/>
      </w:pPr>
    </w:lvl>
    <w:lvl w:ilvl="7" w:tplc="979E0598" w:tentative="1">
      <w:start w:val="1"/>
      <w:numFmt w:val="lowerLetter"/>
      <w:lvlText w:val="%8."/>
      <w:lvlJc w:val="left"/>
      <w:pPr>
        <w:ind w:left="5760" w:hanging="360"/>
      </w:pPr>
    </w:lvl>
    <w:lvl w:ilvl="8" w:tplc="065667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B1336"/>
    <w:multiLevelType w:val="hybridMultilevel"/>
    <w:tmpl w:val="F32A3E70"/>
    <w:lvl w:ilvl="0" w:tplc="1CF41DBA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C7D606BA" w:tentative="1">
      <w:start w:val="1"/>
      <w:numFmt w:val="lowerLetter"/>
      <w:lvlText w:val="%2."/>
      <w:lvlJc w:val="left"/>
      <w:pPr>
        <w:ind w:left="1222" w:hanging="360"/>
      </w:pPr>
    </w:lvl>
    <w:lvl w:ilvl="2" w:tplc="7298A9F6" w:tentative="1">
      <w:start w:val="1"/>
      <w:numFmt w:val="lowerRoman"/>
      <w:lvlText w:val="%3."/>
      <w:lvlJc w:val="right"/>
      <w:pPr>
        <w:ind w:left="1942" w:hanging="180"/>
      </w:pPr>
    </w:lvl>
    <w:lvl w:ilvl="3" w:tplc="E4B211EA" w:tentative="1">
      <w:start w:val="1"/>
      <w:numFmt w:val="decimal"/>
      <w:lvlText w:val="%4."/>
      <w:lvlJc w:val="left"/>
      <w:pPr>
        <w:ind w:left="2662" w:hanging="360"/>
      </w:pPr>
    </w:lvl>
    <w:lvl w:ilvl="4" w:tplc="ABAC4F6E" w:tentative="1">
      <w:start w:val="1"/>
      <w:numFmt w:val="lowerLetter"/>
      <w:lvlText w:val="%5."/>
      <w:lvlJc w:val="left"/>
      <w:pPr>
        <w:ind w:left="3382" w:hanging="360"/>
      </w:pPr>
    </w:lvl>
    <w:lvl w:ilvl="5" w:tplc="BEA690D4" w:tentative="1">
      <w:start w:val="1"/>
      <w:numFmt w:val="lowerRoman"/>
      <w:lvlText w:val="%6."/>
      <w:lvlJc w:val="right"/>
      <w:pPr>
        <w:ind w:left="4102" w:hanging="180"/>
      </w:pPr>
    </w:lvl>
    <w:lvl w:ilvl="6" w:tplc="8514CB8A" w:tentative="1">
      <w:start w:val="1"/>
      <w:numFmt w:val="decimal"/>
      <w:lvlText w:val="%7."/>
      <w:lvlJc w:val="left"/>
      <w:pPr>
        <w:ind w:left="4822" w:hanging="360"/>
      </w:pPr>
    </w:lvl>
    <w:lvl w:ilvl="7" w:tplc="0E727D66" w:tentative="1">
      <w:start w:val="1"/>
      <w:numFmt w:val="lowerLetter"/>
      <w:lvlText w:val="%8."/>
      <w:lvlJc w:val="left"/>
      <w:pPr>
        <w:ind w:left="5542" w:hanging="360"/>
      </w:pPr>
    </w:lvl>
    <w:lvl w:ilvl="8" w:tplc="53B255D2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B1A57B4"/>
    <w:multiLevelType w:val="hybridMultilevel"/>
    <w:tmpl w:val="6BB6B5D8"/>
    <w:lvl w:ilvl="0" w:tplc="5FB03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DAECC7E" w:tentative="1">
      <w:start w:val="1"/>
      <w:numFmt w:val="lowerLetter"/>
      <w:lvlText w:val="%2."/>
      <w:lvlJc w:val="left"/>
      <w:pPr>
        <w:ind w:left="1440" w:hanging="360"/>
      </w:pPr>
    </w:lvl>
    <w:lvl w:ilvl="2" w:tplc="71E4B134" w:tentative="1">
      <w:start w:val="1"/>
      <w:numFmt w:val="lowerRoman"/>
      <w:lvlText w:val="%3."/>
      <w:lvlJc w:val="right"/>
      <w:pPr>
        <w:ind w:left="2160" w:hanging="180"/>
      </w:pPr>
    </w:lvl>
    <w:lvl w:ilvl="3" w:tplc="AFB2CBA0" w:tentative="1">
      <w:start w:val="1"/>
      <w:numFmt w:val="decimal"/>
      <w:lvlText w:val="%4."/>
      <w:lvlJc w:val="left"/>
      <w:pPr>
        <w:ind w:left="2880" w:hanging="360"/>
      </w:pPr>
    </w:lvl>
    <w:lvl w:ilvl="4" w:tplc="4FCE019C" w:tentative="1">
      <w:start w:val="1"/>
      <w:numFmt w:val="lowerLetter"/>
      <w:lvlText w:val="%5."/>
      <w:lvlJc w:val="left"/>
      <w:pPr>
        <w:ind w:left="3600" w:hanging="360"/>
      </w:pPr>
    </w:lvl>
    <w:lvl w:ilvl="5" w:tplc="0212DBB2" w:tentative="1">
      <w:start w:val="1"/>
      <w:numFmt w:val="lowerRoman"/>
      <w:lvlText w:val="%6."/>
      <w:lvlJc w:val="right"/>
      <w:pPr>
        <w:ind w:left="4320" w:hanging="180"/>
      </w:pPr>
    </w:lvl>
    <w:lvl w:ilvl="6" w:tplc="C8AC052A" w:tentative="1">
      <w:start w:val="1"/>
      <w:numFmt w:val="decimal"/>
      <w:lvlText w:val="%7."/>
      <w:lvlJc w:val="left"/>
      <w:pPr>
        <w:ind w:left="5040" w:hanging="360"/>
      </w:pPr>
    </w:lvl>
    <w:lvl w:ilvl="7" w:tplc="90FCB8E0" w:tentative="1">
      <w:start w:val="1"/>
      <w:numFmt w:val="lowerLetter"/>
      <w:lvlText w:val="%8."/>
      <w:lvlJc w:val="left"/>
      <w:pPr>
        <w:ind w:left="5760" w:hanging="360"/>
      </w:pPr>
    </w:lvl>
    <w:lvl w:ilvl="8" w:tplc="F84055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527FDC"/>
    <w:multiLevelType w:val="hybridMultilevel"/>
    <w:tmpl w:val="787A65D0"/>
    <w:lvl w:ilvl="0" w:tplc="6C8A4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F909CC4" w:tentative="1">
      <w:start w:val="1"/>
      <w:numFmt w:val="lowerLetter"/>
      <w:lvlText w:val="%2."/>
      <w:lvlJc w:val="left"/>
      <w:pPr>
        <w:ind w:left="1440" w:hanging="360"/>
      </w:pPr>
    </w:lvl>
    <w:lvl w:ilvl="2" w:tplc="9964366C" w:tentative="1">
      <w:start w:val="1"/>
      <w:numFmt w:val="lowerRoman"/>
      <w:lvlText w:val="%3."/>
      <w:lvlJc w:val="right"/>
      <w:pPr>
        <w:ind w:left="2160" w:hanging="180"/>
      </w:pPr>
    </w:lvl>
    <w:lvl w:ilvl="3" w:tplc="47E8E09A" w:tentative="1">
      <w:start w:val="1"/>
      <w:numFmt w:val="decimal"/>
      <w:lvlText w:val="%4."/>
      <w:lvlJc w:val="left"/>
      <w:pPr>
        <w:ind w:left="2880" w:hanging="360"/>
      </w:pPr>
    </w:lvl>
    <w:lvl w:ilvl="4" w:tplc="FBB62A6A" w:tentative="1">
      <w:start w:val="1"/>
      <w:numFmt w:val="lowerLetter"/>
      <w:lvlText w:val="%5."/>
      <w:lvlJc w:val="left"/>
      <w:pPr>
        <w:ind w:left="3600" w:hanging="360"/>
      </w:pPr>
    </w:lvl>
    <w:lvl w:ilvl="5" w:tplc="97C86E0A" w:tentative="1">
      <w:start w:val="1"/>
      <w:numFmt w:val="lowerRoman"/>
      <w:lvlText w:val="%6."/>
      <w:lvlJc w:val="right"/>
      <w:pPr>
        <w:ind w:left="4320" w:hanging="180"/>
      </w:pPr>
    </w:lvl>
    <w:lvl w:ilvl="6" w:tplc="1082AEF8" w:tentative="1">
      <w:start w:val="1"/>
      <w:numFmt w:val="decimal"/>
      <w:lvlText w:val="%7."/>
      <w:lvlJc w:val="left"/>
      <w:pPr>
        <w:ind w:left="5040" w:hanging="360"/>
      </w:pPr>
    </w:lvl>
    <w:lvl w:ilvl="7" w:tplc="F3FA4958" w:tentative="1">
      <w:start w:val="1"/>
      <w:numFmt w:val="lowerLetter"/>
      <w:lvlText w:val="%8."/>
      <w:lvlJc w:val="left"/>
      <w:pPr>
        <w:ind w:left="5760" w:hanging="360"/>
      </w:pPr>
    </w:lvl>
    <w:lvl w:ilvl="8" w:tplc="2BC6BA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A04372"/>
    <w:multiLevelType w:val="hybridMultilevel"/>
    <w:tmpl w:val="DFF8C7E8"/>
    <w:lvl w:ilvl="0" w:tplc="E410D7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693A5398" w:tentative="1">
      <w:start w:val="1"/>
      <w:numFmt w:val="lowerLetter"/>
      <w:lvlText w:val="%2."/>
      <w:lvlJc w:val="left"/>
      <w:pPr>
        <w:ind w:left="1440" w:hanging="360"/>
      </w:pPr>
    </w:lvl>
    <w:lvl w:ilvl="2" w:tplc="53426808" w:tentative="1">
      <w:start w:val="1"/>
      <w:numFmt w:val="lowerRoman"/>
      <w:lvlText w:val="%3."/>
      <w:lvlJc w:val="right"/>
      <w:pPr>
        <w:ind w:left="2160" w:hanging="180"/>
      </w:pPr>
    </w:lvl>
    <w:lvl w:ilvl="3" w:tplc="5DA26FDC" w:tentative="1">
      <w:start w:val="1"/>
      <w:numFmt w:val="decimal"/>
      <w:lvlText w:val="%4."/>
      <w:lvlJc w:val="left"/>
      <w:pPr>
        <w:ind w:left="2880" w:hanging="360"/>
      </w:pPr>
    </w:lvl>
    <w:lvl w:ilvl="4" w:tplc="DA00AB06" w:tentative="1">
      <w:start w:val="1"/>
      <w:numFmt w:val="lowerLetter"/>
      <w:lvlText w:val="%5."/>
      <w:lvlJc w:val="left"/>
      <w:pPr>
        <w:ind w:left="3600" w:hanging="360"/>
      </w:pPr>
    </w:lvl>
    <w:lvl w:ilvl="5" w:tplc="7E261FAC" w:tentative="1">
      <w:start w:val="1"/>
      <w:numFmt w:val="lowerRoman"/>
      <w:lvlText w:val="%6."/>
      <w:lvlJc w:val="right"/>
      <w:pPr>
        <w:ind w:left="4320" w:hanging="180"/>
      </w:pPr>
    </w:lvl>
    <w:lvl w:ilvl="6" w:tplc="8D0A5298" w:tentative="1">
      <w:start w:val="1"/>
      <w:numFmt w:val="decimal"/>
      <w:lvlText w:val="%7."/>
      <w:lvlJc w:val="left"/>
      <w:pPr>
        <w:ind w:left="5040" w:hanging="360"/>
      </w:pPr>
    </w:lvl>
    <w:lvl w:ilvl="7" w:tplc="E214BFA8" w:tentative="1">
      <w:start w:val="1"/>
      <w:numFmt w:val="lowerLetter"/>
      <w:lvlText w:val="%8."/>
      <w:lvlJc w:val="left"/>
      <w:pPr>
        <w:ind w:left="5760" w:hanging="360"/>
      </w:pPr>
    </w:lvl>
    <w:lvl w:ilvl="8" w:tplc="03BA492C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473018">
    <w:abstractNumId w:val="21"/>
  </w:num>
  <w:num w:numId="2" w16cid:durableId="2094813475">
    <w:abstractNumId w:val="13"/>
  </w:num>
  <w:num w:numId="3" w16cid:durableId="965165478">
    <w:abstractNumId w:val="7"/>
  </w:num>
  <w:num w:numId="4" w16cid:durableId="1826629825">
    <w:abstractNumId w:val="11"/>
  </w:num>
  <w:num w:numId="5" w16cid:durableId="2118790393">
    <w:abstractNumId w:val="4"/>
  </w:num>
  <w:num w:numId="6" w16cid:durableId="611017644">
    <w:abstractNumId w:val="1"/>
  </w:num>
  <w:num w:numId="7" w16cid:durableId="11818428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27354638">
    <w:abstractNumId w:val="1"/>
  </w:num>
  <w:num w:numId="9" w16cid:durableId="1657302110">
    <w:abstractNumId w:val="15"/>
  </w:num>
  <w:num w:numId="10" w16cid:durableId="882444986">
    <w:abstractNumId w:val="16"/>
  </w:num>
  <w:num w:numId="11" w16cid:durableId="510875353">
    <w:abstractNumId w:val="5"/>
  </w:num>
  <w:num w:numId="12" w16cid:durableId="35394970">
    <w:abstractNumId w:val="6"/>
  </w:num>
  <w:num w:numId="13" w16cid:durableId="1454787637">
    <w:abstractNumId w:val="22"/>
  </w:num>
  <w:num w:numId="14" w16cid:durableId="1465806087">
    <w:abstractNumId w:val="10"/>
  </w:num>
  <w:num w:numId="15" w16cid:durableId="1717119377">
    <w:abstractNumId w:val="8"/>
  </w:num>
  <w:num w:numId="16" w16cid:durableId="209075214">
    <w:abstractNumId w:val="34"/>
  </w:num>
  <w:num w:numId="17" w16cid:durableId="2134788920">
    <w:abstractNumId w:val="24"/>
  </w:num>
  <w:num w:numId="18" w16cid:durableId="12513554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56401693">
    <w:abstractNumId w:val="18"/>
  </w:num>
  <w:num w:numId="20" w16cid:durableId="1522477652">
    <w:abstractNumId w:val="29"/>
  </w:num>
  <w:num w:numId="21" w16cid:durableId="1768622636">
    <w:abstractNumId w:val="26"/>
  </w:num>
  <w:num w:numId="22" w16cid:durableId="370692723">
    <w:abstractNumId w:val="0"/>
  </w:num>
  <w:num w:numId="23" w16cid:durableId="756753761">
    <w:abstractNumId w:val="9"/>
  </w:num>
  <w:num w:numId="24" w16cid:durableId="2133209925">
    <w:abstractNumId w:val="20"/>
  </w:num>
  <w:num w:numId="25" w16cid:durableId="915746229">
    <w:abstractNumId w:val="28"/>
  </w:num>
  <w:num w:numId="26" w16cid:durableId="415903450">
    <w:abstractNumId w:val="27"/>
  </w:num>
  <w:num w:numId="27" w16cid:durableId="439688858">
    <w:abstractNumId w:val="35"/>
  </w:num>
  <w:num w:numId="28" w16cid:durableId="409154551">
    <w:abstractNumId w:val="2"/>
  </w:num>
  <w:num w:numId="29" w16cid:durableId="2014644140">
    <w:abstractNumId w:val="32"/>
  </w:num>
  <w:num w:numId="30" w16cid:durableId="435100161">
    <w:abstractNumId w:val="14"/>
  </w:num>
  <w:num w:numId="31" w16cid:durableId="82648180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60553759">
    <w:abstractNumId w:val="31"/>
  </w:num>
  <w:num w:numId="33" w16cid:durableId="845366579">
    <w:abstractNumId w:val="30"/>
  </w:num>
  <w:num w:numId="34" w16cid:durableId="1774008061">
    <w:abstractNumId w:val="19"/>
  </w:num>
  <w:num w:numId="35" w16cid:durableId="1800949545">
    <w:abstractNumId w:val="23"/>
  </w:num>
  <w:num w:numId="36" w16cid:durableId="110513282">
    <w:abstractNumId w:val="3"/>
  </w:num>
  <w:num w:numId="37" w16cid:durableId="2116439849">
    <w:abstractNumId w:val="33"/>
  </w:num>
  <w:num w:numId="38" w16cid:durableId="142777290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424308567">
    <w:abstractNumId w:val="17"/>
  </w:num>
  <w:num w:numId="40" w16cid:durableId="692611804">
    <w:abstractNumId w:val="25"/>
  </w:num>
  <w:num w:numId="41" w16cid:durableId="11719928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3A2C7D"/>
    <w:rsid w:val="000D48F0"/>
    <w:rsid w:val="001444CA"/>
    <w:rsid w:val="0023560E"/>
    <w:rsid w:val="002C3E3B"/>
    <w:rsid w:val="00302EB4"/>
    <w:rsid w:val="003A2C7D"/>
    <w:rsid w:val="00527B96"/>
    <w:rsid w:val="006D024C"/>
    <w:rsid w:val="00757D13"/>
    <w:rsid w:val="008C6E7F"/>
    <w:rsid w:val="00A0654C"/>
    <w:rsid w:val="00A15ABF"/>
    <w:rsid w:val="00A5654D"/>
    <w:rsid w:val="00BF76CF"/>
    <w:rsid w:val="00CF1D0A"/>
    <w:rsid w:val="00DB2228"/>
    <w:rsid w:val="00F07F02"/>
    <w:rsid w:val="00F11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7D0FC1D2"/>
  <w15:docId w15:val="{0838ADA1-6857-4A7C-B7A4-BC047E013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B60"/>
    <w:rPr>
      <w:rFonts w:ascii="Vodafone Rg" w:hAnsi="Vodafone Rg"/>
      <w:sz w:val="18"/>
      <w:szCs w:val="24"/>
    </w:rPr>
  </w:style>
  <w:style w:type="paragraph" w:styleId="Heading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al"/>
    <w:next w:val="Normal"/>
    <w:link w:val="Heading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Heading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al"/>
    <w:next w:val="Normal"/>
    <w:link w:val="Heading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Heading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al"/>
    <w:next w:val="Normal"/>
    <w:link w:val="Heading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al"/>
    <w:next w:val="Normal"/>
    <w:link w:val="Heading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Heading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al"/>
    <w:next w:val="Normal"/>
    <w:link w:val="Heading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Heading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al"/>
    <w:next w:val="Normal"/>
    <w:link w:val="Heading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Heading7">
    <w:name w:val="heading 7"/>
    <w:basedOn w:val="Normal"/>
    <w:next w:val="Normal"/>
    <w:qFormat/>
    <w:rsid w:val="00AF23EE"/>
    <w:pPr>
      <w:outlineLvl w:val="6"/>
    </w:pPr>
    <w:rPr>
      <w:bCs/>
      <w:color w:val="4A4D4E"/>
      <w:szCs w:val="18"/>
    </w:rPr>
  </w:style>
  <w:style w:type="paragraph" w:styleId="Heading8">
    <w:name w:val="heading 8"/>
    <w:basedOn w:val="Normal"/>
    <w:next w:val="Normal"/>
    <w:link w:val="Heading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h9,heading9"/>
    <w:basedOn w:val="Normal"/>
    <w:next w:val="Normal"/>
    <w:link w:val="Heading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Title">
    <w:name w:val="Title"/>
    <w:basedOn w:val="Normal"/>
    <w:link w:val="TitleChar"/>
    <w:qFormat/>
    <w:pPr>
      <w:jc w:val="center"/>
    </w:pPr>
    <w:rPr>
      <w:b/>
      <w:sz w:val="20"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rsid w:val="00FB2A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2A3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B2A38"/>
    <w:rPr>
      <w:b/>
      <w:bCs/>
    </w:rPr>
  </w:style>
  <w:style w:type="paragraph" w:styleId="BalloonText">
    <w:name w:val="Balloon Text"/>
    <w:basedOn w:val="Normal"/>
    <w:semiHidden/>
    <w:rsid w:val="00FB2A3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Header">
    <w:name w:val="header"/>
    <w:aliases w:val="Header/Footer,h"/>
    <w:basedOn w:val="Normal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TableGrid">
    <w:name w:val="Table Grid"/>
    <w:basedOn w:val="TableNormal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al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Heading3Char">
    <w:name w:val="Heading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Heading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Heading1Char">
    <w:name w:val="Heading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Heading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CommentTextChar">
    <w:name w:val="Comment Text Char"/>
    <w:link w:val="CommentText"/>
    <w:semiHidden/>
    <w:rsid w:val="00BB0D19"/>
  </w:style>
  <w:style w:type="paragraph" w:styleId="Revision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Heading2Char">
    <w:name w:val="Heading 2 Char"/>
    <w:aliases w:val="A-Nadpis-2 Char,H2 Char,Kenmore-Level-2 Char,Kenmore-Level-21 Char,Kenmore-Level-210 Char,Kenmore-Level-211 Char,Kenmore-Level-22 Char,Kenmore-Level-221 Char,Kenmore-Level-23 Char,Kenmore-Level-24 Char,Kenmore-Level-25 Char,h2 Char"/>
    <w:link w:val="Heading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FooterChar">
    <w:name w:val="Footer Char"/>
    <w:link w:val="Footer"/>
    <w:uiPriority w:val="99"/>
    <w:rsid w:val="007B60A2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3A09E8"/>
    <w:rPr>
      <w:b/>
      <w:bCs/>
      <w:color w:val="000000"/>
      <w:sz w:val="20"/>
      <w:szCs w:val="20"/>
    </w:rPr>
  </w:style>
  <w:style w:type="character" w:customStyle="1" w:styleId="SubtitleChar">
    <w:name w:val="Subtitle Char"/>
    <w:link w:val="Subtitle"/>
    <w:rsid w:val="003A09E8"/>
    <w:rPr>
      <w:rFonts w:ascii="Vodafone Rg" w:hAnsi="Vodafone Rg"/>
      <w:b/>
      <w:bCs/>
      <w:color w:val="000000"/>
    </w:rPr>
  </w:style>
  <w:style w:type="character" w:styleId="Strong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al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al"/>
    <w:rsid w:val="00241F89"/>
    <w:rPr>
      <w:rFonts w:ascii="Calibri" w:eastAsia="Calibri" w:hAnsi="Calibri" w:cs="Calibri"/>
      <w:sz w:val="22"/>
      <w:szCs w:val="22"/>
    </w:rPr>
  </w:style>
  <w:style w:type="character" w:customStyle="1" w:styleId="Heading4Char">
    <w:name w:val="Heading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DefaultParagraphFont"/>
    <w:link w:val="Heading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aliases w:val="Appendix A to X Char,H5 Char,Head 5 Char,ITT t5 Char,Level 3 - i Char,Normal Text Char,PA Pico Section Char,PIM 5 Char,Roman list Char,Roman list1 Char,Roman list11 Char,Roman list111 Char,Roman list12 Char,Roman list2 Char,T5 Char"/>
    <w:basedOn w:val="DefaultParagraphFont"/>
    <w:link w:val="Heading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DefaultParagraphFont"/>
    <w:link w:val="Heading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h9 Char,heading9 Char"/>
    <w:basedOn w:val="DefaultParagraphFont"/>
    <w:link w:val="Heading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Heading4"/>
    <w:next w:val="Normal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DefaultParagraphFont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TitleChar">
    <w:name w:val="Title Char"/>
    <w:basedOn w:val="DefaultParagraphFont"/>
    <w:link w:val="Title"/>
    <w:rsid w:val="007F03D8"/>
    <w:rPr>
      <w:rFonts w:ascii="Vodafone Rg" w:hAnsi="Vodafone Rg"/>
      <w:b/>
      <w:lang w:eastAsia="en-US"/>
    </w:rPr>
  </w:style>
  <w:style w:type="character" w:customStyle="1" w:styleId="ui-provider">
    <w:name w:val="ui-provider"/>
    <w:basedOn w:val="DefaultParagraphFont"/>
    <w:rsid w:val="00955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vodafone.cz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vodafone.cz/" TargetMode="Externa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vodafone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2878596-496d-46f0-a56c-5933fbb8a205">H7VMVQXC2YZH-4-1328</_dlc_DocId>
    <_dlc_DocIdUrl xmlns="a2878596-496d-46f0-a56c-5933fbb8a205">
      <Url>https://pm.cleverlance.com/projects/bidsimplifier/_layouts/15/DocIdRedir.aspx?ID=H7VMVQXC2YZH-4-1328</Url>
      <Description>H7VMVQXC2YZH-4-1328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7EED46CF935548B4106E1F52AD8521" ma:contentTypeVersion="1" ma:contentTypeDescription="Vytvoří nový dokument" ma:contentTypeScope="" ma:versionID="4a884906d9ab5dd8cdf8767da2e9f356">
  <xsd:schema xmlns:xsd="http://www.w3.org/2001/XMLSchema" xmlns:xs="http://www.w3.org/2001/XMLSchema" xmlns:p="http://schemas.microsoft.com/office/2006/metadata/properties" xmlns:ns2="a2878596-496d-46f0-a56c-5933fbb8a205" targetNamespace="http://schemas.microsoft.com/office/2006/metadata/properties" ma:root="true" ma:fieldsID="bd476da986ac7b3eb54b46ac70cdd382" ns2:_="">
    <xsd:import namespace="a2878596-496d-46f0-a56c-5933fbb8a2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596-496d-46f0-a56c-5933fbb8a2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316DA0E-BDC9-459C-9177-B7F5B830C1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  <ds:schemaRef ds:uri="a2878596-496d-46f0-a56c-5933fbb8a205"/>
  </ds:schemaRefs>
</ds:datastoreItem>
</file>

<file path=customXml/itemProps5.xml><?xml version="1.0" encoding="utf-8"?>
<ds:datastoreItem xmlns:ds="http://schemas.openxmlformats.org/officeDocument/2006/customXml" ds:itemID="{3812D833-CD9A-4C3E-9B3E-C0BB2E591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596-496d-46f0-a56c-5933fbb8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9EC0C6D-FF4A-4736-A5E9-82284A70184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23</Words>
  <Characters>706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43859_TS Hlasové služby</vt:lpstr>
      <vt:lpstr>Technická specifikace V2 Access to voice and Data</vt:lpstr>
    </vt:vector>
  </TitlesOfParts>
  <Company>Vodafone Czech Republic a.s.</Company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859_TS Hlasové služby</dc:title>
  <dc:creator>Vladimír_Muras</dc:creator>
  <cp:lastModifiedBy>Eva Hrdličková, Vodafone</cp:lastModifiedBy>
  <cp:revision>2</cp:revision>
  <cp:lastPrinted>2023-06-02T08:51:00Z</cp:lastPrinted>
  <dcterms:created xsi:type="dcterms:W3CDTF">2023-06-02T08:57:00Z</dcterms:created>
  <dcterms:modified xsi:type="dcterms:W3CDTF">2023-06-02T08:57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5B7EED46CF935548B4106E1F52AD8521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_dlc_DocId">
    <vt:lpwstr>N74DQQC3TV2Z-679690437-1008</vt:lpwstr>
  </property>
  <property fmtid="{D5CDD505-2E9C-101B-9397-08002B2CF9AE}" pid="10" name="_dlc_DocIdItemGuid">
    <vt:lpwstr>7b0390af-1f1d-448f-8e31-58635d37a818</vt:lpwstr>
  </property>
  <property fmtid="{D5CDD505-2E9C-101B-9397-08002B2CF9AE}" pid="11" name="_dlc_DocIdUrl">
    <vt:lpwstr>https://workspace.vodafone.com/er/V2Team4/_layouts/DocIdRedir.aspx?ID=N74DQQC3TV2Z-679690437-1008, N74DQQC3TV2Z-679690437-1008</vt:lpwstr>
  </property>
  <property fmtid="{D5CDD505-2E9C-101B-9397-08002B2CF9AE}" pid="12" name="MSIP_Label_0359f705-2ba0-454b-9cfc-6ce5bcaac040_Enabled">
    <vt:lpwstr>true</vt:lpwstr>
  </property>
  <property fmtid="{D5CDD505-2E9C-101B-9397-08002B2CF9AE}" pid="13" name="MSIP_Label_0359f705-2ba0-454b-9cfc-6ce5bcaac040_SetDate">
    <vt:lpwstr>2023-06-02T08:57:12Z</vt:lpwstr>
  </property>
  <property fmtid="{D5CDD505-2E9C-101B-9397-08002B2CF9AE}" pid="14" name="MSIP_Label_0359f705-2ba0-454b-9cfc-6ce5bcaac040_Method">
    <vt:lpwstr>Privileged</vt:lpwstr>
  </property>
  <property fmtid="{D5CDD505-2E9C-101B-9397-08002B2CF9AE}" pid="15" name="MSIP_Label_0359f705-2ba0-454b-9cfc-6ce5bcaac040_Name">
    <vt:lpwstr>0359f705-2ba0-454b-9cfc-6ce5bcaac040</vt:lpwstr>
  </property>
  <property fmtid="{D5CDD505-2E9C-101B-9397-08002B2CF9AE}" pid="16" name="MSIP_Label_0359f705-2ba0-454b-9cfc-6ce5bcaac040_SiteId">
    <vt:lpwstr>68283f3b-8487-4c86-adb3-a5228f18b893</vt:lpwstr>
  </property>
  <property fmtid="{D5CDD505-2E9C-101B-9397-08002B2CF9AE}" pid="17" name="MSIP_Label_0359f705-2ba0-454b-9cfc-6ce5bcaac040_ActionId">
    <vt:lpwstr>30245e3e-6167-404f-a8ec-2efdbfb4edee</vt:lpwstr>
  </property>
  <property fmtid="{D5CDD505-2E9C-101B-9397-08002B2CF9AE}" pid="18" name="MSIP_Label_0359f705-2ba0-454b-9cfc-6ce5bcaac040_ContentBits">
    <vt:lpwstr>2</vt:lpwstr>
  </property>
</Properties>
</file>